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7290"/>
        <w:gridCol w:w="7110"/>
      </w:tblGrid>
      <w:tr w:rsidR="00D85649" w:rsidRPr="00887069" w14:paraId="5D849019" w14:textId="77777777" w:rsidTr="00605846"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49AB2C85" w14:textId="0B313D24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er</w:t>
            </w:r>
          </w:p>
        </w:tc>
        <w:tc>
          <w:tcPr>
            <w:tcW w:w="7110" w:type="dxa"/>
            <w:shd w:val="clear" w:color="auto" w:fill="D9D9D9" w:themeFill="background1" w:themeFillShade="D9"/>
            <w:vAlign w:val="center"/>
          </w:tcPr>
          <w:p w14:paraId="46D7BD43" w14:textId="73040C61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 Date</w:t>
            </w:r>
          </w:p>
        </w:tc>
      </w:tr>
      <w:tr w:rsidR="00D85649" w:rsidRPr="00F846CC" w14:paraId="7398A1F0" w14:textId="77777777" w:rsidTr="00B96E09">
        <w:trPr>
          <w:trHeight w:val="287"/>
        </w:trPr>
        <w:tc>
          <w:tcPr>
            <w:tcW w:w="7290" w:type="dxa"/>
            <w:vAlign w:val="center"/>
          </w:tcPr>
          <w:p w14:paraId="3D9A2568" w14:textId="71BA5D28" w:rsidR="00D85649" w:rsidRPr="00F846CC" w:rsidRDefault="005B20D2" w:rsidP="005F6B51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Style w:val="Style3"/>
                  <w:rFonts w:asciiTheme="minorHAnsi" w:hAnsiTheme="minorHAnsi" w:cstheme="minorHAnsi"/>
                </w:rPr>
                <w:id w:val="311689569"/>
                <w:placeholder>
                  <w:docPart w:val="E9A6A5148D3B44E7ABBE2C2700FFFF3A"/>
                </w:placeholder>
                <w:showingPlcHdr/>
                <w15:color w:val="C0C0C0"/>
                <w:dropDownList>
                  <w:listItem w:displayText="Alec Fischer" w:value="Alec Fischer"/>
                  <w:listItem w:displayText="Matalin Schoone" w:value="Matalin Schoone"/>
                  <w:listItem w:displayText="Zoe Kujawa" w:value="Zoe Kujawa"/>
                  <w:listItem w:displayText="Lauren Schrubbe" w:value="Lauren Schrubbe"/>
                </w:dropDownList>
              </w:sdtPr>
              <w:sdtEndPr>
                <w:rPr>
                  <w:rStyle w:val="DefaultParagraphFont"/>
                  <w:b/>
                  <w:szCs w:val="22"/>
                </w:rPr>
              </w:sdtEndPr>
              <w:sdtContent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C</w:t>
                </w:r>
                <w:r w:rsidR="00B96E09" w:rsidRPr="00F846CC">
                  <w:rPr>
                    <w:rStyle w:val="PlaceholderText"/>
                    <w:rFonts w:asciiTheme="minorHAnsi" w:hAnsiTheme="minorHAnsi" w:cstheme="minorHAnsi"/>
                  </w:rPr>
                  <w:t>lick to enter a name</w:t>
                </w:r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</w:p>
        </w:tc>
        <w:sdt>
          <w:sdtPr>
            <w:rPr>
              <w:rFonts w:asciiTheme="minorHAnsi" w:hAnsiTheme="minorHAnsi" w:cstheme="minorHAnsi"/>
            </w:rPr>
            <w:id w:val="682014698"/>
            <w:placeholder>
              <w:docPart w:val="53713C0F63FF45E580D34BB4ADAF53EE"/>
            </w:placeholder>
            <w:showingPlcHdr/>
            <w15:color w:val="C0C0C0"/>
            <w:date>
              <w:dateFormat w:val="MM/d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10" w:type="dxa"/>
                <w:vAlign w:val="center"/>
              </w:tcPr>
              <w:p w14:paraId="5D99E2A4" w14:textId="37937EEC" w:rsidR="00D85649" w:rsidRPr="00F846CC" w:rsidRDefault="00044DFB" w:rsidP="00414B0B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F846CC">
                  <w:rPr>
                    <w:rStyle w:val="PlaceholderText"/>
                    <w:rFonts w:asciiTheme="minorHAnsi" w:hAnsiTheme="minorHAnsi" w:cstheme="minorHAnsi"/>
                  </w:rPr>
                  <w:t>Click to enter a date.</w:t>
                </w:r>
              </w:p>
            </w:tc>
          </w:sdtContent>
        </w:sdt>
      </w:tr>
    </w:tbl>
    <w:p w14:paraId="567A0D89" w14:textId="67ACFF57" w:rsidR="00357662" w:rsidRPr="00F846CC" w:rsidRDefault="00357662">
      <w:pPr>
        <w:rPr>
          <w:rFonts w:asciiTheme="minorHAnsi" w:hAnsiTheme="minorHAnsi" w:cstheme="minorHAnsi"/>
        </w:rPr>
      </w:pPr>
    </w:p>
    <w:tbl>
      <w:tblPr>
        <w:tblStyle w:val="TableGrid"/>
        <w:tblW w:w="14400" w:type="dxa"/>
        <w:jc w:val="center"/>
        <w:tblLayout w:type="fixed"/>
        <w:tblLook w:val="04A0" w:firstRow="1" w:lastRow="0" w:firstColumn="1" w:lastColumn="0" w:noHBand="0" w:noVBand="1"/>
      </w:tblPr>
      <w:tblGrid>
        <w:gridCol w:w="10796"/>
        <w:gridCol w:w="3604"/>
      </w:tblGrid>
      <w:tr w:rsidR="0090614B" w:rsidRPr="00887069" w14:paraId="60A63333" w14:textId="4A8CB1C8" w:rsidTr="00605846">
        <w:trPr>
          <w:jc w:val="center"/>
        </w:trPr>
        <w:tc>
          <w:tcPr>
            <w:tcW w:w="10800" w:type="dxa"/>
            <w:shd w:val="clear" w:color="auto" w:fill="D9D9D9" w:themeFill="background1" w:themeFillShade="D9"/>
          </w:tcPr>
          <w:p w14:paraId="10A337F4" w14:textId="0A1E69A6" w:rsidR="0090614B" w:rsidRPr="00214027" w:rsidRDefault="0090614B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ASE FILE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28D2964" w14:textId="6BDEED7A" w:rsidR="0090614B" w:rsidRPr="0021402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B5F07" w:rsidRPr="00887069" w14:paraId="7C1016F1" w14:textId="7DA96216" w:rsidTr="005160BF">
        <w:trPr>
          <w:jc w:val="center"/>
        </w:trPr>
        <w:tc>
          <w:tcPr>
            <w:tcW w:w="10795" w:type="dxa"/>
          </w:tcPr>
          <w:p w14:paraId="38B302CE" w14:textId="1BFFCD31" w:rsidR="001034E3" w:rsidRDefault="001034E3" w:rsidP="00440723">
            <w:pPr>
              <w:rPr>
                <w:rFonts w:asciiTheme="minorHAnsi" w:hAnsiTheme="minorHAnsi" w:cstheme="minorHAnsi"/>
              </w:rPr>
            </w:pPr>
          </w:p>
          <w:p w14:paraId="4D8CEDB1" w14:textId="7D0FB5A2" w:rsidR="007B1A83" w:rsidRPr="001A2B18" w:rsidRDefault="00923E98" w:rsidP="004407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923E98">
              <w:rPr>
                <w:rFonts w:asciiTheme="minorHAnsi" w:hAnsiTheme="minorHAnsi" w:cstheme="minorHAnsi"/>
              </w:rPr>
              <w:t xml:space="preserve">orkforce </w:t>
            </w:r>
            <w:r>
              <w:rPr>
                <w:rFonts w:asciiTheme="minorHAnsi" w:hAnsiTheme="minorHAnsi" w:cstheme="minorHAnsi"/>
              </w:rPr>
              <w:t>D</w:t>
            </w:r>
            <w:r w:rsidRPr="00923E98">
              <w:rPr>
                <w:rFonts w:asciiTheme="minorHAnsi" w:hAnsiTheme="minorHAnsi" w:cstheme="minorHAnsi"/>
              </w:rPr>
              <w:t xml:space="preserve">evelopment </w:t>
            </w:r>
            <w:r>
              <w:rPr>
                <w:rFonts w:asciiTheme="minorHAnsi" w:hAnsiTheme="minorHAnsi" w:cstheme="minorHAnsi"/>
              </w:rPr>
              <w:t>A</w:t>
            </w:r>
            <w:r w:rsidRPr="00923E98">
              <w:rPr>
                <w:rFonts w:asciiTheme="minorHAnsi" w:hAnsiTheme="minorHAnsi" w:cstheme="minorHAnsi"/>
              </w:rPr>
              <w:t>rea</w:t>
            </w:r>
            <w:r w:rsidR="00397623" w:rsidRPr="001A2B18">
              <w:rPr>
                <w:rFonts w:asciiTheme="minorHAnsi" w:hAnsiTheme="minorHAnsi" w:cstheme="minorHAnsi"/>
              </w:rPr>
              <w:t xml:space="preserve">: </w:t>
            </w:r>
          </w:p>
          <w:p w14:paraId="6032FA08" w14:textId="5EB7F5C5" w:rsidR="00162121" w:rsidRPr="009B5C1B" w:rsidRDefault="002616BC" w:rsidP="004407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689FBA" wp14:editId="1F9D9D0F">
                      <wp:simplePos x="0" y="0"/>
                      <wp:positionH relativeFrom="column">
                        <wp:posOffset>1731010</wp:posOffset>
                      </wp:positionH>
                      <wp:positionV relativeFrom="paragraph">
                        <wp:posOffset>6985</wp:posOffset>
                      </wp:positionV>
                      <wp:extent cx="16002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A0EC501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6.3pt,.55pt" to="262.3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" strokecolor="black [3040]" strokeweight=".5pt"/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3"/>
              <w:gridCol w:w="3523"/>
              <w:gridCol w:w="3523"/>
            </w:tblGrid>
            <w:tr w:rsidR="00923E98" w:rsidRPr="00881CD2" w14:paraId="332A001C" w14:textId="77777777" w:rsidTr="001034E3">
              <w:tc>
                <w:tcPr>
                  <w:tcW w:w="10569" w:type="dxa"/>
                  <w:gridSpan w:val="3"/>
                  <w:shd w:val="clear" w:color="auto" w:fill="F2F2F2" w:themeFill="background1" w:themeFillShade="F2"/>
                </w:tcPr>
                <w:p w14:paraId="6E399C31" w14:textId="067C511D" w:rsidR="00923E98" w:rsidRPr="00881CD2" w:rsidRDefault="00923E98" w:rsidP="00FF5B9D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articipant Information</w:t>
                  </w:r>
                </w:p>
              </w:tc>
            </w:tr>
            <w:tr w:rsidR="00923E98" w:rsidRPr="00881CD2" w14:paraId="283D62A8" w14:textId="77777777" w:rsidTr="001034E3">
              <w:tc>
                <w:tcPr>
                  <w:tcW w:w="3523" w:type="dxa"/>
                </w:tcPr>
                <w:p w14:paraId="301E6B80" w14:textId="106933F4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Name</w:t>
                  </w:r>
                </w:p>
                <w:p w14:paraId="62224E21" w14:textId="01BFA4B5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499CD3F8" w14:textId="47E9973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SSET PIN</w:t>
                  </w:r>
                </w:p>
                <w:p w14:paraId="591C219A" w14:textId="1A0EECBD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E21268F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Date of Birth</w:t>
                  </w:r>
                </w:p>
                <w:p w14:paraId="2741F414" w14:textId="4CA7D84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57F7BF08" w14:textId="77777777" w:rsidTr="001034E3">
              <w:tc>
                <w:tcPr>
                  <w:tcW w:w="3523" w:type="dxa"/>
                </w:tcPr>
                <w:p w14:paraId="2C2BA0F4" w14:textId="47E664BC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ge at Program Entry</w:t>
                  </w:r>
                </w:p>
                <w:p w14:paraId="2C94C4E9" w14:textId="0D024C09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5420A51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County of Residence</w:t>
                  </w:r>
                </w:p>
                <w:p w14:paraId="6252F94E" w14:textId="1330E15B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685FF7C6" w14:textId="70561EE1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</w:t>
                  </w:r>
                  <w:r w:rsidR="000802BD">
                    <w:rPr>
                      <w:rFonts w:asciiTheme="minorHAnsi" w:hAnsiTheme="minorHAnsi" w:cstheme="minorHAnsi"/>
                      <w:sz w:val="20"/>
                      <w:szCs w:val="18"/>
                    </w:rPr>
                    <w:t>eferred</w:t>
                  </w: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Language</w:t>
                  </w:r>
                </w:p>
                <w:p w14:paraId="24331D4C" w14:textId="2EFAD8E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6CE6B9A5" w14:textId="77777777" w:rsidTr="001034E3">
              <w:tc>
                <w:tcPr>
                  <w:tcW w:w="3523" w:type="dxa"/>
                </w:tcPr>
                <w:p w14:paraId="53F7449A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Status</w:t>
                  </w:r>
                </w:p>
                <w:p w14:paraId="121C7205" w14:textId="6B7DCB90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C44E413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ment Status</w:t>
                  </w:r>
                </w:p>
                <w:p w14:paraId="684EF4AB" w14:textId="35FA3EB8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01F1D80E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UI Program Status</w:t>
                  </w:r>
                </w:p>
                <w:p w14:paraId="380D2F92" w14:textId="5A26149E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C7E734B" w14:textId="6B248459" w:rsidR="00162121" w:rsidRPr="00F63DA2" w:rsidRDefault="00162121" w:rsidP="00440723">
            <w:pPr>
              <w:rPr>
                <w:rFonts w:asciiTheme="minorHAnsi" w:hAnsiTheme="minorHAnsi" w:cstheme="minorHAnsi"/>
                <w:sz w:val="20"/>
                <w:szCs w:val="1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450B343D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2AEC4476" w14:textId="481AB864" w:rsidR="00D86843" w:rsidRPr="00881CD2" w:rsidRDefault="00D86843" w:rsidP="0044072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ntry</w:t>
                  </w:r>
                </w:p>
              </w:tc>
            </w:tr>
            <w:tr w:rsidR="00D86843" w:rsidRPr="00881CD2" w14:paraId="07526C3A" w14:textId="77777777" w:rsidTr="001034E3">
              <w:tc>
                <w:tcPr>
                  <w:tcW w:w="5284" w:type="dxa"/>
                </w:tcPr>
                <w:p w14:paraId="2F0FF62A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Registration Date</w:t>
                  </w:r>
                </w:p>
                <w:p w14:paraId="59DFEC0A" w14:textId="0547D055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69627CA7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Participation Date</w:t>
                  </w:r>
                </w:p>
                <w:p w14:paraId="7E6F1A57" w14:textId="04A5D82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6B659E5B" w14:textId="77777777" w:rsidTr="001034E3">
              <w:tc>
                <w:tcPr>
                  <w:tcW w:w="5284" w:type="dxa"/>
                </w:tcPr>
                <w:p w14:paraId="668B2F63" w14:textId="25206E4F" w:rsidR="00D86843" w:rsidRPr="00881CD2" w:rsidRDefault="002A080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18"/>
                    </w:rPr>
                    <w:t>Youth</w:t>
                  </w:r>
                  <w:r w:rsidR="00D86843"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Program Eligibility Status</w:t>
                  </w:r>
                </w:p>
                <w:p w14:paraId="000EA0DA" w14:textId="025A8ACB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77F0B5CD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Income Level</w:t>
                  </w:r>
                </w:p>
                <w:p w14:paraId="4C3D6C03" w14:textId="2058563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656A40FE" w14:textId="77777777" w:rsidR="00C36E7A" w:rsidRPr="00F63DA2" w:rsidRDefault="00C36E7A" w:rsidP="00440723">
            <w:pPr>
              <w:rPr>
                <w:rFonts w:asciiTheme="minorHAnsi" w:hAnsiTheme="minorHAnsi" w:cstheme="minorHAnsi"/>
                <w:sz w:val="20"/>
                <w:szCs w:val="1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70449233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4994E5E6" w14:textId="25293EB3" w:rsidR="00D86843" w:rsidRPr="00881CD2" w:rsidRDefault="00D86843" w:rsidP="00D8684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</w:t>
                  </w:r>
                  <w:r w:rsidR="00414906" w:rsidRPr="00881CD2">
                    <w:rPr>
                      <w:rFonts w:asciiTheme="minorHAnsi" w:hAnsiTheme="minorHAnsi" w:cstheme="minorHAnsi"/>
                      <w:b/>
                      <w:bCs/>
                    </w:rPr>
                    <w:t>xit</w:t>
                  </w:r>
                </w:p>
              </w:tc>
            </w:tr>
            <w:tr w:rsidR="00D86843" w:rsidRPr="00881CD2" w14:paraId="11C64E0C" w14:textId="77777777" w:rsidTr="001034E3">
              <w:tc>
                <w:tcPr>
                  <w:tcW w:w="5284" w:type="dxa"/>
                </w:tcPr>
                <w:p w14:paraId="4542E110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Exit Date</w:t>
                  </w:r>
                </w:p>
                <w:p w14:paraId="3647C62E" w14:textId="324968B6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235F8D3C" w14:textId="713558BA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xclusion Reason</w:t>
                  </w:r>
                </w:p>
                <w:p w14:paraId="34B152E8" w14:textId="1B65970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2DD69428" w14:textId="77777777" w:rsidTr="001034E3">
              <w:tc>
                <w:tcPr>
                  <w:tcW w:w="5284" w:type="dxa"/>
                </w:tcPr>
                <w:p w14:paraId="54197F4C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at Exit</w:t>
                  </w:r>
                </w:p>
                <w:p w14:paraId="27E43E44" w14:textId="31C0FF93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0FC8D426" w14:textId="776A9380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ed at Exit</w:t>
                  </w:r>
                </w:p>
                <w:p w14:paraId="6FF1E477" w14:textId="6BE01D1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49B7CD1" w14:textId="062BC93B" w:rsidR="00B3781F" w:rsidRPr="00F63DA2" w:rsidRDefault="006109A9" w:rsidP="006109A9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1762F0">
              <w:rPr>
                <w:rFonts w:asciiTheme="minorHAnsi" w:hAnsiTheme="minorHAnsi" w:cstheme="minorHAnsi"/>
                <w:color w:val="FFFFFF" w:themeColor="background1"/>
              </w:rPr>
              <w:t>X</w:t>
            </w:r>
          </w:p>
        </w:tc>
        <w:tc>
          <w:tcPr>
            <w:tcW w:w="3605" w:type="dxa"/>
          </w:tcPr>
          <w:p w14:paraId="6624DD33" w14:textId="54F5AC46" w:rsidR="00E130D0" w:rsidRPr="00E130D0" w:rsidRDefault="00E130D0" w:rsidP="00E130D0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72CC8BD6" w14:textId="3FAE1B74" w:rsidR="00613DE1" w:rsidRDefault="00613DE1"/>
    <w:p w14:paraId="222BFE96" w14:textId="77777777" w:rsidR="00422267" w:rsidRDefault="00422267"/>
    <w:p w14:paraId="05AB69BD" w14:textId="77777777" w:rsidR="00422267" w:rsidRDefault="00422267"/>
    <w:p w14:paraId="64C168DD" w14:textId="77777777" w:rsidR="00422267" w:rsidRDefault="00422267"/>
    <w:p w14:paraId="4C14B357" w14:textId="77777777" w:rsidR="00422267" w:rsidRDefault="00422267"/>
    <w:p w14:paraId="5B00FBB5" w14:textId="77777777" w:rsidR="00422267" w:rsidRDefault="00422267"/>
    <w:p w14:paraId="5C53C2A0" w14:textId="77777777" w:rsidR="00422267" w:rsidRDefault="00422267"/>
    <w:tbl>
      <w:tblPr>
        <w:tblStyle w:val="TableGrid"/>
        <w:tblW w:w="144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800"/>
        <w:gridCol w:w="3600"/>
      </w:tblGrid>
      <w:tr w:rsidR="0090614B" w14:paraId="09B6CDC5" w14:textId="45C48C71" w:rsidTr="00111588">
        <w:tc>
          <w:tcPr>
            <w:tcW w:w="10800" w:type="dxa"/>
            <w:shd w:val="clear" w:color="auto" w:fill="D9D9D9" w:themeFill="background1" w:themeFillShade="D9"/>
          </w:tcPr>
          <w:p w14:paraId="0A58BF7D" w14:textId="46FD1940" w:rsidR="0090614B" w:rsidRPr="00373317" w:rsidRDefault="005B20D2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7" w:history="1">
              <w:r w:rsidR="000F735F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>YOUTH</w:t>
              </w:r>
              <w:r w:rsidR="005B2E76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 </w:t>
              </w:r>
              <w:r w:rsidR="0090614B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>P</w:t>
              </w:r>
              <w:r w:rsidR="005B2E76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>ROGRAM</w:t>
              </w:r>
              <w:r w:rsidR="0062023A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 </w:t>
              </w:r>
              <w:r w:rsidR="0090614B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>ELIGIBILITY</w:t>
              </w:r>
              <w:r w:rsidR="00C17C0A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 SUMMARY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204CA7BD" w14:textId="13D06AA3" w:rsidR="0090614B" w:rsidRPr="0037331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476C71E2" w14:textId="77777777" w:rsidTr="00111588">
        <w:trPr>
          <w:trHeight w:val="3977"/>
        </w:trPr>
        <w:tc>
          <w:tcPr>
            <w:tcW w:w="10800" w:type="dxa"/>
          </w:tcPr>
          <w:p w14:paraId="5DF4E07B" w14:textId="1423878C" w:rsidR="003057BA" w:rsidRDefault="003057B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40DE6D08" w14:textId="77777777" w:rsidTr="00D57F1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9519BBD" w14:textId="0B6BD996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1799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D0A1DD" w14:textId="137A2740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72577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17858BD" w14:textId="77777777" w:rsidR="00D57F14" w:rsidRPr="0081595E" w:rsidRDefault="00D57F14" w:rsidP="00D57F14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 xml:space="preserve">Local </w:t>
            </w:r>
            <w:r w:rsidRPr="000847A1">
              <w:rPr>
                <w:rFonts w:asciiTheme="minorHAnsi" w:hAnsiTheme="minorHAnsi" w:cstheme="minorHAnsi"/>
                <w:szCs w:val="22"/>
              </w:rPr>
              <w:t>application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form signed &amp; </w:t>
            </w:r>
            <w:r w:rsidRPr="00F846CC">
              <w:rPr>
                <w:rFonts w:asciiTheme="minorHAnsi" w:hAnsiTheme="minorHAnsi" w:cstheme="minorHAnsi"/>
                <w:szCs w:val="22"/>
              </w:rPr>
              <w:t xml:space="preserve">dated: </w:t>
            </w:r>
            <w:sdt>
              <w:sdtPr>
                <w:rPr>
                  <w:rFonts w:asciiTheme="minorHAnsi" w:hAnsiTheme="minorHAnsi" w:cstheme="minorHAnsi"/>
                </w:rPr>
                <w:id w:val="246775901"/>
                <w:placeholder>
                  <w:docPart w:val="7C999E5A27C54B69B93F9E1BC76E7079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016E7E55" w14:textId="77777777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52AB9D44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4DCACE" w14:textId="77777777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68395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96A00C0" w14:textId="77777777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6724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D8982D3" w14:textId="77777777" w:rsidR="00D57F14" w:rsidRPr="0081595E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>Eligible to work in the U.S.</w:t>
            </w:r>
          </w:p>
          <w:p w14:paraId="7CE844CA" w14:textId="77777777" w:rsidR="001228AE" w:rsidRPr="00FB0976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5FC11034" w14:textId="266E4DC6" w:rsidR="00B33361" w:rsidRPr="0081595E" w:rsidRDefault="002616B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052C42A" wp14:editId="0D45E11C">
                      <wp:simplePos x="0" y="0"/>
                      <wp:positionH relativeFrom="column">
                        <wp:posOffset>1315085</wp:posOffset>
                      </wp:positionH>
                      <wp:positionV relativeFrom="paragraph">
                        <wp:posOffset>201295</wp:posOffset>
                      </wp:positionV>
                      <wp:extent cx="160020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A65D545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.55pt,15.85pt" to="229.5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DEIP6TdAAAACQEAAA8AAAAAAAAAAAAAAAAA+wMAAGRycy9kb3ducmV2LnhtbFBLBQYAAAAABAAE&#10;APMAAAAFBQAAAAA=&#10;" strokecolor="black [3040]" strokeweight=".5pt"/>
                  </w:pict>
                </mc:Fallback>
              </mc:AlternateContent>
            </w:r>
            <w:hyperlink r:id="rId8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B474A0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2F3EDEC2" w14:textId="3F6C9B44" w:rsidR="00EE5136" w:rsidRDefault="005B20D2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65189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448D4589" w14:textId="7AB17DB2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57F14" w14:paraId="619350C7" w14:textId="47592B15" w:rsidTr="00DA49ED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27151D8" w14:textId="77777777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12850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5D97BF" w14:textId="77777777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977156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2D6A0F1" w14:textId="31777FB7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678583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D57F1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B9E7B94" w14:textId="572050A3" w:rsidR="00D57F14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6062F0">
              <w:rPr>
                <w:rFonts w:asciiTheme="minorHAnsi" w:hAnsiTheme="minorHAnsi" w:cstheme="minorHAnsi"/>
                <w:szCs w:val="22"/>
              </w:rPr>
              <w:t xml:space="preserve">Photocopies of </w:t>
            </w:r>
            <w:r>
              <w:rPr>
                <w:rFonts w:asciiTheme="minorHAnsi" w:hAnsiTheme="minorHAnsi" w:cstheme="minorHAnsi"/>
                <w:szCs w:val="22"/>
              </w:rPr>
              <w:t>DL / SS card</w:t>
            </w:r>
            <w:r w:rsidRPr="006062F0">
              <w:rPr>
                <w:rFonts w:asciiTheme="minorHAnsi" w:hAnsiTheme="minorHAnsi" w:cstheme="minorHAnsi"/>
                <w:szCs w:val="22"/>
              </w:rPr>
              <w:t xml:space="preserve"> are marked "</w:t>
            </w:r>
            <w:r w:rsidRPr="00BC463A">
              <w:rPr>
                <w:rFonts w:asciiTheme="minorHAnsi" w:hAnsiTheme="minorHAnsi" w:cstheme="minorHAnsi"/>
                <w:szCs w:val="22"/>
              </w:rPr>
              <w:t>For Administrative Use Only</w:t>
            </w:r>
            <w:r w:rsidRPr="006062F0">
              <w:rPr>
                <w:rFonts w:asciiTheme="minorHAnsi" w:hAnsiTheme="minorHAnsi" w:cstheme="minorHAnsi"/>
                <w:szCs w:val="22"/>
              </w:rPr>
              <w:t>"</w:t>
            </w:r>
          </w:p>
          <w:p w14:paraId="06300935" w14:textId="7BDDED53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3B2C3A15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7FBA0E" w14:textId="77777777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958397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115665" w14:textId="77777777" w:rsidR="00D57F14" w:rsidRDefault="005B20D2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10264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E67667" w14:textId="3028DE3B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Met applicable </w:t>
            </w:r>
            <w:r w:rsidRPr="0081595E">
              <w:rPr>
                <w:rFonts w:asciiTheme="minorHAnsi" w:hAnsiTheme="minorHAnsi" w:cstheme="minorHAnsi"/>
                <w:szCs w:val="22"/>
              </w:rPr>
              <w:t>Selective Service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B0BD6">
              <w:rPr>
                <w:rFonts w:asciiTheme="minorHAnsi" w:hAnsiTheme="minorHAnsi" w:cstheme="minorHAnsi"/>
                <w:szCs w:val="22"/>
              </w:rPr>
              <w:t xml:space="preserve">requirement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216703153"/>
                <w:placeholder>
                  <w:docPart w:val="37CF2C499BBA4163AD7E72A2DEE73509"/>
                </w:placeholder>
                <w:showingPlcHdr/>
                <w:dropDownList>
                  <w:listItem w:displayText="Registered" w:value="Registered"/>
                  <w:listItem w:displayText="Not Registered" w:value="Not Registered"/>
                  <w:listItem w:displayText="Not Required" w:value="Not Required"/>
                  <w:listItem w:displayText="Exempted Vet" w:value="Exempted Vet"/>
                  <w:listItem w:displayText="Waived" w:value="Waived"/>
                  <w:listItem w:displayText="Less than 18" w:value="Less than 18"/>
                </w:dropDownList>
              </w:sdtPr>
              <w:sdtEndPr/>
              <w:sdtContent>
                <w:r w:rsidRPr="005B0BD6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30069184" w14:textId="77777777" w:rsidR="001228AE" w:rsidRPr="00225D8D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0ED64E50" w14:textId="1FA8CD78" w:rsidR="00B33361" w:rsidRPr="0081595E" w:rsidRDefault="002616BC" w:rsidP="00B3336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66D4298" wp14:editId="41159AA3">
                      <wp:simplePos x="0" y="0"/>
                      <wp:positionH relativeFrom="column">
                        <wp:posOffset>1353185</wp:posOffset>
                      </wp:positionH>
                      <wp:positionV relativeFrom="paragraph">
                        <wp:posOffset>208915</wp:posOffset>
                      </wp:positionV>
                      <wp:extent cx="16002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E047512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55pt,16.45pt" to="232.5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E9tmE7dAAAACQEAAA8AAAAAAAAAAAAAAAAA+wMAAGRycy9kb3ducmV2LnhtbFBLBQYAAAAABAAE&#10;APMAAAAFBQAAAAA=&#10;" strokecolor="black [3040]" strokeweight=".5pt"/>
                  </w:pict>
                </mc:Fallback>
              </mc:AlternateContent>
            </w:r>
            <w:hyperlink r:id="rId9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B474A0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28E496C4" w14:textId="77777777" w:rsidR="00A42802" w:rsidRDefault="00A42802" w:rsidP="007D5A4F">
            <w:pPr>
              <w:rPr>
                <w:rFonts w:asciiTheme="minorHAnsi" w:hAnsiTheme="minorHAnsi" w:cstheme="minorHAnsi"/>
                <w:szCs w:val="22"/>
              </w:rPr>
            </w:pPr>
          </w:p>
          <w:p w14:paraId="55B8A950" w14:textId="437E06E5" w:rsidR="007D5A4F" w:rsidRPr="00A42802" w:rsidRDefault="005B20D2" w:rsidP="007D5A4F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3917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802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42802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  <w:r w:rsidR="00A42802">
              <w:rPr>
                <w:rFonts w:asciiTheme="minorHAnsi" w:hAnsiTheme="minorHAnsi" w:cstheme="minorHAnsi"/>
                <w:szCs w:val="22"/>
              </w:rPr>
              <w:t xml:space="preserve"> or not applicable</w:t>
            </w:r>
          </w:p>
          <w:p w14:paraId="6781F377" w14:textId="7F661A8E" w:rsidR="00FB665E" w:rsidRDefault="00FB665E" w:rsidP="007926DD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"/>
              <w:gridCol w:w="1710"/>
            </w:tblGrid>
            <w:tr w:rsidR="007E5AC8" w14:paraId="418964CE" w14:textId="77777777" w:rsidTr="002223C3">
              <w:tc>
                <w:tcPr>
                  <w:tcW w:w="223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3D2EA554" w14:textId="5958D2B7" w:rsidR="007E5AC8" w:rsidRPr="007E5AC8" w:rsidRDefault="007E5AC8" w:rsidP="00702AD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7E5AC8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Youth Program Status</w:t>
                  </w:r>
                </w:p>
              </w:tc>
            </w:tr>
            <w:tr w:rsidR="002223C3" w14:paraId="73D5FF81" w14:textId="77777777" w:rsidTr="002223C3">
              <w:tc>
                <w:tcPr>
                  <w:tcW w:w="520" w:type="dxa"/>
                  <w:vAlign w:val="center"/>
                </w:tcPr>
                <w:p w14:paraId="6327D243" w14:textId="7A77B193" w:rsidR="002223C3" w:rsidRDefault="005B20D2" w:rsidP="007E2B0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520502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223C3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10" w:type="dxa"/>
                  <w:vAlign w:val="center"/>
                </w:tcPr>
                <w:p w14:paraId="4EECF73F" w14:textId="4F771E67" w:rsidR="002223C3" w:rsidRPr="007E5AC8" w:rsidRDefault="002223C3" w:rsidP="002223C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r w:rsidRPr="007E5AC8">
                    <w:rPr>
                      <w:rFonts w:asciiTheme="minorHAnsi" w:hAnsiTheme="minorHAnsi" w:cs="Arial"/>
                      <w:szCs w:val="22"/>
                    </w:rPr>
                    <w:t xml:space="preserve">Enrolled as </w:t>
                  </w:r>
                  <w:hyperlink r:id="rId10" w:anchor="sectionTwo" w:history="1">
                    <w:r w:rsidRPr="009D7AEB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ISY</w:t>
                    </w:r>
                  </w:hyperlink>
                </w:p>
              </w:tc>
            </w:tr>
            <w:tr w:rsidR="002223C3" w14:paraId="720B090F" w14:textId="77777777" w:rsidTr="002223C3">
              <w:tc>
                <w:tcPr>
                  <w:tcW w:w="520" w:type="dxa"/>
                  <w:vAlign w:val="center"/>
                </w:tcPr>
                <w:p w14:paraId="49D4A67D" w14:textId="05F6D6AE" w:rsidR="002223C3" w:rsidRDefault="005B20D2" w:rsidP="007E2B0B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78108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223C3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10" w:type="dxa"/>
                  <w:vAlign w:val="center"/>
                </w:tcPr>
                <w:p w14:paraId="73B7ECF9" w14:textId="6E144909" w:rsidR="002223C3" w:rsidRDefault="002223C3" w:rsidP="002223C3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7E5AC8">
                    <w:rPr>
                      <w:rFonts w:asciiTheme="minorHAnsi" w:hAnsiTheme="minorHAnsi" w:cs="Arial"/>
                      <w:szCs w:val="22"/>
                    </w:rPr>
                    <w:t xml:space="preserve">Enrolled as </w:t>
                  </w:r>
                  <w:hyperlink r:id="rId11" w:anchor="sectionThree" w:history="1">
                    <w:r w:rsidRPr="009D7AEB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OSY</w:t>
                    </w:r>
                  </w:hyperlink>
                </w:p>
              </w:tc>
            </w:tr>
          </w:tbl>
          <w:p w14:paraId="4500AA40" w14:textId="08942283" w:rsidR="00C17C0A" w:rsidRPr="001762F0" w:rsidRDefault="007E5AC8" w:rsidP="007926DD">
            <w:pPr>
              <w:rPr>
                <w:rFonts w:asciiTheme="minorHAnsi" w:hAnsiTheme="minorHAnsi" w:cstheme="minorHAnsi"/>
                <w:szCs w:val="22"/>
              </w:rPr>
            </w:pPr>
            <w:r w:rsidRPr="007E5AC8">
              <w:rPr>
                <w:rFonts w:asciiTheme="minorHAnsi" w:hAnsiTheme="minorHAnsi" w:cstheme="minorHAnsi"/>
                <w:color w:val="FFFFFF" w:themeColor="background1"/>
                <w:szCs w:val="22"/>
              </w:rPr>
              <w:t>x</w:t>
            </w:r>
          </w:p>
        </w:tc>
        <w:tc>
          <w:tcPr>
            <w:tcW w:w="3600" w:type="dxa"/>
          </w:tcPr>
          <w:p w14:paraId="45902F1E" w14:textId="2404DC6D" w:rsidR="00872AD3" w:rsidRPr="00872AD3" w:rsidRDefault="00872AD3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3D3538" w14:paraId="0BC4FE7B" w14:textId="77777777" w:rsidTr="001257CD">
        <w:trPr>
          <w:trHeight w:val="188"/>
        </w:trPr>
        <w:tc>
          <w:tcPr>
            <w:tcW w:w="1080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02B36E" w14:textId="52C110DA" w:rsidR="003D3538" w:rsidRDefault="003D3538" w:rsidP="003D3538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  <w:r w:rsidRPr="003D3538">
              <w:rPr>
                <w:rFonts w:asciiTheme="minorHAnsi" w:hAnsiTheme="minorHAnsi" w:cstheme="minorHAnsi"/>
                <w:b/>
                <w:bCs/>
              </w:rPr>
              <w:t>I</w:t>
            </w:r>
            <w:r>
              <w:rPr>
                <w:rFonts w:asciiTheme="minorHAnsi" w:hAnsiTheme="minorHAnsi" w:cstheme="minorHAnsi"/>
                <w:b/>
                <w:bCs/>
              </w:rPr>
              <w:t>N</w:t>
            </w:r>
            <w:r w:rsidRPr="003D3538">
              <w:rPr>
                <w:rFonts w:asciiTheme="minorHAnsi" w:hAnsiTheme="minorHAnsi" w:cstheme="minorHAnsi"/>
                <w:b/>
                <w:bCs/>
              </w:rPr>
              <w:t>-</w:t>
            </w:r>
            <w:r>
              <w:rPr>
                <w:rFonts w:asciiTheme="minorHAnsi" w:hAnsiTheme="minorHAnsi" w:cstheme="minorHAnsi"/>
                <w:b/>
                <w:bCs/>
              </w:rPr>
              <w:t>SCHOOL</w:t>
            </w:r>
            <w:r w:rsidRPr="003D3538">
              <w:rPr>
                <w:rFonts w:asciiTheme="minorHAnsi" w:hAnsiTheme="minorHAnsi" w:cstheme="minorHAnsi"/>
                <w:b/>
                <w:bCs/>
              </w:rPr>
              <w:t xml:space="preserve"> Y</w:t>
            </w:r>
            <w:r>
              <w:rPr>
                <w:rFonts w:asciiTheme="minorHAnsi" w:hAnsiTheme="minorHAnsi" w:cstheme="minorHAnsi"/>
                <w:b/>
                <w:bCs/>
              </w:rPr>
              <w:t>OUTH</w:t>
            </w:r>
            <w:r w:rsidRPr="003D3538">
              <w:rPr>
                <w:rFonts w:asciiTheme="minorHAnsi" w:hAnsiTheme="minorHAnsi" w:cstheme="minorHAnsi"/>
                <w:b/>
                <w:bCs/>
              </w:rPr>
              <w:t xml:space="preserve"> (ISY)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| YOUTH </w:t>
            </w:r>
            <w:r w:rsidRPr="00373317">
              <w:rPr>
                <w:rFonts w:asciiTheme="minorHAnsi" w:hAnsiTheme="minorHAnsi" w:cstheme="minorHAnsi"/>
                <w:b/>
                <w:bCs/>
              </w:rPr>
              <w:t>P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ROGRAM </w:t>
            </w:r>
            <w:r w:rsidRPr="00373317">
              <w:rPr>
                <w:rFonts w:asciiTheme="minorHAnsi" w:hAnsiTheme="minorHAnsi" w:cstheme="minorHAnsi"/>
                <w:b/>
                <w:bCs/>
              </w:rPr>
              <w:t>ELIGIBILIT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3AA6A84" w14:textId="7D318444" w:rsidR="003D3538" w:rsidRPr="00872AD3" w:rsidRDefault="003D3538" w:rsidP="003D3538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D3538" w14:paraId="623025BA" w14:textId="77777777" w:rsidTr="001257CD">
        <w:trPr>
          <w:trHeight w:val="188"/>
        </w:trPr>
        <w:tc>
          <w:tcPr>
            <w:tcW w:w="10800" w:type="dxa"/>
            <w:tcBorders>
              <w:bottom w:val="single" w:sz="4" w:space="0" w:color="auto"/>
            </w:tcBorders>
          </w:tcPr>
          <w:p w14:paraId="13E8CAB8" w14:textId="77777777" w:rsidR="003D3538" w:rsidRDefault="003D3538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74E27" w14:paraId="2B4A2D36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A3291C5" w14:textId="77777777" w:rsidR="00574E27" w:rsidRDefault="005B20D2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035240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10F194B" w14:textId="77777777" w:rsidR="00574E27" w:rsidRDefault="005B20D2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597948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0A0CC4" w14:textId="4243E61B" w:rsidR="006F6CBF" w:rsidRDefault="00574E27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574E27">
              <w:rPr>
                <w:rFonts w:asciiTheme="minorHAnsi" w:hAnsiTheme="minorHAnsi" w:cstheme="minorHAnsi"/>
                <w:szCs w:val="22"/>
              </w:rPr>
              <w:t>Attending secondary or post-secondary school</w:t>
            </w:r>
          </w:p>
          <w:p w14:paraId="5E279C81" w14:textId="7F880BF1" w:rsidR="00574E27" w:rsidRDefault="00574E27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74E27" w14:paraId="0216EBF4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F38D622" w14:textId="77777777" w:rsidR="00574E27" w:rsidRDefault="005B20D2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675758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27BCA91" w14:textId="77777777" w:rsidR="00574E27" w:rsidRDefault="005B20D2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619746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13F0D78" w14:textId="61BCBB73" w:rsidR="00574E27" w:rsidRDefault="00D9001E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D9001E">
              <w:rPr>
                <w:rFonts w:asciiTheme="minorHAnsi" w:hAnsiTheme="minorHAnsi" w:cstheme="minorHAnsi"/>
                <w:szCs w:val="22"/>
              </w:rPr>
              <w:t>Age 14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0A4AF9">
              <w:rPr>
                <w:rFonts w:asciiTheme="minorHAnsi" w:hAnsiTheme="minorHAnsi" w:cstheme="minorHAnsi"/>
                <w:szCs w:val="22"/>
              </w:rPr>
              <w:t>–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D9001E">
              <w:rPr>
                <w:rFonts w:asciiTheme="minorHAnsi" w:hAnsiTheme="minorHAnsi" w:cstheme="minorHAnsi"/>
                <w:szCs w:val="22"/>
              </w:rPr>
              <w:t>21</w:t>
            </w:r>
            <w:r w:rsidR="000A4AF9">
              <w:rPr>
                <w:rFonts w:asciiTheme="minorHAnsi" w:hAnsiTheme="minorHAnsi" w:cstheme="minorHAnsi"/>
                <w:szCs w:val="22"/>
              </w:rPr>
              <w:t xml:space="preserve"> years</w:t>
            </w:r>
          </w:p>
          <w:p w14:paraId="54C0D390" w14:textId="49F16194" w:rsidR="00D9001E" w:rsidRDefault="00D9001E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9B24B4C" w14:textId="07FEEF16" w:rsidR="00D9001E" w:rsidRPr="0081595E" w:rsidRDefault="00301419" w:rsidP="00D9001E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7D152EA" wp14:editId="214E2D8C">
                      <wp:simplePos x="0" y="0"/>
                      <wp:positionH relativeFrom="column">
                        <wp:posOffset>1353185</wp:posOffset>
                      </wp:positionH>
                      <wp:positionV relativeFrom="paragraph">
                        <wp:posOffset>203200</wp:posOffset>
                      </wp:positionV>
                      <wp:extent cx="16002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BDB3536" id="Straight Connector 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55pt,16pt" to="232.5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" strokecolor="black [3040]" strokeweight=".5pt"/>
                  </w:pict>
                </mc:Fallback>
              </mc:AlternateContent>
            </w:r>
            <w:hyperlink r:id="rId12" w:anchor="sectionOne" w:history="1">
              <w:r w:rsidR="00D9001E" w:rsidRPr="00A517E7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D9001E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17FF5078" w14:textId="2088C06F" w:rsidR="00D9001E" w:rsidRDefault="005B20D2" w:rsidP="00D9001E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56502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001E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D9001E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D9001E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318F3BEF" w14:textId="5EFB1697" w:rsidR="00574E27" w:rsidRDefault="00574E27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74E27" w14:paraId="296F2B09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37A342" w14:textId="77777777" w:rsidR="00574E27" w:rsidRDefault="005B20D2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553047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77EE04A" w14:textId="77777777" w:rsidR="00574E27" w:rsidRDefault="005B20D2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779557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19E85BB" w14:textId="184ABBE8" w:rsidR="00574E27" w:rsidRDefault="005B20D2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hyperlink r:id="rId13" w:history="1">
              <w:r w:rsidR="00682734" w:rsidRPr="00350C44">
                <w:rPr>
                  <w:rStyle w:val="Hyperlink"/>
                  <w:rFonts w:asciiTheme="minorHAnsi" w:hAnsiTheme="minorHAnsi" w:cstheme="minorHAnsi"/>
                  <w:szCs w:val="22"/>
                </w:rPr>
                <w:t>Low-income</w:t>
              </w:r>
            </w:hyperlink>
            <w:r w:rsidR="00973FF8">
              <w:rPr>
                <w:rFonts w:asciiTheme="minorHAnsi" w:hAnsiTheme="minorHAnsi" w:cstheme="minorHAnsi"/>
                <w:szCs w:val="22"/>
              </w:rPr>
              <w:t xml:space="preserve"> determination</w:t>
            </w:r>
          </w:p>
          <w:p w14:paraId="5871E89D" w14:textId="77777777" w:rsidR="001257CD" w:rsidRDefault="001257CD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1F2D2DC3" w14:textId="77777777" w:rsidR="00426EB1" w:rsidRDefault="00426EB1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7"/>
              <w:gridCol w:w="1987"/>
              <w:gridCol w:w="1987"/>
              <w:gridCol w:w="1987"/>
            </w:tblGrid>
            <w:tr w:rsidR="001C2947" w14:paraId="127DF9AB" w14:textId="77777777" w:rsidTr="00816CF4">
              <w:tc>
                <w:tcPr>
                  <w:tcW w:w="3974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0403F9A3" w14:textId="25606B03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Individual </w:t>
                  </w:r>
                  <w:hyperlink r:id="rId14" w:history="1">
                    <w:r w:rsidRPr="00517B56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Income</w:t>
                    </w:r>
                  </w:hyperlink>
                </w:p>
              </w:tc>
              <w:tc>
                <w:tcPr>
                  <w:tcW w:w="3926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5900E5D5" w14:textId="4D13B85A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Family </w:t>
                  </w:r>
                  <w:hyperlink r:id="rId15" w:history="1">
                    <w:r w:rsidRPr="00517B56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Income</w:t>
                    </w:r>
                  </w:hyperlink>
                </w:p>
              </w:tc>
            </w:tr>
            <w:tr w:rsidR="001C2947" w14:paraId="113FCC4A" w14:textId="77777777" w:rsidTr="00816CF4"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05DFCE12" w14:textId="3C1AAC6C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Past Six Months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75F13DCF" w14:textId="5976BA42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nnualized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42DD3405" w14:textId="6F49CAA5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Past Six Months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3B218D8A" w14:textId="59AE6552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nnualized</w:t>
                  </w:r>
                </w:p>
              </w:tc>
            </w:tr>
            <w:tr w:rsidR="001C2947" w14:paraId="5222750F" w14:textId="77777777" w:rsidTr="00816CF4">
              <w:tc>
                <w:tcPr>
                  <w:tcW w:w="1987" w:type="dxa"/>
                  <w:vAlign w:val="center"/>
                </w:tcPr>
                <w:p w14:paraId="336ABF9D" w14:textId="77777777" w:rsidR="001C2947" w:rsidRDefault="001C2947" w:rsidP="000C007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2145C620" w14:textId="77777777" w:rsidR="001C2947" w:rsidRDefault="001C2947" w:rsidP="000C007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0CCE762C" w14:textId="77777777" w:rsidR="001C2947" w:rsidRDefault="001C2947" w:rsidP="000C007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67982077" w14:textId="77777777" w:rsidR="001C2947" w:rsidRDefault="001C2947" w:rsidP="000C007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03487A22" w14:textId="3A9F156A" w:rsidR="00574E27" w:rsidRDefault="00574E27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26CE659B" w14:textId="0ADBE75D" w:rsidR="001B4296" w:rsidRDefault="00301419" w:rsidP="001B429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65523E8" wp14:editId="3024C31A">
                      <wp:simplePos x="0" y="0"/>
                      <wp:positionH relativeFrom="column">
                        <wp:posOffset>659765</wp:posOffset>
                      </wp:positionH>
                      <wp:positionV relativeFrom="paragraph">
                        <wp:posOffset>149860</wp:posOffset>
                      </wp:positionV>
                      <wp:extent cx="1600200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E091C67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95pt,11.8pt" to="177.9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FBsCErdAAAACQEAAA8AAAAAAAAAAAAAAAAA+wMAAGRycy9kb3ducmV2LnhtbFBLBQYAAAAABAAE&#10;APMAAAAFBQAAAAA=&#10;" strokecolor="black [3040]" strokeweight=".5pt"/>
                  </w:pict>
                </mc:Fallback>
              </mc:AlternateContent>
            </w:r>
            <w:r w:rsidR="001B4296">
              <w:rPr>
                <w:rFonts w:asciiTheme="minorHAnsi" w:hAnsiTheme="minorHAnsi" w:cstheme="minorHAnsi"/>
                <w:szCs w:val="22"/>
              </w:rPr>
              <w:t xml:space="preserve">Family Size: </w:t>
            </w:r>
          </w:p>
          <w:p w14:paraId="301E9747" w14:textId="4A826B76" w:rsidR="006E6ECC" w:rsidRDefault="006E6ECC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72ADF58A" w14:textId="46695C8B" w:rsidR="001257CD" w:rsidRDefault="006E6ECC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6B0CBC">
              <w:rPr>
                <w:rFonts w:asciiTheme="minorHAnsi" w:hAnsiTheme="minorHAnsi" w:cstheme="minorHAnsi"/>
                <w:szCs w:val="22"/>
              </w:rPr>
              <w:t>Family size used to calculate income if the</w:t>
            </w:r>
            <w:r w:rsidR="005A04E3" w:rsidRPr="006B0CBC">
              <w:rPr>
                <w:rFonts w:asciiTheme="minorHAnsi" w:hAnsiTheme="minorHAnsi" w:cstheme="minorHAnsi"/>
                <w:szCs w:val="22"/>
              </w:rPr>
              <w:t xml:space="preserve"> applicant</w:t>
            </w:r>
            <w:r w:rsidRPr="006B0CBC">
              <w:rPr>
                <w:rFonts w:asciiTheme="minorHAnsi" w:hAnsiTheme="minorHAnsi" w:cstheme="minorHAnsi"/>
                <w:szCs w:val="22"/>
              </w:rPr>
              <w:t xml:space="preserve"> has a disability: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5A04E3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4734C15D" w14:textId="47288D3F" w:rsidR="005A04E3" w:rsidRDefault="001257CD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ED0137" wp14:editId="5F55607C">
                      <wp:simplePos x="0" y="0"/>
                      <wp:positionH relativeFrom="column">
                        <wp:posOffset>3787140</wp:posOffset>
                      </wp:positionH>
                      <wp:positionV relativeFrom="paragraph">
                        <wp:posOffset>26035</wp:posOffset>
                      </wp:positionV>
                      <wp:extent cx="1600200" cy="0"/>
                      <wp:effectExtent l="0" t="0" r="0" b="0"/>
                      <wp:wrapNone/>
                      <wp:docPr id="285684671" name="Straight Connector 2856846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7E1036" id="Straight Connector 285684671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8.2pt,2.05pt" to="424.2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" strokecolor="black [3040]" strokeweight=".5pt"/>
                  </w:pict>
                </mc:Fallback>
              </mc:AlternateContent>
            </w:r>
          </w:p>
          <w:tbl>
            <w:tblPr>
              <w:tblStyle w:val="TableGrid"/>
              <w:tblW w:w="9970" w:type="dxa"/>
              <w:tblLayout w:type="fixed"/>
              <w:tblLook w:val="04A0" w:firstRow="1" w:lastRow="0" w:firstColumn="1" w:lastColumn="0" w:noHBand="0" w:noVBand="1"/>
            </w:tblPr>
            <w:tblGrid>
              <w:gridCol w:w="494"/>
              <w:gridCol w:w="6956"/>
              <w:gridCol w:w="1710"/>
              <w:gridCol w:w="810"/>
            </w:tblGrid>
            <w:tr w:rsidR="00D05258" w14:paraId="170D4640" w14:textId="1272E8DA" w:rsidTr="00D05258">
              <w:trPr>
                <w:trHeight w:val="413"/>
              </w:trPr>
              <w:tc>
                <w:tcPr>
                  <w:tcW w:w="745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2524FD11" w14:textId="3DF0908B" w:rsidR="00D05258" w:rsidRPr="007E5AC8" w:rsidRDefault="00D05258" w:rsidP="002E68B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Low-Income Status Checklist</w:t>
                  </w:r>
                </w:p>
              </w:tc>
              <w:tc>
                <w:tcPr>
                  <w:tcW w:w="1710" w:type="dxa"/>
                  <w:shd w:val="clear" w:color="auto" w:fill="F2F2F2" w:themeFill="background1" w:themeFillShade="F2"/>
                  <w:vAlign w:val="center"/>
                </w:tcPr>
                <w:p w14:paraId="6850D81A" w14:textId="2D73ECD8" w:rsidR="00D05258" w:rsidRPr="007E5AC8" w:rsidRDefault="005B20D2" w:rsidP="00923D8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hyperlink r:id="rId16" w:anchor="sectionThree" w:history="1">
                    <w:r w:rsidR="00D05258" w:rsidRPr="00B15BDE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Source Documentation</w:t>
                    </w:r>
                  </w:hyperlink>
                </w:p>
              </w:tc>
              <w:tc>
                <w:tcPr>
                  <w:tcW w:w="810" w:type="dxa"/>
                  <w:shd w:val="clear" w:color="auto" w:fill="F2F2F2" w:themeFill="background1" w:themeFillShade="F2"/>
                  <w:vAlign w:val="center"/>
                </w:tcPr>
                <w:p w14:paraId="5D5BA745" w14:textId="54000273" w:rsidR="00D05258" w:rsidRPr="00D05258" w:rsidRDefault="00D05258" w:rsidP="00923D8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D05258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None Found</w:t>
                  </w:r>
                </w:p>
              </w:tc>
            </w:tr>
            <w:tr w:rsidR="00D05258" w14:paraId="7D963EF3" w14:textId="202CE520" w:rsidTr="005D4389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734CCD41" w14:textId="77777777" w:rsidR="00D05258" w:rsidRPr="006F090E" w:rsidRDefault="005B20D2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9593818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646B25CE" w14:textId="1DC65A30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At/Below 100% Federal Poverty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1B4296">
                    <w:rPr>
                      <w:rFonts w:asciiTheme="minorHAnsi" w:hAnsiTheme="minorHAnsi" w:cs="Arial"/>
                      <w:szCs w:val="22"/>
                    </w:rPr>
                    <w:t>FPL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</w:t>
                  </w:r>
                  <w:hyperlink r:id="rId17" w:history="1">
                    <w:r w:rsidRPr="001970E4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Guidelines</w:t>
                    </w:r>
                  </w:hyperlink>
                </w:p>
              </w:tc>
              <w:tc>
                <w:tcPr>
                  <w:tcW w:w="1710" w:type="dxa"/>
                  <w:vAlign w:val="center"/>
                </w:tcPr>
                <w:p w14:paraId="708AD83A" w14:textId="0A7366DC" w:rsidR="00D05258" w:rsidRPr="008D3FA3" w:rsidRDefault="00D05258" w:rsidP="00D0525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55EB50B" w14:textId="45619EDB" w:rsidR="00D05258" w:rsidRPr="008D3FA3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38520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38F0ED4F" w14:textId="4D545E95" w:rsidTr="005D4389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07F9FECB" w14:textId="77777777" w:rsidR="00D05258" w:rsidRPr="006F090E" w:rsidRDefault="005B20D2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9445883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1CB077CE" w14:textId="342940EB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/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At/Below 70% of Lower Living Standard Income Level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1B4296">
                    <w:rPr>
                      <w:rFonts w:asciiTheme="minorHAnsi" w:hAnsiTheme="minorHAnsi" w:cs="Arial"/>
                      <w:szCs w:val="22"/>
                    </w:rPr>
                    <w:t>LLSIL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</w:t>
                  </w:r>
                  <w:hyperlink r:id="rId18" w:history="1">
                    <w:r w:rsidRPr="001970E4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Guidelines</w:t>
                    </w:r>
                  </w:hyperlink>
                </w:p>
              </w:tc>
              <w:tc>
                <w:tcPr>
                  <w:tcW w:w="1710" w:type="dxa"/>
                  <w:vAlign w:val="center"/>
                </w:tcPr>
                <w:p w14:paraId="3D09F240" w14:textId="44E5E622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/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38BD5013" w14:textId="4C62524E" w:rsidR="00D05258" w:rsidRPr="009049F9" w:rsidRDefault="005B20D2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 w:hanging="104"/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8113160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36A12B4C" w14:textId="51B5A97D" w:rsidTr="005D4389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3DF2F651" w14:textId="5F287D18" w:rsidR="00D05258" w:rsidRPr="006F090E" w:rsidRDefault="005B20D2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165837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2CE05ECA" w14:textId="2CF9E34D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oodShare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 Wisconsin | </w:t>
                  </w:r>
                  <w:r w:rsidRPr="002E68BC">
                    <w:rPr>
                      <w:rFonts w:asciiTheme="minorHAnsi" w:hAnsiTheme="minorHAnsi" w:cs="Arial"/>
                      <w:szCs w:val="22"/>
                    </w:rPr>
                    <w:t xml:space="preserve">Supplemental Nutrition Assistance Program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SNAP)</w:t>
                  </w:r>
                </w:p>
              </w:tc>
              <w:tc>
                <w:tcPr>
                  <w:tcW w:w="1710" w:type="dxa"/>
                  <w:vAlign w:val="center"/>
                </w:tcPr>
                <w:p w14:paraId="5114492F" w14:textId="77777777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41341047" w14:textId="6B995B9A" w:rsidR="00D05258" w:rsidRPr="009049F9" w:rsidRDefault="005B20D2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67852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0C8184BF" w14:textId="056154E7" w:rsidTr="00D05258">
              <w:trPr>
                <w:trHeight w:val="271"/>
              </w:trPr>
              <w:tc>
                <w:tcPr>
                  <w:tcW w:w="494" w:type="dxa"/>
                  <w:vAlign w:val="center"/>
                </w:tcPr>
                <w:p w14:paraId="0DCCB084" w14:textId="77777777" w:rsidR="00D05258" w:rsidRDefault="005B20D2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084449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09C7001" w14:textId="76DED40F" w:rsidR="00D05258" w:rsidRPr="007E5AC8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oster Care</w:t>
                  </w:r>
                </w:p>
              </w:tc>
              <w:tc>
                <w:tcPr>
                  <w:tcW w:w="1710" w:type="dxa"/>
                  <w:vAlign w:val="center"/>
                </w:tcPr>
                <w:p w14:paraId="6D1225B4" w14:textId="77777777" w:rsidR="00D05258" w:rsidRPr="007E5AC8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0202E4FC" w14:textId="6AFE9B7B" w:rsidR="00D05258" w:rsidRPr="007E5AC8" w:rsidRDefault="005B20D2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570519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1A0DD333" w14:textId="44173A77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5FCE5792" w14:textId="77777777" w:rsidR="00D05258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819244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A026C9F" w14:textId="1A345DF3" w:rsidR="00D05258" w:rsidRDefault="00D05258" w:rsidP="00D0525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ree/Reduced Lunch</w:t>
                  </w:r>
                </w:p>
              </w:tc>
              <w:tc>
                <w:tcPr>
                  <w:tcW w:w="1710" w:type="dxa"/>
                  <w:vAlign w:val="center"/>
                </w:tcPr>
                <w:p w14:paraId="7822420C" w14:textId="77777777" w:rsidR="00D05258" w:rsidRDefault="00D05258" w:rsidP="00D0525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4A2AB36F" w14:textId="12D85924" w:rsidR="00D05258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9923939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1EBF6EFC" w14:textId="63328FC0" w:rsidTr="00D05258">
              <w:trPr>
                <w:trHeight w:val="236"/>
              </w:trPr>
              <w:tc>
                <w:tcPr>
                  <w:tcW w:w="494" w:type="dxa"/>
                  <w:vAlign w:val="center"/>
                </w:tcPr>
                <w:p w14:paraId="1F6C114A" w14:textId="77777777" w:rsidR="00D05258" w:rsidRPr="006F090E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908558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FDFFB7C" w14:textId="53B64BE0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Homeless</w:t>
                  </w:r>
                </w:p>
              </w:tc>
              <w:tc>
                <w:tcPr>
                  <w:tcW w:w="1710" w:type="dxa"/>
                  <w:vAlign w:val="center"/>
                </w:tcPr>
                <w:p w14:paraId="2FE65184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25C19E34" w14:textId="51B831D6" w:rsidR="00D05258" w:rsidRPr="009049F9" w:rsidRDefault="005B20D2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662376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58C18A1A" w14:textId="0FDF087C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31117019" w14:textId="77777777" w:rsidR="00D05258" w:rsidRPr="006F090E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9123542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5062B8E" w14:textId="10D8A4B5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Living in High Poverty Area</w:t>
                  </w:r>
                </w:p>
              </w:tc>
              <w:tc>
                <w:tcPr>
                  <w:tcW w:w="1710" w:type="dxa"/>
                  <w:vAlign w:val="center"/>
                </w:tcPr>
                <w:p w14:paraId="0B7746A3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A553D7B" w14:textId="47B15228" w:rsidR="00D05258" w:rsidRPr="009049F9" w:rsidRDefault="005B20D2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530205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4F0302B9" w14:textId="33249FFB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13DBE509" w14:textId="77777777" w:rsidR="00D05258" w:rsidRPr="006F090E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696873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75EE38B9" w14:textId="69287276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Other Income Based Cash Public Assistance</w:t>
                  </w:r>
                </w:p>
              </w:tc>
              <w:tc>
                <w:tcPr>
                  <w:tcW w:w="1710" w:type="dxa"/>
                  <w:vAlign w:val="center"/>
                </w:tcPr>
                <w:p w14:paraId="3F8E10D3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1F1A233F" w14:textId="05120C0D" w:rsidR="00D05258" w:rsidRPr="009049F9" w:rsidRDefault="005B20D2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6268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743A9CCC" w14:textId="48C6F12B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418C543D" w14:textId="77777777" w:rsidR="00D05258" w:rsidRPr="006F090E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5032859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3F888A9E" w14:textId="768FB656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2E68BC">
                    <w:rPr>
                      <w:rFonts w:asciiTheme="minorHAnsi" w:hAnsiTheme="minorHAnsi" w:cs="Arial"/>
                      <w:szCs w:val="22"/>
                    </w:rPr>
                    <w:t xml:space="preserve">Social Security Disability Insurance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SSDI)</w:t>
                  </w:r>
                </w:p>
              </w:tc>
              <w:tc>
                <w:tcPr>
                  <w:tcW w:w="1710" w:type="dxa"/>
                  <w:vAlign w:val="center"/>
                </w:tcPr>
                <w:p w14:paraId="4D8DB9BF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131ECAD4" w14:textId="0D27FE97" w:rsidR="00D05258" w:rsidRPr="009049F9" w:rsidRDefault="005B20D2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601103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25553022" w14:textId="1F57D014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079E304E" w14:textId="77777777" w:rsidR="00D05258" w:rsidRPr="006F090E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7708233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5AAFCCEB" w14:textId="3E517242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Supplemental Security Income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9049F9">
                    <w:rPr>
                      <w:rFonts w:asciiTheme="minorHAnsi" w:hAnsiTheme="minorHAnsi" w:cs="Arial"/>
                      <w:szCs w:val="22"/>
                    </w:rPr>
                    <w:t>SSI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)</w:t>
                  </w:r>
                </w:p>
              </w:tc>
              <w:tc>
                <w:tcPr>
                  <w:tcW w:w="1710" w:type="dxa"/>
                  <w:vAlign w:val="center"/>
                </w:tcPr>
                <w:p w14:paraId="5286A4EF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06D6576D" w14:textId="5402AB83" w:rsidR="00D05258" w:rsidRPr="009049F9" w:rsidRDefault="005B20D2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5311744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684B8590" w14:textId="67E4A100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50245D3F" w14:textId="77777777" w:rsidR="00D05258" w:rsidRPr="00F91AB1" w:rsidRDefault="005B20D2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552003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1E1A0C03" w14:textId="24D13C3D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 xml:space="preserve">Temporary Assistance for Needy Families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T</w:t>
                  </w:r>
                  <w:r w:rsidRPr="009049F9">
                    <w:rPr>
                      <w:rFonts w:asciiTheme="minorHAnsi" w:hAnsiTheme="minorHAnsi" w:cs="Arial"/>
                      <w:szCs w:val="22"/>
                    </w:rPr>
                    <w:t>ANF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| </w:t>
                  </w:r>
                  <w:r w:rsidRPr="002E68BC">
                    <w:rPr>
                      <w:rFonts w:asciiTheme="minorHAnsi" w:hAnsiTheme="minorHAnsi" w:cs="Arial"/>
                      <w:szCs w:val="22"/>
                    </w:rPr>
                    <w:t>Wisconsin Works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 (W-2)</w:t>
                  </w:r>
                </w:p>
              </w:tc>
              <w:tc>
                <w:tcPr>
                  <w:tcW w:w="1710" w:type="dxa"/>
                  <w:vAlign w:val="center"/>
                </w:tcPr>
                <w:p w14:paraId="4F7C8934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490163E0" w14:textId="33EA6ABD" w:rsidR="00D05258" w:rsidRPr="009049F9" w:rsidRDefault="005B20D2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838687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171A5498" w14:textId="77777777" w:rsidR="002E0ABA" w:rsidRDefault="002E0AB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F36FC" w14:paraId="0C44784D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741994" w14:textId="77777777" w:rsidR="00AF36FC" w:rsidRDefault="005B20D2" w:rsidP="00AF36F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40360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F36F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F36F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4062EF6" w14:textId="77777777" w:rsidR="00AF36FC" w:rsidRDefault="005B20D2" w:rsidP="00AF36F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26883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F36F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F36F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358E6E3" w14:textId="1127AACB" w:rsidR="0009160E" w:rsidRDefault="00593BFF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</w:t>
            </w:r>
            <w:r w:rsidRPr="00593BFF">
              <w:rPr>
                <w:rFonts w:asciiTheme="minorHAnsi" w:hAnsiTheme="minorHAnsi" w:cstheme="minorHAnsi"/>
                <w:szCs w:val="22"/>
              </w:rPr>
              <w:t xml:space="preserve">vidence of at least one of the </w:t>
            </w:r>
            <w:hyperlink r:id="rId19" w:anchor="sectionSix" w:history="1">
              <w:r w:rsidR="000A047F" w:rsidRPr="00260CA4">
                <w:rPr>
                  <w:rStyle w:val="Hyperlink"/>
                  <w:rFonts w:asciiTheme="minorHAnsi" w:hAnsiTheme="minorHAnsi" w:cstheme="minorHAnsi"/>
                  <w:szCs w:val="22"/>
                </w:rPr>
                <w:t>education/employment</w:t>
              </w:r>
              <w:r w:rsidRPr="00260CA4">
                <w:rPr>
                  <w:rStyle w:val="Hyperlink"/>
                  <w:rFonts w:asciiTheme="minorHAnsi" w:hAnsiTheme="minorHAnsi" w:cstheme="minorHAnsi"/>
                  <w:szCs w:val="22"/>
                </w:rPr>
                <w:t xml:space="preserve"> barriers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listed below:</w:t>
            </w:r>
          </w:p>
          <w:p w14:paraId="476C7A88" w14:textId="3F878774" w:rsidR="0009160E" w:rsidRDefault="0009160E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7330E1A1" w14:textId="77777777" w:rsidR="00596131" w:rsidRDefault="00D26625" w:rsidP="00596131">
            <w:pPr>
              <w:rPr>
                <w:rFonts w:asciiTheme="minorHAnsi" w:hAnsiTheme="minorHAnsi" w:cstheme="minorHAnsi"/>
                <w:szCs w:val="22"/>
              </w:rPr>
            </w:pP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1. 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Basic </w:t>
            </w:r>
            <w:r w:rsidR="00533F5A" w:rsidRPr="00596131"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kills </w:t>
            </w:r>
            <w:r w:rsidR="00533F5A" w:rsidRPr="00596131"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>eficient</w:t>
            </w:r>
            <w:r w:rsid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</w:p>
          <w:p w14:paraId="0116A025" w14:textId="7C76C357" w:rsidR="00AB5FAB" w:rsidRPr="00596131" w:rsidRDefault="005B20D2" w:rsidP="00596131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77832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131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96131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96131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72482F23" w14:textId="77777777" w:rsidR="00D26625" w:rsidRDefault="00D26625" w:rsidP="00D26625"/>
          <w:p w14:paraId="31C8D294" w14:textId="24D98BD4" w:rsidR="00D26625" w:rsidRPr="0081595E" w:rsidRDefault="00301419" w:rsidP="00D2662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0B4574B" wp14:editId="4BC23F9B">
                      <wp:simplePos x="0" y="0"/>
                      <wp:positionH relativeFrom="column">
                        <wp:posOffset>1322705</wp:posOffset>
                      </wp:positionH>
                      <wp:positionV relativeFrom="paragraph">
                        <wp:posOffset>203200</wp:posOffset>
                      </wp:positionV>
                      <wp:extent cx="16002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F6B7786" id="Straight Connector 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15pt,16pt" to="230.1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" strokecolor="black [3040]" strokeweight=".5pt"/>
                  </w:pict>
                </mc:Fallback>
              </mc:AlternateContent>
            </w:r>
            <w:hyperlink r:id="rId20" w:anchor="sectionFour" w:history="1">
              <w:r w:rsidR="00D26625" w:rsidRPr="00FD5210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D26625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004356B4" w14:textId="77777777" w:rsidR="00D26625" w:rsidRDefault="005B20D2" w:rsidP="00D2662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776282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625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D26625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D26625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5CC4458C" w14:textId="2D24E5D4" w:rsidR="00AB5FAB" w:rsidRDefault="00AB5FAB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E06A4DB" w14:textId="77777777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2. English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 Language Learner</w:t>
            </w:r>
          </w:p>
          <w:p w14:paraId="2FEF2DCA" w14:textId="77777777" w:rsidR="00AB7800" w:rsidRPr="00596131" w:rsidRDefault="005B20D2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448358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7B91B0D5" w14:textId="2AF26DA8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44E88838" w14:textId="77777777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3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Offender or Ex-Offender</w:t>
            </w:r>
          </w:p>
          <w:p w14:paraId="27BE940D" w14:textId="77777777" w:rsidR="00AB7800" w:rsidRPr="00596131" w:rsidRDefault="005B20D2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57903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316588F2" w14:textId="74B6A13C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5C0A56C0" w14:textId="2D5CC7B2" w:rsidR="00AB5FAB" w:rsidRP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4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Homeless or </w:t>
            </w:r>
            <w:r w:rsidR="00533F5A" w:rsidRPr="00596131">
              <w:rPr>
                <w:rFonts w:asciiTheme="minorHAnsi" w:hAnsiTheme="minorHAnsi" w:cstheme="minorHAnsi"/>
                <w:b/>
                <w:bCs/>
                <w:szCs w:val="22"/>
              </w:rPr>
              <w:t>R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>unaway</w:t>
            </w:r>
          </w:p>
          <w:p w14:paraId="7CD76C0C" w14:textId="77777777" w:rsidR="00596131" w:rsidRPr="00596131" w:rsidRDefault="005B20D2" w:rsidP="00596131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08491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131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96131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96131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3889A0EF" w14:textId="5B65BB2C" w:rsidR="00AB5FAB" w:rsidRDefault="00AB5FAB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79160FEA" w14:textId="10F01C7F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5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Foster Care</w:t>
            </w:r>
          </w:p>
          <w:p w14:paraId="68CA7A12" w14:textId="283F96EB" w:rsidR="00AB7800" w:rsidRDefault="005B20D2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71966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0D54BEB3" w14:textId="280CF356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11350BE5" w14:textId="7AA815DA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6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Pregnant or Parenting</w:t>
            </w:r>
          </w:p>
          <w:p w14:paraId="3B1605EA" w14:textId="77777777" w:rsidR="00AB7800" w:rsidRPr="00596131" w:rsidRDefault="005B20D2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55879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3DFF134" w14:textId="77777777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1984B9E" w14:textId="52805786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7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Individual with a Disability</w:t>
            </w:r>
          </w:p>
          <w:p w14:paraId="3A99BFDF" w14:textId="77777777" w:rsidR="00AB7800" w:rsidRPr="00596131" w:rsidRDefault="005B20D2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532777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F1B352B" w14:textId="77777777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45FE218E" w14:textId="6AE19AA3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8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. Requires </w:t>
            </w:r>
            <w:hyperlink r:id="rId21" w:anchor="sectionFour" w:history="1">
              <w:r w:rsidRPr="00BD53DF">
                <w:rPr>
                  <w:rStyle w:val="Hyperlink"/>
                  <w:rFonts w:asciiTheme="minorHAnsi" w:hAnsiTheme="minorHAnsi" w:cstheme="minorHAnsi"/>
                  <w:b/>
                  <w:bCs/>
                  <w:szCs w:val="22"/>
                </w:rPr>
                <w:t>Additional Assistance</w:t>
              </w:r>
            </w:hyperlink>
          </w:p>
          <w:p w14:paraId="225951F4" w14:textId="784C740C" w:rsidR="00AB5FAB" w:rsidRPr="00AB5FAB" w:rsidRDefault="005B20D2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5074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CC8D417" w14:textId="0E431F64" w:rsidR="00CE1B96" w:rsidRDefault="00CE1B96" w:rsidP="00E250D4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5F7D3A3D" w14:textId="77777777" w:rsidR="003D3538" w:rsidRPr="00872AD3" w:rsidRDefault="003D3538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3D3538" w14:paraId="61B8F9C3" w14:textId="77777777" w:rsidTr="001257CD">
        <w:trPr>
          <w:trHeight w:val="188"/>
        </w:trPr>
        <w:tc>
          <w:tcPr>
            <w:tcW w:w="1080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A10667A" w14:textId="3221520E" w:rsidR="003D3538" w:rsidRDefault="003D3538" w:rsidP="003D3538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  <w:r w:rsidRPr="003D3538">
              <w:rPr>
                <w:rFonts w:asciiTheme="minorHAnsi" w:hAnsiTheme="minorHAnsi" w:cstheme="minorHAnsi"/>
                <w:b/>
                <w:bCs/>
              </w:rPr>
              <w:lastRenderedPageBreak/>
              <w:t>O</w:t>
            </w:r>
            <w:r>
              <w:rPr>
                <w:rFonts w:asciiTheme="minorHAnsi" w:hAnsiTheme="minorHAnsi" w:cstheme="minorHAnsi"/>
                <w:b/>
                <w:bCs/>
              </w:rPr>
              <w:t>UT</w:t>
            </w:r>
            <w:r w:rsidRPr="003D3538">
              <w:rPr>
                <w:rFonts w:asciiTheme="minorHAnsi" w:hAnsiTheme="minorHAnsi" w:cstheme="minorHAnsi"/>
                <w:b/>
                <w:bCs/>
              </w:rPr>
              <w:t>-</w:t>
            </w:r>
            <w:r>
              <w:rPr>
                <w:rFonts w:asciiTheme="minorHAnsi" w:hAnsiTheme="minorHAnsi" w:cstheme="minorHAnsi"/>
                <w:b/>
                <w:bCs/>
              </w:rPr>
              <w:t>OF</w:t>
            </w:r>
            <w:r w:rsidRPr="003D3538">
              <w:rPr>
                <w:rFonts w:asciiTheme="minorHAnsi" w:hAnsiTheme="minorHAnsi" w:cstheme="minorHAnsi"/>
                <w:b/>
                <w:bCs/>
              </w:rPr>
              <w:t>-</w:t>
            </w:r>
            <w:r>
              <w:rPr>
                <w:rFonts w:asciiTheme="minorHAnsi" w:hAnsiTheme="minorHAnsi" w:cstheme="minorHAnsi"/>
                <w:b/>
                <w:bCs/>
              </w:rPr>
              <w:t>SCHOOL</w:t>
            </w:r>
            <w:r w:rsidRPr="003D3538">
              <w:rPr>
                <w:rFonts w:asciiTheme="minorHAnsi" w:hAnsiTheme="minorHAnsi" w:cstheme="minorHAnsi"/>
                <w:b/>
                <w:bCs/>
              </w:rPr>
              <w:t xml:space="preserve"> Y</w:t>
            </w:r>
            <w:r>
              <w:rPr>
                <w:rFonts w:asciiTheme="minorHAnsi" w:hAnsiTheme="minorHAnsi" w:cstheme="minorHAnsi"/>
                <w:b/>
                <w:bCs/>
              </w:rPr>
              <w:t>OUTH</w:t>
            </w:r>
            <w:r w:rsidRPr="003D3538">
              <w:rPr>
                <w:rFonts w:asciiTheme="minorHAnsi" w:hAnsiTheme="minorHAnsi" w:cstheme="minorHAnsi"/>
                <w:b/>
                <w:bCs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</w:rPr>
              <w:t>O</w:t>
            </w:r>
            <w:r w:rsidRPr="003D3538">
              <w:rPr>
                <w:rFonts w:asciiTheme="minorHAnsi" w:hAnsiTheme="minorHAnsi" w:cstheme="minorHAnsi"/>
                <w:b/>
                <w:bCs/>
              </w:rPr>
              <w:t>SY)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| YOUTH </w:t>
            </w:r>
            <w:r w:rsidRPr="00373317">
              <w:rPr>
                <w:rFonts w:asciiTheme="minorHAnsi" w:hAnsiTheme="minorHAnsi" w:cstheme="minorHAnsi"/>
                <w:b/>
                <w:bCs/>
              </w:rPr>
              <w:t>P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ROGRAM </w:t>
            </w:r>
            <w:r w:rsidRPr="00373317">
              <w:rPr>
                <w:rFonts w:asciiTheme="minorHAnsi" w:hAnsiTheme="minorHAnsi" w:cstheme="minorHAnsi"/>
                <w:b/>
                <w:bCs/>
              </w:rPr>
              <w:t>ELIGIBILIT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22383794" w14:textId="6A480D64" w:rsidR="003D3538" w:rsidRPr="00872AD3" w:rsidRDefault="003D3538" w:rsidP="003D3538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D3538" w14:paraId="74C45B8A" w14:textId="77777777" w:rsidTr="003D3538">
        <w:trPr>
          <w:trHeight w:val="188"/>
        </w:trPr>
        <w:tc>
          <w:tcPr>
            <w:tcW w:w="10800" w:type="dxa"/>
          </w:tcPr>
          <w:p w14:paraId="27074EF9" w14:textId="0AD0E80A" w:rsidR="003D3538" w:rsidRDefault="003D3538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CC32BE" w14:paraId="66C8DC64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5208D85" w14:textId="77777777" w:rsidR="00CC32BE" w:rsidRDefault="005B20D2" w:rsidP="00CC32B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17600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C32B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C32B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CE20AE5" w14:textId="77777777" w:rsidR="00CC32BE" w:rsidRDefault="005B20D2" w:rsidP="00CC32B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066424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C32B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C32B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8373BBE" w14:textId="67FED221" w:rsidR="00CC32BE" w:rsidRDefault="00CC32BE" w:rsidP="00CC32BE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CC32BE">
              <w:rPr>
                <w:rFonts w:asciiTheme="minorHAnsi" w:hAnsiTheme="minorHAnsi" w:cstheme="minorHAnsi"/>
                <w:szCs w:val="22"/>
              </w:rPr>
              <w:t>Not attending secondary or post-secondary school</w:t>
            </w:r>
          </w:p>
          <w:p w14:paraId="5927393B" w14:textId="77777777" w:rsidR="00CC32BE" w:rsidRDefault="00CC32BE" w:rsidP="00CC32BE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CC32BE" w14:paraId="417E7B03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0CB6DB1" w14:textId="77777777" w:rsidR="00CC32BE" w:rsidRDefault="005B20D2" w:rsidP="00CC32B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646689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C32B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C32B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73BF04D" w14:textId="77777777" w:rsidR="00CC32BE" w:rsidRDefault="005B20D2" w:rsidP="00CC32B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429742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C32B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C32B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C41EF0B" w14:textId="1EDD7511" w:rsidR="00CC32BE" w:rsidRDefault="00CC32BE" w:rsidP="00CC32BE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D9001E">
              <w:rPr>
                <w:rFonts w:asciiTheme="minorHAnsi" w:hAnsiTheme="minorHAnsi" w:cstheme="minorHAnsi"/>
                <w:szCs w:val="22"/>
              </w:rPr>
              <w:t xml:space="preserve">Age </w:t>
            </w:r>
            <w:r w:rsidR="00672E20" w:rsidRPr="00672E20">
              <w:rPr>
                <w:rFonts w:asciiTheme="minorHAnsi" w:hAnsiTheme="minorHAnsi" w:cstheme="minorHAnsi"/>
                <w:szCs w:val="22"/>
              </w:rPr>
              <w:t>16</w:t>
            </w:r>
            <w:r w:rsidR="00672E20">
              <w:rPr>
                <w:rFonts w:asciiTheme="minorHAnsi" w:hAnsiTheme="minorHAnsi" w:cstheme="minorHAnsi"/>
                <w:szCs w:val="22"/>
              </w:rPr>
              <w:t xml:space="preserve"> – </w:t>
            </w:r>
            <w:r w:rsidR="00672E20" w:rsidRPr="00672E20">
              <w:rPr>
                <w:rFonts w:asciiTheme="minorHAnsi" w:hAnsiTheme="minorHAnsi" w:cstheme="minorHAnsi"/>
                <w:szCs w:val="22"/>
              </w:rPr>
              <w:t>24</w:t>
            </w:r>
            <w:r w:rsidR="00672E20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years</w:t>
            </w:r>
          </w:p>
          <w:p w14:paraId="4560CEC1" w14:textId="77777777" w:rsidR="008E7F35" w:rsidRDefault="008E7F35" w:rsidP="00CC32BE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51E4EB8C" w14:textId="044DBB28" w:rsidR="00CC32BE" w:rsidRPr="0081595E" w:rsidRDefault="00A16A18" w:rsidP="00CC32BE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5F73D30" wp14:editId="30D92541">
                      <wp:simplePos x="0" y="0"/>
                      <wp:positionH relativeFrom="column">
                        <wp:posOffset>1315085</wp:posOffset>
                      </wp:positionH>
                      <wp:positionV relativeFrom="paragraph">
                        <wp:posOffset>205105</wp:posOffset>
                      </wp:positionV>
                      <wp:extent cx="1600200" cy="0"/>
                      <wp:effectExtent l="0" t="0" r="0" b="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B9C1D2B" id="Straight Connector 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.55pt,16.15pt" to="229.5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" strokecolor="black [3040]" strokeweight=".5pt"/>
                  </w:pict>
                </mc:Fallback>
              </mc:AlternateContent>
            </w:r>
            <w:hyperlink r:id="rId22" w:anchor="sectionOne" w:history="1">
              <w:r w:rsidR="00CC32BE" w:rsidRPr="00A517E7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CC32BE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0B628C6C" w14:textId="2DE8AD90" w:rsidR="00CC32BE" w:rsidRDefault="005B20D2" w:rsidP="00CC32BE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815446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32BE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C32BE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C32BE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2431D0FB" w14:textId="77777777" w:rsidR="001257CD" w:rsidRDefault="001257CD" w:rsidP="00CC32BE">
            <w:pPr>
              <w:rPr>
                <w:rFonts w:asciiTheme="minorHAnsi" w:hAnsiTheme="minorHAnsi" w:cstheme="minorHAnsi"/>
                <w:szCs w:val="22"/>
              </w:rPr>
            </w:pPr>
          </w:p>
          <w:p w14:paraId="41477E19" w14:textId="77777777" w:rsidR="00272827" w:rsidRDefault="00272827" w:rsidP="00CC32BE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A0730" w14:paraId="040D8948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DBE3DFD" w14:textId="77777777" w:rsidR="004A0730" w:rsidRDefault="005B20D2" w:rsidP="004A073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34435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A073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A073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65CE017" w14:textId="77777777" w:rsidR="004A0730" w:rsidRDefault="005B20D2" w:rsidP="004A073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364007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A073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A073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658481B" w14:textId="77777777" w:rsidR="004A0730" w:rsidRDefault="004A0730" w:rsidP="004A073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</w:t>
            </w:r>
            <w:r w:rsidRPr="00593BFF">
              <w:rPr>
                <w:rFonts w:asciiTheme="minorHAnsi" w:hAnsiTheme="minorHAnsi" w:cstheme="minorHAnsi"/>
                <w:szCs w:val="22"/>
              </w:rPr>
              <w:t xml:space="preserve">vidence of at least one of the </w:t>
            </w:r>
            <w:hyperlink r:id="rId23" w:anchor="sectionSix" w:history="1">
              <w:r w:rsidRPr="00260CA4">
                <w:rPr>
                  <w:rStyle w:val="Hyperlink"/>
                  <w:rFonts w:asciiTheme="minorHAnsi" w:hAnsiTheme="minorHAnsi" w:cstheme="minorHAnsi"/>
                  <w:szCs w:val="22"/>
                </w:rPr>
                <w:t>education/employment barriers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listed below:</w:t>
            </w:r>
          </w:p>
          <w:p w14:paraId="6198B3D1" w14:textId="77777777" w:rsidR="00E3061E" w:rsidRDefault="00E3061E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6E39DA5" w14:textId="6168E367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</w:t>
            </w: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Offender or Ex-Offender</w:t>
            </w:r>
          </w:p>
          <w:p w14:paraId="5523A672" w14:textId="77777777" w:rsidR="000303D3" w:rsidRPr="00596131" w:rsidRDefault="005B20D2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28077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53B545A5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6C3DA9CC" w14:textId="746898FE" w:rsidR="000303D3" w:rsidRPr="00AB7800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2</w:t>
            </w: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Homeless or Runaway</w:t>
            </w:r>
          </w:p>
          <w:p w14:paraId="14A7F5AB" w14:textId="77777777" w:rsidR="000303D3" w:rsidRPr="00596131" w:rsidRDefault="005B20D2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6863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0A884CA8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29F190F7" w14:textId="15217C24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3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Foster Care</w:t>
            </w:r>
          </w:p>
          <w:p w14:paraId="33531598" w14:textId="77777777" w:rsidR="000303D3" w:rsidRDefault="005B20D2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8434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5703519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CB1C17F" w14:textId="73CAB0E0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4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Pregnant or Parenting</w:t>
            </w:r>
          </w:p>
          <w:p w14:paraId="1A58EE92" w14:textId="77777777" w:rsidR="000303D3" w:rsidRPr="00596131" w:rsidRDefault="005B20D2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90451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60C50AD0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23CBB1D" w14:textId="42A21CC5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5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Individual with a Disability</w:t>
            </w:r>
          </w:p>
          <w:p w14:paraId="6EE2EA13" w14:textId="77777777" w:rsidR="000303D3" w:rsidRPr="00596131" w:rsidRDefault="005B20D2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62189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23AD0FF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75707504" w14:textId="4933669E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6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. </w:t>
            </w:r>
            <w:r w:rsidR="00430FE2">
              <w:rPr>
                <w:rFonts w:asciiTheme="minorHAnsi" w:hAnsiTheme="minorHAnsi" w:cstheme="minorHAnsi"/>
                <w:b/>
                <w:bCs/>
                <w:szCs w:val="22"/>
              </w:rPr>
              <w:t>Low-Income and R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equires </w:t>
            </w:r>
            <w:hyperlink r:id="rId24" w:anchor="sectionFour" w:history="1">
              <w:r w:rsidRPr="004D617F">
                <w:rPr>
                  <w:rStyle w:val="Hyperlink"/>
                  <w:rFonts w:asciiTheme="minorHAnsi" w:hAnsiTheme="minorHAnsi" w:cstheme="minorHAnsi"/>
                  <w:b/>
                  <w:bCs/>
                  <w:szCs w:val="22"/>
                </w:rPr>
                <w:t>Additional Assistance</w:t>
              </w:r>
            </w:hyperlink>
          </w:p>
          <w:p w14:paraId="76460500" w14:textId="77777777" w:rsidR="000303D3" w:rsidRPr="00AB5FAB" w:rsidRDefault="005B20D2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77816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C6D27CC" w14:textId="670879F0" w:rsidR="005B35FA" w:rsidRPr="00AB5FAB" w:rsidRDefault="005B20D2" w:rsidP="005B35FA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62172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5F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B35F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B35FA">
              <w:rPr>
                <w:rFonts w:asciiTheme="minorHAnsi" w:hAnsiTheme="minorHAnsi" w:cstheme="minorHAnsi"/>
                <w:szCs w:val="22"/>
              </w:rPr>
              <w:t>Low-income determination documented</w:t>
            </w:r>
          </w:p>
          <w:p w14:paraId="5D44AA16" w14:textId="62B78707" w:rsidR="004A0730" w:rsidRDefault="004A0730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C856671" w14:textId="2BE63B53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7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. 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School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ropout</w:t>
            </w:r>
          </w:p>
          <w:p w14:paraId="0C456437" w14:textId="77777777" w:rsidR="00491FB7" w:rsidRPr="00596131" w:rsidRDefault="005B20D2" w:rsidP="00491FB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73561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B7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91FB7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FB7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3A7EAAD5" w14:textId="286C7264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636D24F7" w14:textId="42CBDC53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 xml:space="preserve">8. 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Within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C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ompulsory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A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ge of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econdary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chool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A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ttendance but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N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ot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A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ttending</w:t>
            </w:r>
          </w:p>
          <w:p w14:paraId="05906B16" w14:textId="77777777" w:rsidR="00491FB7" w:rsidRPr="00596131" w:rsidRDefault="005B20D2" w:rsidP="00491FB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17001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B7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91FB7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FB7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21D037CB" w14:textId="4BF91FD7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2F4764AE" w14:textId="592BB0F4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 xml:space="preserve">9. 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Low-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I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ncome with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econdary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chool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iploma/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E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quivalent </w:t>
            </w:r>
            <w:r w:rsidR="00F76D89">
              <w:rPr>
                <w:rFonts w:asciiTheme="minorHAnsi" w:hAnsiTheme="minorHAnsi" w:cstheme="minorHAnsi"/>
                <w:b/>
                <w:bCs/>
                <w:szCs w:val="22"/>
              </w:rPr>
              <w:t>an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B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asic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kills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eficient</w:t>
            </w:r>
          </w:p>
          <w:p w14:paraId="25BAB41D" w14:textId="77777777" w:rsidR="00491FB7" w:rsidRPr="00AB5FAB" w:rsidRDefault="005B20D2" w:rsidP="00491FB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00212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B7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91FB7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FB7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662ADB1D" w14:textId="6EBD6477" w:rsidR="005B35FA" w:rsidRDefault="005B20D2" w:rsidP="00491FB7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499230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5F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B35F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B35FA">
              <w:rPr>
                <w:rFonts w:asciiTheme="minorHAnsi" w:hAnsiTheme="minorHAnsi" w:cstheme="minorHAnsi"/>
                <w:szCs w:val="22"/>
              </w:rPr>
              <w:t>Low-income determination documented</w:t>
            </w:r>
          </w:p>
          <w:p w14:paraId="3C875D7C" w14:textId="0F8CDA8B" w:rsidR="00491FB7" w:rsidRPr="0081595E" w:rsidRDefault="00A16A18" w:rsidP="00491FB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E125F7B" wp14:editId="30A0AAC4">
                      <wp:simplePos x="0" y="0"/>
                      <wp:positionH relativeFrom="column">
                        <wp:posOffset>1368425</wp:posOffset>
                      </wp:positionH>
                      <wp:positionV relativeFrom="paragraph">
                        <wp:posOffset>134620</wp:posOffset>
                      </wp:positionV>
                      <wp:extent cx="1600200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8BEB2C" id="Straight Connector 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7.75pt,10.6pt" to="233.7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Li9qaLdAAAACQEAAA8AAAAAAAAAAAAAAAAA+wMAAGRycy9kb3ducmV2LnhtbFBLBQYAAAAABAAE&#10;APMAAAAFBQAAAAA=&#10;" strokecolor="black [3040]" strokeweight=".5pt"/>
                  </w:pict>
                </mc:Fallback>
              </mc:AlternateContent>
            </w:r>
            <w:hyperlink r:id="rId25" w:anchor="sectionFour" w:history="1">
              <w:r w:rsidR="00491FB7" w:rsidRPr="00FD5210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491FB7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301A2A8D" w14:textId="77777777" w:rsidR="00491FB7" w:rsidRDefault="005B20D2" w:rsidP="00491FB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82728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B7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91FB7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FB7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5AF1F3FF" w14:textId="77777777" w:rsidR="00F74DCF" w:rsidRDefault="00F74DCF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4AF45F03" w14:textId="6924F5EF" w:rsidR="00F76D89" w:rsidRPr="00596131" w:rsidRDefault="00F76D89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 xml:space="preserve">10. 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Low-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I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ncome with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econdary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chool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iploma/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E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quivalent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an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 English Language Learner</w:t>
            </w:r>
          </w:p>
          <w:p w14:paraId="1348B4C9" w14:textId="77777777" w:rsidR="0057414C" w:rsidRPr="00596131" w:rsidRDefault="005B20D2" w:rsidP="0057414C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08402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414C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7414C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7414C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70606ACD" w14:textId="5D048A96" w:rsidR="0096714A" w:rsidRDefault="005B20D2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709459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5F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B35F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B35FA">
              <w:rPr>
                <w:rFonts w:asciiTheme="minorHAnsi" w:hAnsiTheme="minorHAnsi" w:cstheme="minorHAnsi"/>
                <w:szCs w:val="22"/>
              </w:rPr>
              <w:t>Low-income determination documented</w:t>
            </w:r>
          </w:p>
          <w:p w14:paraId="124574D6" w14:textId="77777777" w:rsidR="005B35FA" w:rsidRDefault="005B35F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7C1446" w14:paraId="6BCC818B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DEE2865" w14:textId="77777777" w:rsidR="007C1446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432477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144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4907026" w14:textId="77777777" w:rsidR="007C1446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509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144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42B4A41" w14:textId="77777777" w:rsidR="007C1446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41825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144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7C1446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1F929AD9" w14:textId="70C32D4C" w:rsidR="007C1446" w:rsidRDefault="005B20D2" w:rsidP="007C1446">
            <w:pPr>
              <w:rPr>
                <w:rFonts w:asciiTheme="minorHAnsi" w:hAnsiTheme="minorHAnsi" w:cstheme="minorHAnsi"/>
                <w:szCs w:val="22"/>
              </w:rPr>
            </w:pPr>
            <w:hyperlink r:id="rId26" w:history="1">
              <w:r w:rsidR="007C1446" w:rsidRPr="00350C44">
                <w:rPr>
                  <w:rStyle w:val="Hyperlink"/>
                  <w:rFonts w:asciiTheme="minorHAnsi" w:hAnsiTheme="minorHAnsi" w:cstheme="minorHAnsi"/>
                  <w:szCs w:val="22"/>
                </w:rPr>
                <w:t>Low-income</w:t>
              </w:r>
            </w:hyperlink>
            <w:r w:rsidR="007C1446">
              <w:rPr>
                <w:rFonts w:asciiTheme="minorHAnsi" w:hAnsiTheme="minorHAnsi" w:cstheme="minorHAnsi"/>
                <w:szCs w:val="22"/>
              </w:rPr>
              <w:t xml:space="preserve"> determination</w:t>
            </w:r>
          </w:p>
          <w:p w14:paraId="564B394B" w14:textId="77777777" w:rsidR="007C1446" w:rsidRDefault="007C1446" w:rsidP="007C144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7"/>
              <w:gridCol w:w="1987"/>
              <w:gridCol w:w="1987"/>
              <w:gridCol w:w="1987"/>
            </w:tblGrid>
            <w:tr w:rsidR="007C1446" w14:paraId="656E6FB2" w14:textId="77777777" w:rsidTr="00954736">
              <w:tc>
                <w:tcPr>
                  <w:tcW w:w="3974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1EE1D082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Individual </w:t>
                  </w:r>
                  <w:hyperlink r:id="rId27" w:history="1">
                    <w:r w:rsidRPr="00517B56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Income</w:t>
                    </w:r>
                  </w:hyperlink>
                </w:p>
              </w:tc>
              <w:tc>
                <w:tcPr>
                  <w:tcW w:w="3926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5808D208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Family </w:t>
                  </w:r>
                  <w:hyperlink r:id="rId28" w:history="1">
                    <w:r w:rsidRPr="00517B56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Income</w:t>
                    </w:r>
                  </w:hyperlink>
                </w:p>
              </w:tc>
            </w:tr>
            <w:tr w:rsidR="007C1446" w14:paraId="6E0D8FAC" w14:textId="77777777" w:rsidTr="00954736"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58BFE3FE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Past Six Months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549A696E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nnualized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42CB78DA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Past Six Months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12E81F83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nnualized</w:t>
                  </w:r>
                </w:p>
              </w:tc>
            </w:tr>
            <w:tr w:rsidR="007C1446" w14:paraId="420793A1" w14:textId="77777777" w:rsidTr="00954736">
              <w:tc>
                <w:tcPr>
                  <w:tcW w:w="1987" w:type="dxa"/>
                  <w:vAlign w:val="center"/>
                </w:tcPr>
                <w:p w14:paraId="194DA456" w14:textId="77777777" w:rsidR="007C1446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52A62B9E" w14:textId="77777777" w:rsidR="007C1446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4BE424F7" w14:textId="77777777" w:rsidR="007C1446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0A6AE609" w14:textId="77777777" w:rsidR="007C1446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37B74F58" w14:textId="77777777" w:rsidR="007C1446" w:rsidRDefault="007C1446" w:rsidP="007C144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E6BC43B" w14:textId="222B982B" w:rsidR="007C1446" w:rsidRDefault="00A16A18" w:rsidP="007C144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BC16093" wp14:editId="22BD196B">
                      <wp:simplePos x="0" y="0"/>
                      <wp:positionH relativeFrom="column">
                        <wp:posOffset>652145</wp:posOffset>
                      </wp:positionH>
                      <wp:positionV relativeFrom="paragraph">
                        <wp:posOffset>172085</wp:posOffset>
                      </wp:positionV>
                      <wp:extent cx="1600200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B5495B7" id="Straight Connector 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35pt,13.55pt" to="177.3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JVzANbdAAAACQEAAA8AAAAAAAAAAAAAAAAA+wMAAGRycy9kb3ducmV2LnhtbFBLBQYAAAAABAAE&#10;APMAAAAFBQAAAAA=&#10;" strokecolor="black [3040]" strokeweight=".5pt"/>
                  </w:pict>
                </mc:Fallback>
              </mc:AlternateContent>
            </w:r>
            <w:r w:rsidR="007C1446">
              <w:rPr>
                <w:rFonts w:asciiTheme="minorHAnsi" w:hAnsiTheme="minorHAnsi" w:cstheme="minorHAnsi"/>
                <w:szCs w:val="22"/>
              </w:rPr>
              <w:t xml:space="preserve">Family Size: </w:t>
            </w:r>
          </w:p>
          <w:p w14:paraId="589DFCBD" w14:textId="77777777" w:rsidR="00D41C11" w:rsidRDefault="00D41C11" w:rsidP="00D41C11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FF5B50E" w14:textId="77777777" w:rsidR="00D41C11" w:rsidRDefault="00D41C11" w:rsidP="00D41C11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6B0CBC">
              <w:rPr>
                <w:rFonts w:asciiTheme="minorHAnsi" w:hAnsiTheme="minorHAnsi" w:cstheme="minorHAnsi"/>
                <w:szCs w:val="22"/>
              </w:rPr>
              <w:t>Family size used to calculate income if the applicant has a disability:</w:t>
            </w:r>
            <w:r>
              <w:rPr>
                <w:rFonts w:asciiTheme="minorHAnsi" w:hAnsiTheme="minorHAnsi" w:cstheme="minorHAnsi"/>
                <w:szCs w:val="22"/>
              </w:rPr>
              <w:t xml:space="preserve">  </w:t>
            </w:r>
          </w:p>
          <w:p w14:paraId="417C9194" w14:textId="48F70285" w:rsidR="007C1446" w:rsidRDefault="00D41C11" w:rsidP="00272827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4DD1E267" wp14:editId="07E76CC7">
                      <wp:simplePos x="0" y="0"/>
                      <wp:positionH relativeFrom="column">
                        <wp:posOffset>3787140</wp:posOffset>
                      </wp:positionH>
                      <wp:positionV relativeFrom="paragraph">
                        <wp:posOffset>26035</wp:posOffset>
                      </wp:positionV>
                      <wp:extent cx="1600200" cy="0"/>
                      <wp:effectExtent l="0" t="0" r="0" b="0"/>
                      <wp:wrapNone/>
                      <wp:docPr id="1475323031" name="Straight Connector 14753230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66D9B4" id="Straight Connector 1475323031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8.2pt,2.05pt" to="424.2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" strokecolor="black [3040]" strokeweight=".5pt"/>
                  </w:pict>
                </mc:Fallback>
              </mc:AlternateContent>
            </w:r>
          </w:p>
          <w:tbl>
            <w:tblPr>
              <w:tblStyle w:val="TableGrid"/>
              <w:tblW w:w="9970" w:type="dxa"/>
              <w:tblLayout w:type="fixed"/>
              <w:tblLook w:val="04A0" w:firstRow="1" w:lastRow="0" w:firstColumn="1" w:lastColumn="0" w:noHBand="0" w:noVBand="1"/>
            </w:tblPr>
            <w:tblGrid>
              <w:gridCol w:w="494"/>
              <w:gridCol w:w="6956"/>
              <w:gridCol w:w="1710"/>
              <w:gridCol w:w="810"/>
            </w:tblGrid>
            <w:tr w:rsidR="007C1446" w14:paraId="4251F7C0" w14:textId="77777777" w:rsidTr="00954736">
              <w:trPr>
                <w:trHeight w:val="413"/>
              </w:trPr>
              <w:tc>
                <w:tcPr>
                  <w:tcW w:w="745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62E9A7B7" w14:textId="77777777" w:rsidR="007C1446" w:rsidRPr="007E5AC8" w:rsidRDefault="007C1446" w:rsidP="007C144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Low-Income Status Checklist</w:t>
                  </w:r>
                </w:p>
              </w:tc>
              <w:tc>
                <w:tcPr>
                  <w:tcW w:w="1710" w:type="dxa"/>
                  <w:shd w:val="clear" w:color="auto" w:fill="F2F2F2" w:themeFill="background1" w:themeFillShade="F2"/>
                  <w:vAlign w:val="center"/>
                </w:tcPr>
                <w:p w14:paraId="38D4063A" w14:textId="77777777" w:rsidR="007C1446" w:rsidRPr="007E5AC8" w:rsidRDefault="005B20D2" w:rsidP="007C144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hyperlink r:id="rId29" w:anchor="sectionThree" w:history="1">
                    <w:r w:rsidR="007C1446" w:rsidRPr="00B15BDE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Source Documentation</w:t>
                    </w:r>
                  </w:hyperlink>
                </w:p>
              </w:tc>
              <w:tc>
                <w:tcPr>
                  <w:tcW w:w="810" w:type="dxa"/>
                  <w:shd w:val="clear" w:color="auto" w:fill="F2F2F2" w:themeFill="background1" w:themeFillShade="F2"/>
                  <w:vAlign w:val="center"/>
                </w:tcPr>
                <w:p w14:paraId="38FFA461" w14:textId="77777777" w:rsidR="007C1446" w:rsidRPr="00D05258" w:rsidRDefault="007C1446" w:rsidP="007C144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D05258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None Found</w:t>
                  </w:r>
                </w:p>
              </w:tc>
            </w:tr>
            <w:tr w:rsidR="007C1446" w14:paraId="03E0BCAF" w14:textId="77777777" w:rsidTr="00954736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5D9A6AC6" w14:textId="77777777" w:rsidR="007C1446" w:rsidRPr="006F090E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04106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7FF0899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At/Below 100% Federal Poverty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1B4296">
                    <w:rPr>
                      <w:rFonts w:asciiTheme="minorHAnsi" w:hAnsiTheme="minorHAnsi" w:cs="Arial"/>
                      <w:szCs w:val="22"/>
                    </w:rPr>
                    <w:t>FPL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</w:t>
                  </w:r>
                  <w:hyperlink r:id="rId30" w:history="1">
                    <w:r w:rsidRPr="001970E4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Guidelines</w:t>
                    </w:r>
                  </w:hyperlink>
                </w:p>
              </w:tc>
              <w:tc>
                <w:tcPr>
                  <w:tcW w:w="1710" w:type="dxa"/>
                  <w:vAlign w:val="center"/>
                </w:tcPr>
                <w:p w14:paraId="5DF980D0" w14:textId="77777777" w:rsidR="007C1446" w:rsidRPr="008D3FA3" w:rsidRDefault="007C1446" w:rsidP="007C1446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47CFA459" w14:textId="77777777" w:rsidR="007C1446" w:rsidRPr="008D3FA3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4174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3E77BF2C" w14:textId="77777777" w:rsidTr="00954736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5FB32A96" w14:textId="77777777" w:rsidR="007C1446" w:rsidRPr="006F090E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47964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7775B25A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/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At/Below 70% of Lower Living Standard Income Level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1B4296">
                    <w:rPr>
                      <w:rFonts w:asciiTheme="minorHAnsi" w:hAnsiTheme="minorHAnsi" w:cs="Arial"/>
                      <w:szCs w:val="22"/>
                    </w:rPr>
                    <w:t>LLSIL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</w:t>
                  </w:r>
                  <w:hyperlink r:id="rId31" w:history="1">
                    <w:r w:rsidRPr="001970E4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Guidelines</w:t>
                    </w:r>
                  </w:hyperlink>
                </w:p>
              </w:tc>
              <w:tc>
                <w:tcPr>
                  <w:tcW w:w="1710" w:type="dxa"/>
                  <w:vAlign w:val="center"/>
                </w:tcPr>
                <w:p w14:paraId="79481C2E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/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5E6E09B8" w14:textId="77777777" w:rsidR="007C1446" w:rsidRPr="009049F9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 w:hanging="104"/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828014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3481032D" w14:textId="77777777" w:rsidTr="00954736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12EDC0F8" w14:textId="77777777" w:rsidR="007C1446" w:rsidRPr="006F090E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613818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4610B698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oodShare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 Wisconsin | </w:t>
                  </w:r>
                  <w:r w:rsidRPr="002E68BC">
                    <w:rPr>
                      <w:rFonts w:asciiTheme="minorHAnsi" w:hAnsiTheme="minorHAnsi" w:cs="Arial"/>
                      <w:szCs w:val="22"/>
                    </w:rPr>
                    <w:t xml:space="preserve">Supplemental Nutrition Assistance Program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SNAP)</w:t>
                  </w:r>
                </w:p>
              </w:tc>
              <w:tc>
                <w:tcPr>
                  <w:tcW w:w="1710" w:type="dxa"/>
                  <w:vAlign w:val="center"/>
                </w:tcPr>
                <w:p w14:paraId="0A39D085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670135FC" w14:textId="77777777" w:rsidR="007C1446" w:rsidRPr="009049F9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238248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4266DDB8" w14:textId="77777777" w:rsidTr="00954736">
              <w:trPr>
                <w:trHeight w:val="271"/>
              </w:trPr>
              <w:tc>
                <w:tcPr>
                  <w:tcW w:w="494" w:type="dxa"/>
                  <w:vAlign w:val="center"/>
                </w:tcPr>
                <w:p w14:paraId="5463AE23" w14:textId="77777777" w:rsidR="007C1446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90047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F1C57EC" w14:textId="77777777" w:rsidR="007C1446" w:rsidRPr="007E5AC8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oster Care</w:t>
                  </w:r>
                </w:p>
              </w:tc>
              <w:tc>
                <w:tcPr>
                  <w:tcW w:w="1710" w:type="dxa"/>
                  <w:vAlign w:val="center"/>
                </w:tcPr>
                <w:p w14:paraId="4D65BF17" w14:textId="77777777" w:rsidR="007C1446" w:rsidRPr="007E5AC8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5360C4B3" w14:textId="77777777" w:rsidR="007C1446" w:rsidRPr="007E5AC8" w:rsidRDefault="005B20D2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6538701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26237A39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7F54BBC0" w14:textId="77777777" w:rsidR="007C1446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280680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70B3A1C5" w14:textId="77777777" w:rsidR="007C1446" w:rsidRDefault="007C1446" w:rsidP="007C1446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ree/Reduced Lunch</w:t>
                  </w:r>
                </w:p>
              </w:tc>
              <w:tc>
                <w:tcPr>
                  <w:tcW w:w="1710" w:type="dxa"/>
                  <w:vAlign w:val="center"/>
                </w:tcPr>
                <w:p w14:paraId="3651E77F" w14:textId="77777777" w:rsidR="007C1446" w:rsidRDefault="007C1446" w:rsidP="007C1446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F2AC062" w14:textId="77777777" w:rsidR="007C1446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488458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5B11C173" w14:textId="77777777" w:rsidTr="00954736">
              <w:trPr>
                <w:trHeight w:val="236"/>
              </w:trPr>
              <w:tc>
                <w:tcPr>
                  <w:tcW w:w="494" w:type="dxa"/>
                  <w:vAlign w:val="center"/>
                </w:tcPr>
                <w:p w14:paraId="3A1491AF" w14:textId="77777777" w:rsidR="007C1446" w:rsidRPr="006F090E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3195737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4225AA29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Homeless</w:t>
                  </w:r>
                </w:p>
              </w:tc>
              <w:tc>
                <w:tcPr>
                  <w:tcW w:w="1710" w:type="dxa"/>
                  <w:vAlign w:val="center"/>
                </w:tcPr>
                <w:p w14:paraId="39FDBA97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55EC0893" w14:textId="77777777" w:rsidR="007C1446" w:rsidRPr="009049F9" w:rsidRDefault="005B20D2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54039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59359D35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53372EA5" w14:textId="77777777" w:rsidR="007C1446" w:rsidRPr="006F090E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4470891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7054FEE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Living in High Poverty Area</w:t>
                  </w:r>
                </w:p>
              </w:tc>
              <w:tc>
                <w:tcPr>
                  <w:tcW w:w="1710" w:type="dxa"/>
                  <w:vAlign w:val="center"/>
                </w:tcPr>
                <w:p w14:paraId="71D804B8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073A0DF1" w14:textId="77777777" w:rsidR="007C1446" w:rsidRPr="009049F9" w:rsidRDefault="005B20D2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398945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3195336D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78DCDF1B" w14:textId="77777777" w:rsidR="007C1446" w:rsidRPr="006F090E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39685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4C67FB61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Other Income Based Cash Public Assistance</w:t>
                  </w:r>
                </w:p>
              </w:tc>
              <w:tc>
                <w:tcPr>
                  <w:tcW w:w="1710" w:type="dxa"/>
                  <w:vAlign w:val="center"/>
                </w:tcPr>
                <w:p w14:paraId="4C2399B8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0CCD0DC0" w14:textId="77777777" w:rsidR="007C1446" w:rsidRPr="009049F9" w:rsidRDefault="005B20D2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0549922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392E3B34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43E2AAAC" w14:textId="77777777" w:rsidR="007C1446" w:rsidRPr="006F090E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034993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69BA6CA9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2E68BC">
                    <w:rPr>
                      <w:rFonts w:asciiTheme="minorHAnsi" w:hAnsiTheme="minorHAnsi" w:cs="Arial"/>
                      <w:szCs w:val="22"/>
                    </w:rPr>
                    <w:t xml:space="preserve">Social Security Disability Insurance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SSDI)</w:t>
                  </w:r>
                </w:p>
              </w:tc>
              <w:tc>
                <w:tcPr>
                  <w:tcW w:w="1710" w:type="dxa"/>
                  <w:vAlign w:val="center"/>
                </w:tcPr>
                <w:p w14:paraId="2FE789FB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60A51BF4" w14:textId="77777777" w:rsidR="007C1446" w:rsidRPr="009049F9" w:rsidRDefault="005B20D2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49730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0D2782BA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3DA21262" w14:textId="77777777" w:rsidR="007C1446" w:rsidRPr="006F090E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4924431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DA800F0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Supplemental Security Income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9049F9">
                    <w:rPr>
                      <w:rFonts w:asciiTheme="minorHAnsi" w:hAnsiTheme="minorHAnsi" w:cs="Arial"/>
                      <w:szCs w:val="22"/>
                    </w:rPr>
                    <w:t>SSI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)</w:t>
                  </w:r>
                </w:p>
              </w:tc>
              <w:tc>
                <w:tcPr>
                  <w:tcW w:w="1710" w:type="dxa"/>
                  <w:vAlign w:val="center"/>
                </w:tcPr>
                <w:p w14:paraId="0138A7AC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585129A" w14:textId="77777777" w:rsidR="007C1446" w:rsidRPr="009049F9" w:rsidRDefault="005B20D2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992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4832E47E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3FCEE46D" w14:textId="77777777" w:rsidR="007C1446" w:rsidRPr="00F91AB1" w:rsidRDefault="005B20D2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874537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7F1DEEAE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 xml:space="preserve">Temporary Assistance for Needy Families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T</w:t>
                  </w:r>
                  <w:r w:rsidRPr="009049F9">
                    <w:rPr>
                      <w:rFonts w:asciiTheme="minorHAnsi" w:hAnsiTheme="minorHAnsi" w:cs="Arial"/>
                      <w:szCs w:val="22"/>
                    </w:rPr>
                    <w:t>ANF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| </w:t>
                  </w:r>
                  <w:r w:rsidRPr="002E68BC">
                    <w:rPr>
                      <w:rFonts w:asciiTheme="minorHAnsi" w:hAnsiTheme="minorHAnsi" w:cs="Arial"/>
                      <w:szCs w:val="22"/>
                    </w:rPr>
                    <w:t>Wisconsin Works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 (W-2)</w:t>
                  </w:r>
                </w:p>
              </w:tc>
              <w:tc>
                <w:tcPr>
                  <w:tcW w:w="1710" w:type="dxa"/>
                  <w:vAlign w:val="center"/>
                </w:tcPr>
                <w:p w14:paraId="3A5A752F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3B4E5C2C" w14:textId="77777777" w:rsidR="007C1446" w:rsidRPr="009049F9" w:rsidRDefault="005B20D2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01052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2BCF90E2" w14:textId="77777777" w:rsidR="00E3061E" w:rsidRDefault="00E3061E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color w:val="FFFFFF" w:themeColor="background1"/>
                <w:szCs w:val="22"/>
              </w:rPr>
            </w:pPr>
          </w:p>
          <w:p w14:paraId="2D6768B4" w14:textId="0E27066D" w:rsidR="00D41C11" w:rsidRPr="00E3061E" w:rsidRDefault="00D41C11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color w:val="FFFFFF" w:themeColor="background1"/>
                <w:szCs w:val="22"/>
              </w:rPr>
            </w:pPr>
          </w:p>
        </w:tc>
        <w:tc>
          <w:tcPr>
            <w:tcW w:w="3600" w:type="dxa"/>
          </w:tcPr>
          <w:p w14:paraId="732886B2" w14:textId="77777777" w:rsidR="003D3538" w:rsidRPr="00872AD3" w:rsidRDefault="003D3538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214027" w14:paraId="26AFAEEC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659B8BB" w14:textId="6C4793B1" w:rsidR="00214027" w:rsidRPr="00A72C10" w:rsidRDefault="005B20D2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32" w:anchor="sectionThree" w:history="1">
              <w:r w:rsidR="009A587E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OBJECTIVE </w:t>
              </w:r>
              <w:r w:rsidR="00A72C10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>ASSESSMENT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5B10984D" w14:textId="3981054C" w:rsidR="00214027" w:rsidRPr="00373317" w:rsidRDefault="000707D2" w:rsidP="00A72C10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3EC9AA5E" w14:textId="77777777" w:rsidTr="002E69A5">
        <w:trPr>
          <w:trHeight w:val="737"/>
        </w:trPr>
        <w:tc>
          <w:tcPr>
            <w:tcW w:w="10800" w:type="dxa"/>
          </w:tcPr>
          <w:p w14:paraId="29EA526B" w14:textId="77777777" w:rsidR="00214027" w:rsidRDefault="0021402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80"/>
              <w:gridCol w:w="3558"/>
              <w:gridCol w:w="4920"/>
            </w:tblGrid>
            <w:tr w:rsidR="00447BCC" w14:paraId="6889E3DA" w14:textId="77777777" w:rsidTr="00447BCC">
              <w:trPr>
                <w:trHeight w:val="519"/>
              </w:trPr>
              <w:tc>
                <w:tcPr>
                  <w:tcW w:w="1880" w:type="dxa"/>
                  <w:shd w:val="clear" w:color="auto" w:fill="F2F2F2" w:themeFill="background1" w:themeFillShade="F2"/>
                  <w:vAlign w:val="center"/>
                </w:tcPr>
                <w:p w14:paraId="3B7562AC" w14:textId="359165F5" w:rsidR="00447BCC" w:rsidRPr="00262624" w:rsidRDefault="00447BCC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3558" w:type="dxa"/>
                  <w:shd w:val="clear" w:color="auto" w:fill="F2F2F2" w:themeFill="background1" w:themeFillShade="F2"/>
                  <w:vAlign w:val="center"/>
                </w:tcPr>
                <w:p w14:paraId="21573B00" w14:textId="0DBC2C99" w:rsidR="00447BCC" w:rsidRPr="00262624" w:rsidRDefault="00447BCC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Assessment Tool</w:t>
                  </w:r>
                </w:p>
              </w:tc>
              <w:tc>
                <w:tcPr>
                  <w:tcW w:w="4920" w:type="dxa"/>
                  <w:shd w:val="clear" w:color="auto" w:fill="F2F2F2" w:themeFill="background1" w:themeFillShade="F2"/>
                  <w:vAlign w:val="center"/>
                </w:tcPr>
                <w:p w14:paraId="2A7F32A9" w14:textId="7DBD7173" w:rsidR="00447BCC" w:rsidRPr="00262624" w:rsidRDefault="00447BCC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Employment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Goal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s &amp;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Needs Identified</w:t>
                  </w:r>
                </w:p>
              </w:tc>
            </w:tr>
            <w:tr w:rsidR="00447BCC" w14:paraId="047EB4E0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151107595"/>
                  <w:placeholder>
                    <w:docPart w:val="C48C151112DA4AC1A655BDB3EFD4D295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0CF721E0" w14:textId="4626F286" w:rsidR="00447BCC" w:rsidRPr="0091734C" w:rsidRDefault="00447BCC" w:rsidP="005C44F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91734C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7FDB55A1" w14:textId="77777777" w:rsidR="00447BCC" w:rsidRDefault="00447BCC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1C70F7BA" w14:textId="77777777" w:rsidR="00447BCC" w:rsidRDefault="00447BCC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47BCC" w14:paraId="7A30D077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-535584136"/>
                  <w:placeholder>
                    <w:docPart w:val="3461B3509FF64A77A7FA4CD174ECC86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0BEDA389" w14:textId="332075B3" w:rsidR="00447BCC" w:rsidRDefault="00447BC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36A76E0D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5035B3CD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47BCC" w14:paraId="11312A13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1625194808"/>
                  <w:placeholder>
                    <w:docPart w:val="81CE5916C3A64F63B029C213BCF2B6A8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3DBA5A92" w14:textId="47DDEF7F" w:rsidR="00447BCC" w:rsidRDefault="00447BC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313157E6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4D05E99F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47BCC" w14:paraId="10B12C68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-1528639871"/>
                  <w:placeholder>
                    <w:docPart w:val="88B06F4695714CF6B6F3E9A8FB46BCB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2627CF81" w14:textId="42F556F2" w:rsidR="00447BCC" w:rsidRDefault="00447BC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60504EF8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03F26866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47BCC" w14:paraId="1605326C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-152913662"/>
                  <w:placeholder>
                    <w:docPart w:val="06ADF8A87A2649A0B57A4BEC42CBD48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656C5A97" w14:textId="0D37A448" w:rsidR="00447BCC" w:rsidRDefault="00447BCC" w:rsidP="00A16A1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08DC4559" w14:textId="77777777" w:rsidR="00447BCC" w:rsidRDefault="00447BCC" w:rsidP="00A16A1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055D2FCB" w14:textId="77777777" w:rsidR="00447BCC" w:rsidRDefault="00447BCC" w:rsidP="00A16A1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F7AE729" w14:textId="1127B6FF" w:rsidR="00BB3480" w:rsidRDefault="00BB3480" w:rsidP="00BB348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4217"/>
            </w:tblGrid>
            <w:tr w:rsidR="00B610A2" w14:paraId="5ACC322C" w14:textId="77777777" w:rsidTr="003306AB">
              <w:tc>
                <w:tcPr>
                  <w:tcW w:w="475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5389714B" w14:textId="3E607D23" w:rsidR="00B610A2" w:rsidRPr="00E03440" w:rsidRDefault="00B610A2" w:rsidP="00B610A2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E0344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Assessments addressed the following </w:t>
                  </w:r>
                  <w:hyperlink r:id="rId33" w:anchor="sectionThree" w:history="1">
                    <w:r w:rsidRPr="005B4B0E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areas</w:t>
                    </w:r>
                  </w:hyperlink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B610A2" w14:paraId="4A880626" w14:textId="77777777" w:rsidTr="003306AB">
              <w:tc>
                <w:tcPr>
                  <w:tcW w:w="533" w:type="dxa"/>
                  <w:vAlign w:val="center"/>
                </w:tcPr>
                <w:p w14:paraId="66AD9959" w14:textId="77777777" w:rsidR="00B610A2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0059402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2CE0E398" w14:textId="77777777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Academic levels</w:t>
                  </w:r>
                </w:p>
              </w:tc>
            </w:tr>
            <w:tr w:rsidR="00B610A2" w14:paraId="11BF8B6F" w14:textId="77777777" w:rsidTr="003306AB">
              <w:tc>
                <w:tcPr>
                  <w:tcW w:w="533" w:type="dxa"/>
                  <w:vAlign w:val="center"/>
                </w:tcPr>
                <w:p w14:paraId="5F60C807" w14:textId="77777777" w:rsidR="00B610A2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671927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1EE6A7C9" w14:textId="07F1F3EA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Areas of strength</w:t>
                  </w:r>
                </w:p>
              </w:tc>
            </w:tr>
            <w:tr w:rsidR="00B610A2" w14:paraId="12152CE0" w14:textId="77777777" w:rsidTr="003306AB">
              <w:tc>
                <w:tcPr>
                  <w:tcW w:w="533" w:type="dxa"/>
                  <w:vAlign w:val="center"/>
                </w:tcPr>
                <w:p w14:paraId="7C54EAC0" w14:textId="77777777" w:rsidR="00B610A2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121637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60BEC840" w14:textId="317744E0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Basic skills levels</w:t>
                  </w:r>
                </w:p>
              </w:tc>
            </w:tr>
            <w:tr w:rsidR="00B610A2" w14:paraId="54D86694" w14:textId="77777777" w:rsidTr="003306AB">
              <w:tc>
                <w:tcPr>
                  <w:tcW w:w="533" w:type="dxa"/>
                  <w:vAlign w:val="center"/>
                </w:tcPr>
                <w:p w14:paraId="516736E2" w14:textId="77777777" w:rsidR="00B610A2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13660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7FB16E10" w14:textId="580C5591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Developmental needs</w:t>
                  </w:r>
                </w:p>
              </w:tc>
            </w:tr>
            <w:tr w:rsidR="00B610A2" w14:paraId="5E9E5444" w14:textId="77777777" w:rsidTr="003306AB">
              <w:tc>
                <w:tcPr>
                  <w:tcW w:w="533" w:type="dxa"/>
                  <w:vAlign w:val="center"/>
                </w:tcPr>
                <w:p w14:paraId="0CE424E5" w14:textId="77777777" w:rsidR="00B610A2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7141880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2768129A" w14:textId="095CBEAC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Employability</w:t>
                  </w:r>
                </w:p>
              </w:tc>
            </w:tr>
            <w:tr w:rsidR="00B610A2" w14:paraId="08391A7E" w14:textId="77777777" w:rsidTr="003306AB">
              <w:tc>
                <w:tcPr>
                  <w:tcW w:w="533" w:type="dxa"/>
                  <w:vAlign w:val="center"/>
                </w:tcPr>
                <w:p w14:paraId="7B13A8FD" w14:textId="77777777" w:rsidR="00B610A2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4211375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3C46EE84" w14:textId="1D227AC3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Interests and aptitudes</w:t>
                  </w:r>
                </w:p>
              </w:tc>
            </w:tr>
            <w:tr w:rsidR="00B610A2" w14:paraId="30ED91DE" w14:textId="77777777" w:rsidTr="003306AB">
              <w:tc>
                <w:tcPr>
                  <w:tcW w:w="533" w:type="dxa"/>
                  <w:vAlign w:val="center"/>
                </w:tcPr>
                <w:p w14:paraId="11BA13C4" w14:textId="77777777" w:rsidR="00B610A2" w:rsidRPr="00467E2F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059377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2A94FE53" w14:textId="5182D5F7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Occupational skills</w:t>
                  </w:r>
                </w:p>
              </w:tc>
            </w:tr>
            <w:tr w:rsidR="00B610A2" w14:paraId="4C1D50A1" w14:textId="77777777" w:rsidTr="003306AB">
              <w:tc>
                <w:tcPr>
                  <w:tcW w:w="533" w:type="dxa"/>
                  <w:vAlign w:val="center"/>
                </w:tcPr>
                <w:p w14:paraId="2501B1B7" w14:textId="77777777" w:rsidR="00B610A2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493113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4D0B7892" w14:textId="1CDCB8A4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Prior work experience</w:t>
                  </w:r>
                </w:p>
              </w:tc>
            </w:tr>
            <w:tr w:rsidR="00B610A2" w14:paraId="34013BEA" w14:textId="77777777" w:rsidTr="003306AB">
              <w:tc>
                <w:tcPr>
                  <w:tcW w:w="533" w:type="dxa"/>
                  <w:vAlign w:val="center"/>
                </w:tcPr>
                <w:p w14:paraId="1BAB174B" w14:textId="77777777" w:rsidR="00B610A2" w:rsidRDefault="005B20D2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569882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0DA953D1" w14:textId="36A3A572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Service needs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 xml:space="preserve"> (i</w:t>
                  </w: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ncluding supportive services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>)</w:t>
                  </w:r>
                </w:p>
              </w:tc>
            </w:tr>
          </w:tbl>
          <w:p w14:paraId="5541E599" w14:textId="77777777" w:rsidR="000E0D8A" w:rsidRDefault="000E0D8A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47BCC" w14:paraId="4CE424BF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069B31E" w14:textId="77777777" w:rsidR="00447BCC" w:rsidRDefault="005B20D2" w:rsidP="00447BC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38591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47BC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47BC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209613C" w14:textId="77777777" w:rsidR="00447BCC" w:rsidRDefault="005B20D2" w:rsidP="00447BC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72299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47BC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47BC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7628714" w14:textId="77777777" w:rsidR="00447BCC" w:rsidRPr="00114B03" w:rsidRDefault="00447BCC" w:rsidP="00447BC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rovided assessments after completion of Eligibility Determination</w:t>
            </w:r>
          </w:p>
          <w:p w14:paraId="77A3C280" w14:textId="77777777" w:rsidR="00447BCC" w:rsidRPr="006A08D2" w:rsidRDefault="00447BCC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6BA2159B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7E7DE93" w14:textId="77777777" w:rsidR="00114B03" w:rsidRDefault="005B20D2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524088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552916F" w14:textId="77777777" w:rsidR="00114B03" w:rsidRDefault="005B20D2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52885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23DEDCD" w14:textId="5C120DC6" w:rsidR="000E0D8A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</w:t>
            </w:r>
            <w:r w:rsidRPr="00235A3E">
              <w:rPr>
                <w:rFonts w:asciiTheme="minorHAnsi" w:hAnsiTheme="minorHAnsi" w:cstheme="minorHAnsi"/>
                <w:szCs w:val="22"/>
              </w:rPr>
              <w:t>completed within the previous six months</w:t>
            </w:r>
          </w:p>
          <w:p w14:paraId="0AA1917D" w14:textId="77777777" w:rsidR="00BE43F7" w:rsidRDefault="00BE43F7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E43F7" w14:paraId="391F5827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591723B" w14:textId="77777777" w:rsidR="00BE43F7" w:rsidRDefault="005B20D2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649665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7D81EB7" w14:textId="77777777" w:rsidR="00BE43F7" w:rsidRDefault="005B20D2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5085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D1CDD4B" w14:textId="5D20F3D6" w:rsidR="00BE43F7" w:rsidRDefault="00BE43F7" w:rsidP="00BE43F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ssessments evaluated appropriate needs/barriers</w:t>
            </w:r>
          </w:p>
          <w:p w14:paraId="22C04E29" w14:textId="77777777" w:rsidR="00363D03" w:rsidRDefault="00363D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E4868" w14:paraId="5FD6F17D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536DE7" w14:textId="77777777" w:rsidR="00EE4868" w:rsidRDefault="005B20D2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4744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AC376B" w14:textId="77777777" w:rsidR="00EE4868" w:rsidRDefault="005B20D2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89506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A377ADD" w14:textId="7D7150B7" w:rsidR="00612358" w:rsidRPr="00EE4868" w:rsidRDefault="00EE4868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</w:t>
            </w:r>
            <w:r w:rsidRPr="006A4C91">
              <w:rPr>
                <w:rFonts w:asciiTheme="minorHAnsi" w:hAnsiTheme="minorHAnsi" w:cstheme="minorHAnsi"/>
                <w:szCs w:val="22"/>
              </w:rPr>
              <w:t>ental health status</w:t>
            </w:r>
            <w:r>
              <w:rPr>
                <w:rFonts w:asciiTheme="minorHAnsi" w:hAnsiTheme="minorHAnsi" w:cstheme="minorHAnsi"/>
                <w:szCs w:val="22"/>
              </w:rPr>
              <w:t xml:space="preserve"> was assessed</w:t>
            </w:r>
          </w:p>
          <w:p w14:paraId="78F60D80" w14:textId="407C5FC9" w:rsidR="0064765E" w:rsidRDefault="0064765E" w:rsidP="00CB36D0">
            <w:pPr>
              <w:rPr>
                <w:rFonts w:asciiTheme="minorHAnsi" w:hAnsiTheme="minorHAnsi" w:cstheme="minorHAnsi"/>
                <w:szCs w:val="22"/>
              </w:rPr>
            </w:pPr>
          </w:p>
          <w:p w14:paraId="693A9B56" w14:textId="0AAB99E7" w:rsidR="00EE4868" w:rsidRDefault="00AA2D2A" w:rsidP="00EE4868">
            <w:pPr>
              <w:rPr>
                <w:rFonts w:asciiTheme="minorHAnsi" w:hAnsiTheme="minorHAnsi" w:cstheme="minorHAnsi"/>
                <w:szCs w:val="22"/>
              </w:rPr>
            </w:pPr>
            <w:r w:rsidRPr="001347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9CE3922" wp14:editId="3C3E5D1E">
                      <wp:simplePos x="0" y="0"/>
                      <wp:positionH relativeFrom="column">
                        <wp:posOffset>2764155</wp:posOffset>
                      </wp:positionH>
                      <wp:positionV relativeFrom="paragraph">
                        <wp:posOffset>169545</wp:posOffset>
                      </wp:positionV>
                      <wp:extent cx="1828800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8FCB64A" id="Straight Connector 1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65pt,13.35pt" to="361.6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noProof/>
              </w:rPr>
              <w:t xml:space="preserve">                           </w:t>
            </w:r>
            <w:r w:rsidR="00644820">
              <w:rPr>
                <w:rFonts w:asciiTheme="minorHAnsi" w:hAnsiTheme="minorHAnsi" w:cstheme="minorHAnsi"/>
                <w:szCs w:val="22"/>
              </w:rPr>
              <w:t xml:space="preserve">     </w:t>
            </w:r>
            <w:r w:rsidR="00EE4868">
              <w:rPr>
                <w:rFonts w:asciiTheme="minorHAnsi" w:hAnsiTheme="minorHAnsi" w:cstheme="minorHAnsi"/>
                <w:szCs w:val="22"/>
              </w:rPr>
              <w:t>If yes, name of assessment:</w:t>
            </w:r>
          </w:p>
          <w:p w14:paraId="3CD64B42" w14:textId="6DCA7306" w:rsidR="00447BCC" w:rsidRPr="00363D03" w:rsidRDefault="00447BCC" w:rsidP="00447BCC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0411ED4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F942FF" w14:paraId="454FE8B4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8C4A6DA" w14:textId="66BE4535" w:rsidR="00F942FF" w:rsidRPr="001B2B98" w:rsidRDefault="00F942FF" w:rsidP="00447BC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ENROLLMENT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B41C5D9" w14:textId="4924CA22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942FF" w14:paraId="71974939" w14:textId="77777777" w:rsidTr="00111588">
        <w:tc>
          <w:tcPr>
            <w:tcW w:w="10800" w:type="dxa"/>
            <w:shd w:val="clear" w:color="auto" w:fill="auto"/>
          </w:tcPr>
          <w:p w14:paraId="7B18AD4B" w14:textId="77777777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647BB0" w14:paraId="192FB254" w14:textId="77777777" w:rsidTr="00647BB0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121CFD3E" w14:textId="6ED05D74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Employment goals identified during case progression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7D2BECFD" w14:textId="4DCD490D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Education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al 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goals identified during case progression:</w:t>
                  </w:r>
                </w:p>
              </w:tc>
            </w:tr>
            <w:tr w:rsidR="00F942FF" w14:paraId="16244C49" w14:textId="77777777" w:rsidTr="004210A8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795255C7" w14:textId="7A450473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66B1B810" w14:textId="44C8977A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4AEF38EB" w14:textId="5E680C25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  <w:tc>
                <w:tcPr>
                  <w:tcW w:w="5040" w:type="dxa"/>
                  <w:vAlign w:val="center"/>
                </w:tcPr>
                <w:p w14:paraId="225343E4" w14:textId="58A6C5B3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6F6056DF" w14:textId="1466DDF5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5DF18911" w14:textId="495DBDF8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7E663C43" w14:textId="0BF2E145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447BCC" w14:paraId="1D3B3CC1" w14:textId="77777777" w:rsidTr="0000700B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68957BF6" w14:textId="21804EDE" w:rsidR="00447BCC" w:rsidRPr="00647BB0" w:rsidRDefault="00447BCC" w:rsidP="00447BC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Barriers &amp; Need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49C171E5" w14:textId="0746CF08" w:rsidR="00447BCC" w:rsidRPr="00647BB0" w:rsidRDefault="00447BCC" w:rsidP="00447BC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Co-enrolled Program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447BCC" w14:paraId="4AF1CC38" w14:textId="77777777" w:rsidTr="0000700B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0496746F" w14:textId="77777777" w:rsidR="00447BCC" w:rsidRDefault="00447BCC" w:rsidP="00447BC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1AFD8245" w14:textId="77777777" w:rsidR="00447BCC" w:rsidRDefault="00447BCC" w:rsidP="00447BC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0A7B5089" w14:textId="77777777" w:rsidR="00447BCC" w:rsidRPr="00E0491D" w:rsidRDefault="00447BCC" w:rsidP="00447BCC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  <w:tc>
                <w:tcPr>
                  <w:tcW w:w="5040" w:type="dxa"/>
                  <w:vAlign w:val="center"/>
                </w:tcPr>
                <w:p w14:paraId="37CD457A" w14:textId="77777777" w:rsidR="00447BCC" w:rsidRDefault="00447BCC" w:rsidP="00447BC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58EF2B84" w14:textId="77777777" w:rsidR="00447BCC" w:rsidRDefault="00447BCC" w:rsidP="00447BC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6A654AC1" w14:textId="77777777" w:rsidR="00447BCC" w:rsidRPr="00E0491D" w:rsidRDefault="00447BCC" w:rsidP="00447BCC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70987B7D" w14:textId="24C65F9A" w:rsidR="006274A6" w:rsidRDefault="006274A6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274A6" w14:paraId="605868F9" w14:textId="77777777" w:rsidTr="00B80F6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C085D36" w14:textId="77777777" w:rsidR="006274A6" w:rsidRDefault="005B20D2" w:rsidP="006274A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002359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274A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274A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7ECEADC" w14:textId="77777777" w:rsidR="006274A6" w:rsidRDefault="005B20D2" w:rsidP="006274A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076487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274A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274A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6FAD8B6" w14:textId="77777777" w:rsidR="006274A6" w:rsidRDefault="005B20D2" w:rsidP="006274A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64287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274A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274A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274A6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94E4DB7" w14:textId="3AC014C4" w:rsidR="006274A6" w:rsidRDefault="006274A6" w:rsidP="00F942FF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rticipant was provided accommodations as necessary during program enrollment</w:t>
            </w:r>
          </w:p>
          <w:p w14:paraId="1B0EB7CB" w14:textId="1EADB7E5" w:rsidR="008D0C0F" w:rsidRDefault="008D0C0F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8D0C0F" w14:paraId="0B4316CE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9718554" w14:textId="77777777" w:rsidR="008D0C0F" w:rsidRDefault="005B20D2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566717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314D702" w14:textId="77777777" w:rsidR="008D0C0F" w:rsidRDefault="005B20D2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7774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894C5C" w14:textId="77777777" w:rsidR="008D0C0F" w:rsidRDefault="005B20D2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676363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8D0C0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3433CF8" w14:textId="0A924673" w:rsidR="00544F15" w:rsidRDefault="008D0C0F" w:rsidP="00C33641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need/barrier could not be addressed by </w:t>
            </w:r>
            <w:r w:rsidR="006872F2"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>, the participant was referred to other</w:t>
            </w:r>
            <w:r>
              <w:rPr>
                <w:rFonts w:asciiTheme="minorHAnsi" w:hAnsiTheme="minorHAnsi" w:cstheme="minorHAnsi"/>
                <w:szCs w:val="22"/>
              </w:rPr>
              <w:t xml:space="preserve"> relevant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 programs/resources</w:t>
            </w:r>
          </w:p>
          <w:p w14:paraId="50C3322B" w14:textId="559BFBBD" w:rsidR="00D9797C" w:rsidRPr="00544F15" w:rsidRDefault="00D9797C" w:rsidP="00C33641">
            <w:pPr>
              <w:rPr>
                <w:rFonts w:asciiTheme="minorHAnsi" w:hAnsiTheme="minorHAnsi" w:cstheme="minorHAnsi"/>
                <w:szCs w:val="22"/>
              </w:rPr>
            </w:pPr>
          </w:p>
          <w:p w14:paraId="43271E64" w14:textId="13FB4AE7" w:rsidR="00544F15" w:rsidRPr="00544F15" w:rsidRDefault="00447BCC" w:rsidP="00544F1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5ED18FE" wp14:editId="56AC4145">
                      <wp:simplePos x="0" y="0"/>
                      <wp:positionH relativeFrom="column">
                        <wp:posOffset>3212465</wp:posOffset>
                      </wp:positionH>
                      <wp:positionV relativeFrom="paragraph">
                        <wp:posOffset>177165</wp:posOffset>
                      </wp:positionV>
                      <wp:extent cx="2171700" cy="0"/>
                      <wp:effectExtent l="0" t="0" r="0" b="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717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1806AD4" id="Straight Connector 10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.95pt,13.95pt" to="423.9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Cs w:val="22"/>
              </w:rPr>
              <w:t xml:space="preserve">                                                     </w:t>
            </w:r>
            <w:r w:rsidR="00544F15" w:rsidRPr="00544F15">
              <w:rPr>
                <w:rFonts w:asciiTheme="minorHAnsi" w:hAnsiTheme="minorHAnsi" w:cstheme="minorHAnsi"/>
                <w:szCs w:val="22"/>
              </w:rPr>
              <w:t xml:space="preserve">If yes, referrals completed: </w:t>
            </w:r>
            <w:r w:rsidR="00A4280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670AACDE" w14:textId="31476ABA" w:rsidR="00644820" w:rsidRPr="00C33641" w:rsidRDefault="00644820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3600" w:type="dxa"/>
            <w:shd w:val="clear" w:color="auto" w:fill="auto"/>
          </w:tcPr>
          <w:p w14:paraId="1F96A727" w14:textId="77777777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72351E86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197CB59C" w14:textId="35683D90" w:rsidR="00214027" w:rsidRPr="00373317" w:rsidRDefault="005B20D2" w:rsidP="00037885">
            <w:pPr>
              <w:jc w:val="center"/>
              <w:rPr>
                <w:rFonts w:asciiTheme="minorHAnsi" w:hAnsiTheme="minorHAnsi" w:cstheme="minorHAnsi"/>
              </w:rPr>
            </w:pPr>
            <w:hyperlink r:id="rId34" w:anchor="sectionFour" w:history="1">
              <w:r w:rsidR="00D15B56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INDIVIDUAL </w:t>
              </w:r>
              <w:r w:rsidR="00E30024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>SERVICE STRATEGY</w:t>
              </w:r>
              <w:r w:rsidR="00D15B56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 (I</w:t>
              </w:r>
              <w:r w:rsidR="00E30024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>SS</w:t>
              </w:r>
              <w:r w:rsidR="00D15B56" w:rsidRPr="006B0CBC">
                <w:rPr>
                  <w:rStyle w:val="Hyperlink"/>
                  <w:rFonts w:asciiTheme="minorHAnsi" w:hAnsiTheme="minorHAnsi" w:cstheme="minorHAnsi"/>
                  <w:b/>
                  <w:bCs/>
                </w:rPr>
                <w:t>)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604FD898" w14:textId="5A080536" w:rsidR="00214027" w:rsidRPr="00373317" w:rsidRDefault="00EC7EB5" w:rsidP="00EC7EB5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58ED2FA4" w14:textId="77777777" w:rsidTr="00111588">
        <w:trPr>
          <w:trHeight w:val="557"/>
        </w:trPr>
        <w:tc>
          <w:tcPr>
            <w:tcW w:w="10800" w:type="dxa"/>
          </w:tcPr>
          <w:p w14:paraId="073A4704" w14:textId="65B3380E" w:rsidR="0074242A" w:rsidRDefault="0074242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90"/>
              <w:gridCol w:w="1569"/>
              <w:gridCol w:w="3230"/>
              <w:gridCol w:w="1802"/>
              <w:gridCol w:w="1359"/>
              <w:gridCol w:w="1224"/>
            </w:tblGrid>
            <w:tr w:rsidR="006B249C" w14:paraId="1A21E1DF" w14:textId="77777777" w:rsidTr="007C2D78">
              <w:tc>
                <w:tcPr>
                  <w:tcW w:w="1390" w:type="dxa"/>
                  <w:shd w:val="clear" w:color="auto" w:fill="F2F2F2" w:themeFill="background1" w:themeFillShade="F2"/>
                  <w:vAlign w:val="center"/>
                </w:tcPr>
                <w:p w14:paraId="7392D8C8" w14:textId="77777777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1569" w:type="dxa"/>
                  <w:shd w:val="clear" w:color="auto" w:fill="F2F2F2" w:themeFill="background1" w:themeFillShade="F2"/>
                  <w:vAlign w:val="center"/>
                </w:tcPr>
                <w:p w14:paraId="37D71A28" w14:textId="30E13CE7" w:rsidR="006B249C" w:rsidRDefault="008A76A9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Document </w:t>
                  </w:r>
                  <w:r w:rsidR="00196529">
                    <w:rPr>
                      <w:rFonts w:asciiTheme="minorHAnsi" w:hAnsiTheme="minorHAnsi" w:cstheme="minorHAnsi"/>
                      <w:b/>
                      <w:bCs/>
                    </w:rPr>
                    <w:t>Type</w:t>
                  </w:r>
                </w:p>
              </w:tc>
              <w:tc>
                <w:tcPr>
                  <w:tcW w:w="3230" w:type="dxa"/>
                  <w:shd w:val="clear" w:color="auto" w:fill="F2F2F2" w:themeFill="background1" w:themeFillShade="F2"/>
                  <w:vAlign w:val="center"/>
                </w:tcPr>
                <w:p w14:paraId="63936E89" w14:textId="1487C68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Career Goal</w:t>
                  </w:r>
                </w:p>
              </w:tc>
              <w:tc>
                <w:tcPr>
                  <w:tcW w:w="1802" w:type="dxa"/>
                  <w:shd w:val="clear" w:color="auto" w:fill="F2F2F2" w:themeFill="background1" w:themeFillShade="F2"/>
                  <w:vAlign w:val="center"/>
                </w:tcPr>
                <w:p w14:paraId="0BE922A7" w14:textId="77777777" w:rsidR="006B249C" w:rsidRPr="001B1FDD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Delineated into clearly defined, attainable, </w:t>
                  </w:r>
                </w:p>
                <w:p w14:paraId="2A045D9B" w14:textId="09E30A4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nd manageable steps</w:t>
                  </w:r>
                </w:p>
              </w:tc>
              <w:tc>
                <w:tcPr>
                  <w:tcW w:w="1359" w:type="dxa"/>
                  <w:shd w:val="clear" w:color="auto" w:fill="F2F2F2" w:themeFill="background1" w:themeFillShade="F2"/>
                  <w:vAlign w:val="center"/>
                </w:tcPr>
                <w:p w14:paraId="0487C300" w14:textId="1C8338F4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9D4F49">
                    <w:rPr>
                      <w:rFonts w:asciiTheme="minorHAnsi" w:hAnsiTheme="minorHAnsi" w:cstheme="minorHAnsi"/>
                      <w:b/>
                      <w:bCs/>
                    </w:rPr>
                    <w:t>Based on assessments</w:t>
                  </w:r>
                </w:p>
              </w:tc>
              <w:tc>
                <w:tcPr>
                  <w:tcW w:w="1224" w:type="dxa"/>
                  <w:shd w:val="clear" w:color="auto" w:fill="F2F2F2" w:themeFill="background1" w:themeFillShade="F2"/>
                  <w:vAlign w:val="center"/>
                </w:tcPr>
                <w:p w14:paraId="6750999C" w14:textId="18C75680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Signed and Completed </w:t>
                  </w:r>
                  <w:hyperlink r:id="rId35" w:anchor="sectionFour" w:history="1">
                    <w:r w:rsidRPr="00B11633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</w:rPr>
                      <w:t>Jointly</w:t>
                    </w:r>
                  </w:hyperlink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 with Participant</w:t>
                  </w:r>
                </w:p>
              </w:tc>
            </w:tr>
            <w:tr w:rsidR="00D75BC4" w14:paraId="2FA5A1E2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293342762"/>
                  <w:placeholder>
                    <w:docPart w:val="B6F6CB51B3AD4385B5A05CA51CA74036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0E2E694" w14:textId="34AD216C" w:rsidR="00D75BC4" w:rsidRDefault="00D75BC4" w:rsidP="00D75BC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C2D78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46DCE9EB" w14:textId="0E2A8317" w:rsidR="00D75BC4" w:rsidRPr="007C2D78" w:rsidRDefault="005B20D2" w:rsidP="00D75BC4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842732291"/>
                      <w:placeholder>
                        <w:docPart w:val="B50698BF80CC41EE8011059F7A500519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D75BC4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BB488F1" w14:textId="52133B75" w:rsidR="00D75BC4" w:rsidRDefault="00D75BC4" w:rsidP="00D75BC4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7F662D7" w14:textId="3F8431B6" w:rsidR="00D75BC4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70575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623A8B0D" w14:textId="3AF0936E" w:rsidR="00D75BC4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9995057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F54D5B" w14:textId="03B7F02D" w:rsidR="00D75BC4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26287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4974F73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034870801"/>
                  <w:placeholder>
                    <w:docPart w:val="979EC82D89BB4EF08C96A85E0EE246B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00401E77" w14:textId="6D09994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32A28F1B" w14:textId="6BB4D0EE" w:rsidR="007C2D78" w:rsidRPr="007C2D78" w:rsidRDefault="005B20D2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09791697"/>
                      <w:placeholder>
                        <w:docPart w:val="C5F400C3DB804EC6B33505D912F5EF77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6DD7A05" w14:textId="2406C439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699EF3E6" w14:textId="6741F6C0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960782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11FF9DDE" w14:textId="22084A7A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57214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165802ED" w14:textId="0357D436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524233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10F95B30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910899060"/>
                  <w:placeholder>
                    <w:docPart w:val="7BECBBB974624ABBBFC984BE63CE168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73BFC60" w14:textId="541A396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67E99092" w14:textId="07DE409C" w:rsidR="007C2D78" w:rsidRPr="007C2D78" w:rsidRDefault="005B20D2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3070150"/>
                      <w:placeholder>
                        <w:docPart w:val="4C6A1F07EADC4209A28AC4591E451DCD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434DC617" w14:textId="2158D4D4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9B54AAE" w14:textId="529510C1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838141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5AFEC562" w14:textId="4692174A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15158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E72813" w14:textId="13711D59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808960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6EB327C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123752662"/>
                  <w:placeholder>
                    <w:docPart w:val="13DBDBCB61864E479E0249FD3AF485E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492C04B2" w14:textId="3AA02C6C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16C92C81" w14:textId="419FE44C" w:rsidR="007C2D78" w:rsidRPr="007C2D78" w:rsidRDefault="005B20D2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91530872"/>
                      <w:placeholder>
                        <w:docPart w:val="A2CCAB3DB61A484A9BAFFF02F6B25B54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8BD0CB6" w14:textId="065C1CCA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479D791C" w14:textId="14AA2C3F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83485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7F3BFC96" w14:textId="0C9AD769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18144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3B560964" w14:textId="23BED9C7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493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122A1BC9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1952619830"/>
                  <w:placeholder>
                    <w:docPart w:val="FA14337927194E60949DD0BEEE614B1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6A08FC90" w14:textId="251F7070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762B1A74" w14:textId="73CADD73" w:rsidR="007C2D78" w:rsidRPr="007C2D78" w:rsidRDefault="005B20D2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79500395"/>
                      <w:placeholder>
                        <w:docPart w:val="CEBB3B8CDDD74C088B4A40B810E1B770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75CE1E6A" w14:textId="3EBD1067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7F71BD3E" w14:textId="5DAC7181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926264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4975F3BA" w14:textId="133280D9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4520558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4D13F851" w14:textId="79863E23" w:rsidR="007C2D78" w:rsidRDefault="005B20D2" w:rsidP="0066730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7579520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08CDF76B" w14:textId="45BC7802" w:rsidR="009D4F49" w:rsidRDefault="009D4F49">
            <w:pPr>
              <w:rPr>
                <w:rFonts w:asciiTheme="minorHAnsi" w:hAnsiTheme="minorHAnsi" w:cstheme="minorHAnsi"/>
                <w:szCs w:val="22"/>
              </w:rPr>
            </w:pPr>
          </w:p>
          <w:p w14:paraId="4D7650FF" w14:textId="0D119C17" w:rsidR="000F028C" w:rsidRPr="00EB4B5D" w:rsidRDefault="000F028C" w:rsidP="000F028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requency of</w:t>
            </w:r>
            <w:r w:rsidRPr="00EB4B5D">
              <w:rPr>
                <w:rFonts w:asciiTheme="minorHAnsi" w:hAnsiTheme="minorHAnsi" w:cstheme="minorHAnsi"/>
                <w:szCs w:val="22"/>
              </w:rPr>
              <w:t xml:space="preserve"> I</w:t>
            </w:r>
            <w:r w:rsidR="00CE27DF">
              <w:rPr>
                <w:rFonts w:asciiTheme="minorHAnsi" w:hAnsiTheme="minorHAnsi" w:cstheme="minorHAnsi"/>
                <w:szCs w:val="22"/>
              </w:rPr>
              <w:t>SS</w:t>
            </w:r>
            <w:r w:rsidRPr="00EB4B5D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1F3BDB">
              <w:rPr>
                <w:rFonts w:asciiTheme="minorHAnsi" w:hAnsiTheme="minorHAnsi" w:cstheme="minorHAnsi"/>
                <w:szCs w:val="22"/>
              </w:rPr>
              <w:t xml:space="preserve">review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854768627"/>
                <w:placeholder>
                  <w:docPart w:val="E08A567AF5144D66AF1A6050C7B06C9A"/>
                </w:placeholder>
                <w:showingPlcHdr/>
                <w:dropDownList>
                  <w:listItem w:displayText="Every week" w:value="Every week"/>
                  <w:listItem w:displayText="Every two weeks" w:value="Every two weeks"/>
                  <w:listItem w:displayText="Every three weeks" w:value="Every three weeks"/>
                  <w:listItem w:displayText="Every month" w:value="Every month"/>
                  <w:listItem w:displayText="Every 45 days" w:value="Every 45 days"/>
                  <w:listItem w:displayText="Every three months" w:value="Every three months"/>
                  <w:listItem w:displayText="Every six months" w:value="Every six months"/>
                  <w:listItem w:displayText="Semi-annually" w:value="Semi-annually"/>
                  <w:listItem w:displayText="Annually" w:value="Annually"/>
                  <w:listItem w:displayText="Never" w:value="Never"/>
                  <w:listItem w:displayText="Other" w:value="Other"/>
                </w:dropDownList>
              </w:sdtPr>
              <w:sdtEndPr/>
              <w:sdtContent>
                <w:r w:rsidRPr="001F3BDB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04CAEF45" w14:textId="75D1B506" w:rsidR="000F028C" w:rsidRDefault="000F028C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3227"/>
            </w:tblGrid>
            <w:tr w:rsidR="00001689" w14:paraId="061E496D" w14:textId="77777777" w:rsidTr="00C84193">
              <w:tc>
                <w:tcPr>
                  <w:tcW w:w="376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0387A6FF" w14:textId="607878F2" w:rsidR="00001689" w:rsidRPr="00E03440" w:rsidRDefault="00001689" w:rsidP="00001689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001689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I</w:t>
                  </w:r>
                  <w:r w:rsidR="00746874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SS</w:t>
                  </w:r>
                  <w:r w:rsidRPr="00001689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 addressed the following areas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001689" w14:paraId="265E5B02" w14:textId="77777777" w:rsidTr="00C84193">
              <w:tc>
                <w:tcPr>
                  <w:tcW w:w="533" w:type="dxa"/>
                  <w:vAlign w:val="center"/>
                </w:tcPr>
                <w:p w14:paraId="52F38455" w14:textId="77777777" w:rsidR="00001689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382711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63289162" w14:textId="03B55AD7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chievement </w:t>
                  </w:r>
                  <w:r w:rsidR="00C84193">
                    <w:rPr>
                      <w:rFonts w:asciiTheme="minorHAnsi" w:hAnsiTheme="minorHAnsi" w:cstheme="minorHAnsi"/>
                    </w:rPr>
                    <w:t>o</w:t>
                  </w:r>
                  <w:r w:rsidRPr="000B1723">
                    <w:rPr>
                      <w:rFonts w:asciiTheme="minorHAnsi" w:hAnsiTheme="minorHAnsi" w:cstheme="minorHAnsi"/>
                    </w:rPr>
                    <w:t>bjectives</w:t>
                  </w:r>
                </w:p>
              </w:tc>
            </w:tr>
            <w:tr w:rsidR="00001689" w14:paraId="252876C2" w14:textId="77777777" w:rsidTr="00C84193">
              <w:tc>
                <w:tcPr>
                  <w:tcW w:w="533" w:type="dxa"/>
                  <w:vAlign w:val="center"/>
                </w:tcPr>
                <w:p w14:paraId="0CD61F9D" w14:textId="77777777" w:rsidR="00001689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072618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0D87933E" w14:textId="52E8FECF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ppropriat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 w:rsidRPr="000B1723">
                    <w:rPr>
                      <w:rFonts w:asciiTheme="minorHAnsi" w:hAnsiTheme="minorHAnsi" w:cstheme="minorHAnsi"/>
                    </w:rPr>
                    <w:t>ombination</w:t>
                  </w:r>
                </w:p>
              </w:tc>
            </w:tr>
            <w:tr w:rsidR="00001689" w14:paraId="6B8574A7" w14:textId="77777777" w:rsidTr="00C84193">
              <w:tc>
                <w:tcPr>
                  <w:tcW w:w="533" w:type="dxa"/>
                  <w:vAlign w:val="center"/>
                </w:tcPr>
                <w:p w14:paraId="1C60C406" w14:textId="77777777" w:rsidR="00001689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4571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74CE1F6" w14:textId="1D70AC9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Career </w:t>
                  </w:r>
                  <w:r w:rsidR="00C84193">
                    <w:rPr>
                      <w:rFonts w:asciiTheme="minorHAnsi" w:hAnsiTheme="minorHAnsi" w:cstheme="minorHAnsi"/>
                    </w:rPr>
                    <w:t>p</w:t>
                  </w:r>
                  <w:r w:rsidRPr="000B1723">
                    <w:rPr>
                      <w:rFonts w:asciiTheme="minorHAnsi" w:hAnsiTheme="minorHAnsi" w:cstheme="minorHAnsi"/>
                    </w:rPr>
                    <w:t>athway</w:t>
                  </w:r>
                  <w:r>
                    <w:rPr>
                      <w:rFonts w:asciiTheme="minorHAnsi" w:hAnsiTheme="minorHAnsi" w:cstheme="minorHAnsi"/>
                    </w:rPr>
                    <w:t>s</w:t>
                  </w:r>
                </w:p>
              </w:tc>
            </w:tr>
            <w:tr w:rsidR="00001689" w14:paraId="0A0AC9EE" w14:textId="77777777" w:rsidTr="00C84193">
              <w:tc>
                <w:tcPr>
                  <w:tcW w:w="533" w:type="dxa"/>
                  <w:vAlign w:val="center"/>
                </w:tcPr>
                <w:p w14:paraId="79D92626" w14:textId="77777777" w:rsidR="00001689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87210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1A9966D5" w14:textId="4A0466DC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Educational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B98428E" w14:textId="77777777" w:rsidTr="00C84193">
              <w:tc>
                <w:tcPr>
                  <w:tcW w:w="533" w:type="dxa"/>
                  <w:vAlign w:val="center"/>
                </w:tcPr>
                <w:p w14:paraId="5AF16D0D" w14:textId="77777777" w:rsidR="00001689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116436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7AF17166" w14:textId="087EC850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Cs w:val="22"/>
                    </w:rPr>
                    <w:t>Education/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t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 xml:space="preserve">raining 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n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>eeds</w:t>
                  </w:r>
                </w:p>
              </w:tc>
            </w:tr>
            <w:tr w:rsidR="00001689" w14:paraId="308A1590" w14:textId="77777777" w:rsidTr="00C84193">
              <w:tc>
                <w:tcPr>
                  <w:tcW w:w="533" w:type="dxa"/>
                  <w:vAlign w:val="center"/>
                </w:tcPr>
                <w:p w14:paraId="3B3DF5A9" w14:textId="77777777" w:rsidR="00001689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678916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53063773" w14:textId="385EC01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>Employment</w:t>
                  </w:r>
                  <w:r>
                    <w:rPr>
                      <w:rFonts w:asciiTheme="minorHAnsi" w:hAnsiTheme="minorHAnsi" w:cstheme="minorHAnsi"/>
                    </w:rPr>
                    <w:t>/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>
                    <w:rPr>
                      <w:rFonts w:asciiTheme="minorHAnsi" w:hAnsiTheme="minorHAnsi" w:cstheme="minorHAnsi"/>
                    </w:rPr>
                    <w:t>areer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9C1AC12" w14:textId="77777777" w:rsidTr="00C84193">
              <w:tc>
                <w:tcPr>
                  <w:tcW w:w="533" w:type="dxa"/>
                  <w:vAlign w:val="center"/>
                </w:tcPr>
                <w:p w14:paraId="3C6A0689" w14:textId="77777777" w:rsidR="00001689" w:rsidRPr="00467E2F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76578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A898BB6" w14:textId="22FE081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l</w:t>
                  </w:r>
                  <w:r w:rsidRPr="00E12B8D">
                    <w:rPr>
                      <w:rFonts w:asciiTheme="minorHAnsi" w:hAnsiTheme="minorHAnsi" w:cstheme="minorHAnsi"/>
                    </w:rPr>
                    <w:t>ong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5C3E91DE" w14:textId="77777777" w:rsidTr="00C84193">
              <w:tc>
                <w:tcPr>
                  <w:tcW w:w="533" w:type="dxa"/>
                  <w:vAlign w:val="center"/>
                </w:tcPr>
                <w:p w14:paraId="35F2F80B" w14:textId="77777777" w:rsidR="00001689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034111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5229F1A" w14:textId="755E138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E12B8D">
                    <w:rPr>
                      <w:rFonts w:asciiTheme="minorHAnsi" w:hAnsiTheme="minorHAnsi" w:cstheme="minorHAnsi"/>
                    </w:rPr>
                    <w:t>hort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755AF933" w14:textId="77777777" w:rsidTr="00C84193">
              <w:tc>
                <w:tcPr>
                  <w:tcW w:w="533" w:type="dxa"/>
                  <w:vAlign w:val="center"/>
                </w:tcPr>
                <w:p w14:paraId="676EE14A" w14:textId="77777777" w:rsidR="00001689" w:rsidRDefault="005B20D2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581622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23C5C673" w14:textId="6F45142E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Supportiv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n</w:t>
                  </w:r>
                  <w:r w:rsidRPr="000B1723">
                    <w:rPr>
                      <w:rFonts w:asciiTheme="minorHAnsi" w:hAnsiTheme="minorHAnsi" w:cstheme="minorHAnsi"/>
                    </w:rPr>
                    <w:t>eeds</w:t>
                  </w:r>
                </w:p>
              </w:tc>
            </w:tr>
          </w:tbl>
          <w:p w14:paraId="3BC060D3" w14:textId="1A9CAB2A" w:rsidR="00AF4250" w:rsidRDefault="00AF425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C3F09" w14:paraId="1307F41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EB50E" w14:textId="77777777" w:rsidR="007C3F09" w:rsidRDefault="005B20D2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936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114B8F3" w14:textId="77777777" w:rsidR="007C3F09" w:rsidRDefault="005B20D2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45432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1C32D38" w14:textId="6906071F" w:rsidR="00447BCC" w:rsidRDefault="00447BCC" w:rsidP="00447BC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initial </w:t>
            </w:r>
            <w:r w:rsidRPr="00E15C7D">
              <w:rPr>
                <w:rFonts w:asciiTheme="minorHAnsi" w:hAnsiTheme="minorHAnsi" w:cstheme="minorHAnsi"/>
                <w:szCs w:val="22"/>
              </w:rPr>
              <w:t>I</w:t>
            </w:r>
            <w:r>
              <w:rPr>
                <w:rFonts w:asciiTheme="minorHAnsi" w:hAnsiTheme="minorHAnsi" w:cstheme="minorHAnsi"/>
                <w:szCs w:val="22"/>
              </w:rPr>
              <w:t>SS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 was acknowledged and the </w:t>
            </w:r>
            <w:r w:rsidR="00A42802">
              <w:rPr>
                <w:rFonts w:asciiTheme="minorHAnsi" w:hAnsiTheme="minorHAnsi" w:cstheme="minorHAnsi"/>
                <w:szCs w:val="22"/>
              </w:rPr>
              <w:t>Objective Assessment was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 completed before the provision of another participation-causing service</w:t>
            </w:r>
            <w:r w:rsidR="008C4DCA">
              <w:rPr>
                <w:rFonts w:asciiTheme="minorHAnsi" w:hAnsiTheme="minorHAnsi" w:cstheme="minorHAnsi"/>
                <w:szCs w:val="22"/>
              </w:rPr>
              <w:br/>
            </w:r>
          </w:p>
          <w:p w14:paraId="2FBC7B35" w14:textId="6CCF627D" w:rsidR="00B73EDE" w:rsidRDefault="00B73EDE" w:rsidP="007C3F0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73EDE" w14:paraId="0FA24DBA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F3478" w14:textId="77777777" w:rsidR="00B73EDE" w:rsidRDefault="005B20D2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771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2CA428" w14:textId="77777777" w:rsidR="00B73EDE" w:rsidRDefault="005B20D2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05257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8C9F14" w14:textId="2D7134BF" w:rsidR="00B73EDE" w:rsidRDefault="00B73EDE" w:rsidP="00B73EDE">
            <w:pPr>
              <w:rPr>
                <w:rFonts w:asciiTheme="minorHAnsi" w:hAnsiTheme="minorHAnsi" w:cstheme="minorHAnsi"/>
                <w:szCs w:val="22"/>
              </w:rPr>
            </w:pPr>
            <w:r w:rsidRPr="00B73EDE">
              <w:rPr>
                <w:rFonts w:asciiTheme="minorHAnsi" w:hAnsiTheme="minorHAnsi" w:cstheme="minorHAnsi"/>
                <w:szCs w:val="22"/>
              </w:rPr>
              <w:t>I</w:t>
            </w:r>
            <w:r w:rsidR="00C70E46">
              <w:rPr>
                <w:rFonts w:asciiTheme="minorHAnsi" w:hAnsiTheme="minorHAnsi" w:cstheme="minorHAnsi"/>
                <w:szCs w:val="22"/>
              </w:rPr>
              <w:t>SS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s comprehensive, individualized, and developed specifically to establish a plan that addresses participant needs, barriers, and goals</w:t>
            </w:r>
          </w:p>
          <w:p w14:paraId="216D1327" w14:textId="70848479" w:rsidR="00AF4250" w:rsidRDefault="00AF4250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675C2" w14:paraId="1FEBB036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1F9D449" w14:textId="77777777" w:rsidR="009675C2" w:rsidRDefault="005B20D2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1583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851A9CB" w14:textId="77777777" w:rsidR="009675C2" w:rsidRDefault="005B20D2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19464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08875ED" w14:textId="351F0105" w:rsidR="00AF4250" w:rsidRDefault="00447BCC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oals</w:t>
            </w:r>
            <w:r w:rsidR="009675C2" w:rsidRPr="00C526BA">
              <w:rPr>
                <w:rFonts w:asciiTheme="minorHAnsi" w:hAnsiTheme="minorHAnsi" w:cstheme="minorHAnsi"/>
                <w:szCs w:val="22"/>
              </w:rPr>
              <w:t xml:space="preserve"> identified </w:t>
            </w:r>
            <w:r w:rsidR="009675C2">
              <w:rPr>
                <w:rFonts w:asciiTheme="minorHAnsi" w:hAnsiTheme="minorHAnsi" w:cstheme="minorHAnsi"/>
                <w:szCs w:val="22"/>
              </w:rPr>
              <w:t>in the I</w:t>
            </w:r>
            <w:r w:rsidR="00C70E46">
              <w:rPr>
                <w:rFonts w:asciiTheme="minorHAnsi" w:hAnsiTheme="minorHAnsi" w:cstheme="minorHAnsi"/>
                <w:szCs w:val="22"/>
              </w:rPr>
              <w:t>SS</w:t>
            </w:r>
            <w:r w:rsidR="009675C2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9675C2" w:rsidRPr="00C526BA">
              <w:rPr>
                <w:rFonts w:asciiTheme="minorHAnsi" w:hAnsiTheme="minorHAnsi" w:cstheme="minorHAnsi"/>
                <w:szCs w:val="22"/>
              </w:rPr>
              <w:t>align</w:t>
            </w:r>
            <w:r w:rsidR="009675C2">
              <w:rPr>
                <w:rFonts w:asciiTheme="minorHAnsi" w:hAnsiTheme="minorHAnsi" w:cstheme="minorHAnsi"/>
                <w:szCs w:val="22"/>
              </w:rPr>
              <w:t>s</w:t>
            </w:r>
            <w:r w:rsidR="009675C2" w:rsidRPr="00C526BA">
              <w:rPr>
                <w:rFonts w:asciiTheme="minorHAnsi" w:hAnsiTheme="minorHAnsi" w:cstheme="minorHAnsi"/>
                <w:szCs w:val="22"/>
              </w:rPr>
              <w:t xml:space="preserve"> with</w:t>
            </w:r>
            <w:r w:rsidR="009675C2">
              <w:rPr>
                <w:rFonts w:asciiTheme="minorHAnsi" w:hAnsiTheme="minorHAnsi" w:cstheme="minorHAnsi"/>
                <w:szCs w:val="22"/>
              </w:rPr>
              <w:t xml:space="preserve"> the results of completed assessments</w:t>
            </w:r>
          </w:p>
          <w:p w14:paraId="3F08C6DD" w14:textId="77777777" w:rsidR="009675C2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675C2" w14:paraId="64716B7F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475DA7F" w14:textId="77777777" w:rsidR="009675C2" w:rsidRDefault="005B20D2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10641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84BF136" w14:textId="77777777" w:rsidR="009675C2" w:rsidRDefault="005B20D2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342472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E1518C1" w14:textId="2AB32C60" w:rsidR="009675C2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  <w:r w:rsidRPr="00173461">
              <w:rPr>
                <w:rFonts w:asciiTheme="minorHAnsi" w:hAnsiTheme="minorHAnsi" w:cstheme="minorHAnsi"/>
                <w:szCs w:val="22"/>
              </w:rPr>
              <w:t>A</w:t>
            </w:r>
            <w:r w:rsidRPr="00C526BA">
              <w:rPr>
                <w:rFonts w:asciiTheme="minorHAnsi" w:hAnsiTheme="minorHAnsi" w:cstheme="minorHAnsi"/>
                <w:szCs w:val="22"/>
              </w:rPr>
              <w:t>ction steps outlined in the I</w:t>
            </w:r>
            <w:r w:rsidR="00C70E46">
              <w:rPr>
                <w:rFonts w:asciiTheme="minorHAnsi" w:hAnsiTheme="minorHAnsi" w:cstheme="minorHAnsi"/>
                <w:szCs w:val="22"/>
              </w:rPr>
              <w:t>SS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 align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 with the career goal identified</w:t>
            </w:r>
          </w:p>
          <w:p w14:paraId="64228133" w14:textId="1AC35F7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67E85350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46E9CFF" w14:textId="77777777" w:rsidR="00A4155D" w:rsidRDefault="005B20D2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48463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89B4C2" w14:textId="77777777" w:rsidR="00A4155D" w:rsidRDefault="005B20D2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084927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8A50E62" w14:textId="70984C9E" w:rsidR="00120742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G</w:t>
            </w:r>
            <w:r w:rsidRPr="005C776E">
              <w:rPr>
                <w:rFonts w:asciiTheme="minorHAnsi" w:hAnsiTheme="minorHAnsi" w:cstheme="minorHAnsi"/>
                <w:szCs w:val="22"/>
              </w:rPr>
              <w:t xml:space="preserve">oals established </w:t>
            </w:r>
            <w:r>
              <w:rPr>
                <w:rFonts w:asciiTheme="minorHAnsi" w:hAnsiTheme="minorHAnsi" w:cstheme="minorHAnsi"/>
                <w:szCs w:val="22"/>
              </w:rPr>
              <w:t>in the I</w:t>
            </w:r>
            <w:r w:rsidR="00C70E46">
              <w:rPr>
                <w:rFonts w:asciiTheme="minorHAnsi" w:hAnsiTheme="minorHAnsi" w:cstheme="minorHAnsi"/>
                <w:szCs w:val="22"/>
              </w:rPr>
              <w:t>S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C776E">
              <w:rPr>
                <w:rFonts w:asciiTheme="minorHAnsi" w:hAnsiTheme="minorHAnsi" w:cstheme="minorHAnsi"/>
                <w:szCs w:val="22"/>
              </w:rPr>
              <w:t>are appropriate for the participant's current skill level and experience</w:t>
            </w:r>
            <w:r>
              <w:rPr>
                <w:rFonts w:asciiTheme="minorHAnsi" w:hAnsiTheme="minorHAnsi" w:cstheme="minorHAnsi"/>
                <w:szCs w:val="22"/>
              </w:rPr>
              <w:t xml:space="preserve"> based on assessments</w:t>
            </w:r>
          </w:p>
          <w:p w14:paraId="5C457CF4" w14:textId="70D7817E" w:rsidR="00522E2B" w:rsidRDefault="00522E2B" w:rsidP="000B1723">
            <w:pPr>
              <w:rPr>
                <w:rFonts w:asciiTheme="minorHAnsi" w:hAnsiTheme="minorHAnsi" w:cstheme="minorHAnsi"/>
                <w:szCs w:val="22"/>
              </w:rPr>
            </w:pPr>
          </w:p>
          <w:p w14:paraId="5AEC9E71" w14:textId="77777777" w:rsidR="00272827" w:rsidRDefault="00272827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E2B" w14:paraId="1DE50C4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B3C437" w14:textId="77777777" w:rsidR="00522E2B" w:rsidRDefault="005B20D2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6441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7B4D9E" w14:textId="77777777" w:rsidR="00522E2B" w:rsidRDefault="005B20D2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665587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5D85DC" w14:textId="77777777" w:rsidR="00522E2B" w:rsidRDefault="005B20D2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207150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22E2B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A171254" w14:textId="0F6AD4CB" w:rsidR="00522E2B" w:rsidRPr="00267437" w:rsidRDefault="00522E2B" w:rsidP="00522E2B">
            <w:pPr>
              <w:ind w:left="2595" w:hanging="2595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the participant </w:t>
            </w:r>
            <w:r w:rsidR="00537FB5">
              <w:rPr>
                <w:rFonts w:asciiTheme="minorHAnsi" w:hAnsiTheme="minorHAnsi" w:cstheme="minorHAnsi"/>
                <w:szCs w:val="22"/>
              </w:rPr>
              <w:t xml:space="preserve">needed </w:t>
            </w:r>
            <w:r>
              <w:rPr>
                <w:rFonts w:asciiTheme="minorHAnsi" w:hAnsiTheme="minorHAnsi" w:cstheme="minorHAnsi"/>
                <w:szCs w:val="22"/>
              </w:rPr>
              <w:t>career exploration before choosing a career goal, the participant was provided relevant resources to explore careers based on the results from the assessments and their interests/skills/abilities</w:t>
            </w:r>
          </w:p>
          <w:p w14:paraId="7AE0FCAD" w14:textId="04975528" w:rsidR="00CF4B27" w:rsidRPr="00373317" w:rsidRDefault="00CF4B27" w:rsidP="001207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244A7EB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023786" w14:paraId="3461218B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8338BB7" w14:textId="4AC1011E" w:rsidR="00023786" w:rsidRDefault="005B20D2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36" w:anchor="sectionThree" w:history="1">
              <w:r w:rsidR="00884BBE" w:rsidRPr="00E85CE5">
                <w:rPr>
                  <w:rStyle w:val="Hyperlink"/>
                  <w:rFonts w:asciiTheme="minorHAnsi" w:hAnsiTheme="minorHAnsi" w:cstheme="minorHAnsi"/>
                  <w:b/>
                  <w:bCs/>
                </w:rPr>
                <w:t>YOUTH PROGRAM ELEMENTS</w:t>
              </w:r>
              <w:r w:rsidR="003C15D8" w:rsidRPr="00E85CE5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 </w:t>
              </w:r>
              <w:r w:rsidR="00EE6792" w:rsidRPr="00E85CE5">
                <w:rPr>
                  <w:rStyle w:val="Hyperlink"/>
                  <w:rFonts w:asciiTheme="minorHAnsi" w:hAnsiTheme="minorHAnsi" w:cstheme="minorHAnsi"/>
                  <w:b/>
                  <w:bCs/>
                </w:rPr>
                <w:t>OVERVIEW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0C83B91C" w14:textId="6B29B4AE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884BBE" w14:paraId="052FFAA9" w14:textId="77777777" w:rsidTr="00884BBE">
        <w:trPr>
          <w:trHeight w:val="70"/>
        </w:trPr>
        <w:tc>
          <w:tcPr>
            <w:tcW w:w="10800" w:type="dxa"/>
            <w:shd w:val="clear" w:color="auto" w:fill="auto"/>
          </w:tcPr>
          <w:p w14:paraId="06AAA3D8" w14:textId="77777777" w:rsidR="00884BBE" w:rsidRDefault="00884BBE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563" w:type="dxa"/>
              <w:tblLayout w:type="fixed"/>
              <w:tblLook w:val="04A0" w:firstRow="1" w:lastRow="0" w:firstColumn="1" w:lastColumn="0" w:noHBand="0" w:noVBand="1"/>
            </w:tblPr>
            <w:tblGrid>
              <w:gridCol w:w="1256"/>
              <w:gridCol w:w="1280"/>
              <w:gridCol w:w="3018"/>
              <w:gridCol w:w="1646"/>
              <w:gridCol w:w="1681"/>
              <w:gridCol w:w="1682"/>
            </w:tblGrid>
            <w:tr w:rsidR="00E85CE5" w14:paraId="6846B21A" w14:textId="77777777" w:rsidTr="0000700B">
              <w:trPr>
                <w:trHeight w:val="751"/>
              </w:trPr>
              <w:tc>
                <w:tcPr>
                  <w:tcW w:w="1256" w:type="dxa"/>
                  <w:shd w:val="clear" w:color="auto" w:fill="F2F2F2" w:themeFill="background1" w:themeFillShade="F2"/>
                  <w:vAlign w:val="center"/>
                </w:tcPr>
                <w:p w14:paraId="73C45FBE" w14:textId="77777777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Open Date</w:t>
                  </w: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  <w:vAlign w:val="center"/>
                </w:tcPr>
                <w:p w14:paraId="4F99F0FC" w14:textId="77777777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lose Date</w:t>
                  </w:r>
                </w:p>
              </w:tc>
              <w:tc>
                <w:tcPr>
                  <w:tcW w:w="3018" w:type="dxa"/>
                  <w:shd w:val="clear" w:color="auto" w:fill="F2F2F2" w:themeFill="background1" w:themeFillShade="F2"/>
                  <w:vAlign w:val="center"/>
                </w:tcPr>
                <w:p w14:paraId="5FBEE237" w14:textId="6E5AF5C9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Element</w:t>
                  </w: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 xml:space="preserve"> Provided</w:t>
                  </w:r>
                </w:p>
              </w:tc>
              <w:tc>
                <w:tcPr>
                  <w:tcW w:w="1646" w:type="dxa"/>
                  <w:shd w:val="clear" w:color="auto" w:fill="F2F2F2" w:themeFill="background1" w:themeFillShade="F2"/>
                  <w:vAlign w:val="center"/>
                </w:tcPr>
                <w:p w14:paraId="38F93CAF" w14:textId="77777777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Direct Costs and Funding Source</w:t>
                  </w:r>
                </w:p>
              </w:tc>
              <w:tc>
                <w:tcPr>
                  <w:tcW w:w="1681" w:type="dxa"/>
                  <w:shd w:val="clear" w:color="auto" w:fill="F2F2F2" w:themeFill="background1" w:themeFillShade="F2"/>
                  <w:vAlign w:val="center"/>
                </w:tcPr>
                <w:p w14:paraId="4C99E435" w14:textId="46603589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Included on I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SS</w:t>
                  </w:r>
                </w:p>
              </w:tc>
              <w:tc>
                <w:tcPr>
                  <w:tcW w:w="1682" w:type="dxa"/>
                  <w:shd w:val="clear" w:color="auto" w:fill="F2F2F2" w:themeFill="background1" w:themeFillShade="F2"/>
                  <w:vAlign w:val="center"/>
                </w:tcPr>
                <w:p w14:paraId="46D4AEE7" w14:textId="77777777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omprehensive Case Notes</w:t>
                  </w:r>
                </w:p>
              </w:tc>
            </w:tr>
            <w:tr w:rsidR="00E85CE5" w:rsidRPr="002E2D81" w14:paraId="328C312D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48237497"/>
                  <w:placeholder>
                    <w:docPart w:val="BF9BB232653A42F88B99A1248D9FD24F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  <w:vAlign w:val="center"/>
                    </w:tcPr>
                    <w:p w14:paraId="7B2B75A5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512839639"/>
                  <w:placeholder>
                    <w:docPart w:val="ECBC54372C7249D7A52D5CBC7DD22ED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4D4D31DA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257E5C3A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7BA4E35A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FB2DC11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7509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BB1796E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8538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3F168F85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050027725"/>
                  <w:placeholder>
                    <w:docPart w:val="C05F64FE27AC4CB89C7296E8D2F7C93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47475860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48667729"/>
                  <w:placeholder>
                    <w:docPart w:val="4C56FD2506BC44448A70FAAF41767125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7162A3A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485EB442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743622DD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5BE45EC9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573494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63153170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619883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08D76AA6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782618533"/>
                  <w:placeholder>
                    <w:docPart w:val="59B1BADB4E6A4D03BC89F96BAA30C182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5F8CC87E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8490945"/>
                  <w:placeholder>
                    <w:docPart w:val="BD6E4F4BB7F144BEA035053BD5ED46E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36F4682F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594DA7D1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32BE77A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65BF20A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771581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60611E61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098472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1C94F599" w14:textId="77777777" w:rsidTr="0000700B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1003471671"/>
                  <w:placeholder>
                    <w:docPart w:val="CF3EAD97674441F288B29F535C75980F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4B231C00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288356971"/>
                  <w:placeholder>
                    <w:docPart w:val="B593BC39D57A4AC7B73CE8F86148CCC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CF60099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2481A3D5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C76E957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8E2629C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347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3FEDB065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916888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30DA9876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480037313"/>
                  <w:placeholder>
                    <w:docPart w:val="25A61932300F4B78BADBF3AA4C08816E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199EBF6F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524431719"/>
                  <w:placeholder>
                    <w:docPart w:val="DC5836D62AAA489D8A3814043115378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A22B86C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210A02CB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819ED75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35B74E76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038309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449DE1B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95099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596E5DDF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103838367"/>
                  <w:placeholder>
                    <w:docPart w:val="F35CA9893AB248EAA8367379FEB3E78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4D17BADD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627846597"/>
                  <w:placeholder>
                    <w:docPart w:val="6A08DC56D7194311B52C02E5859A699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22687B84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D573885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361FF752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035FD6B1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23543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EBBE5DF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76324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53B31E77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1320427398"/>
                  <w:placeholder>
                    <w:docPart w:val="88BC17FE5525497DBCFA0020AAFC7CC5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A142740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677614028"/>
                  <w:placeholder>
                    <w:docPart w:val="078B0981990B402CAA810A6AE4B3F35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232AA06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CB1980D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6422E58A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29CCCF87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0825881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31423334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546526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4957BD23" w14:textId="77777777" w:rsidTr="0000700B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-1747642301"/>
                  <w:placeholder>
                    <w:docPart w:val="7C14E18A484B4BA3A7952AEA3FE2FBA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19A4AD80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6297602"/>
                  <w:placeholder>
                    <w:docPart w:val="D96F671E2A0E47FB8DA6A0FBE0788D2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DA0BB0D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A34BA5C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53DE570D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3BE82D7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44965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EAE21EA" w14:textId="77777777" w:rsidR="00E85CE5" w:rsidRPr="002E2D81" w:rsidRDefault="005B20D2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9328834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7FBD4E31" w14:textId="55FEBAF0" w:rsidR="004962FF" w:rsidRDefault="004962FF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D0907" w14:paraId="23294C0C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4C2F97C" w14:textId="77777777" w:rsidR="00ED0907" w:rsidRDefault="005B20D2" w:rsidP="00ED090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80573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D090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D090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6E9D1FB" w14:textId="77777777" w:rsidR="00ED0907" w:rsidRDefault="005B20D2" w:rsidP="00ED090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03340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D090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D090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257353D" w14:textId="461C7058" w:rsidR="00ED0907" w:rsidRDefault="00ED0907" w:rsidP="00ED0907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participant's </w:t>
            </w:r>
            <w:r w:rsidR="00832E2A">
              <w:rPr>
                <w:rFonts w:asciiTheme="minorHAnsi" w:hAnsiTheme="minorHAnsi" w:cstheme="minorHAnsi"/>
                <w:szCs w:val="22"/>
              </w:rPr>
              <w:t xml:space="preserve">program </w:t>
            </w:r>
            <w:r>
              <w:rPr>
                <w:rFonts w:asciiTheme="minorHAnsi" w:hAnsiTheme="minorHAnsi" w:cstheme="minorHAnsi"/>
                <w:szCs w:val="22"/>
              </w:rPr>
              <w:t xml:space="preserve">eligibility was determined, objective </w:t>
            </w:r>
            <w:r w:rsidRPr="00E15C7D">
              <w:rPr>
                <w:rFonts w:asciiTheme="minorHAnsi" w:hAnsiTheme="minorHAnsi" w:cstheme="minorHAnsi"/>
                <w:szCs w:val="22"/>
              </w:rPr>
              <w:t>assessment</w:t>
            </w:r>
            <w:r>
              <w:rPr>
                <w:rFonts w:asciiTheme="minorHAnsi" w:hAnsiTheme="minorHAnsi" w:cstheme="minorHAnsi"/>
                <w:szCs w:val="22"/>
              </w:rPr>
              <w:t xml:space="preserve"> was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 completed</w:t>
            </w:r>
            <w:r>
              <w:rPr>
                <w:rFonts w:asciiTheme="minorHAnsi" w:hAnsiTheme="minorHAnsi" w:cstheme="minorHAnsi"/>
                <w:szCs w:val="22"/>
              </w:rPr>
              <w:t xml:space="preserve">, and an </w:t>
            </w:r>
            <w:r w:rsidRPr="00E15C7D">
              <w:rPr>
                <w:rFonts w:asciiTheme="minorHAnsi" w:hAnsiTheme="minorHAnsi" w:cstheme="minorHAnsi"/>
                <w:szCs w:val="22"/>
              </w:rPr>
              <w:t>I</w:t>
            </w:r>
            <w:r>
              <w:rPr>
                <w:rFonts w:asciiTheme="minorHAnsi" w:hAnsiTheme="minorHAnsi" w:cstheme="minorHAnsi"/>
                <w:szCs w:val="22"/>
              </w:rPr>
              <w:t>SS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was developed</w:t>
            </w:r>
            <w:r w:rsidR="00E2250B">
              <w:rPr>
                <w:rFonts w:asciiTheme="minorHAnsi" w:hAnsiTheme="minorHAnsi" w:cstheme="minorHAnsi"/>
                <w:szCs w:val="22"/>
              </w:rPr>
              <w:t xml:space="preserve"> and completed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before the provision of </w:t>
            </w:r>
            <w:r w:rsidR="00717912">
              <w:rPr>
                <w:rFonts w:asciiTheme="minorHAnsi" w:hAnsiTheme="minorHAnsi" w:cstheme="minorHAnsi"/>
                <w:szCs w:val="22"/>
              </w:rPr>
              <w:t xml:space="preserve">a </w:t>
            </w:r>
            <w:r>
              <w:rPr>
                <w:rFonts w:asciiTheme="minorHAnsi" w:hAnsiTheme="minorHAnsi" w:cstheme="minorHAnsi"/>
                <w:szCs w:val="22"/>
              </w:rPr>
              <w:t>Youth program element</w:t>
            </w:r>
          </w:p>
          <w:p w14:paraId="2856608E" w14:textId="77777777" w:rsidR="00ED0907" w:rsidRDefault="00ED0907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C72DB9" w14:paraId="04B3BCAE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660A194" w14:textId="77777777" w:rsidR="00C72DB9" w:rsidRDefault="005B20D2" w:rsidP="00C72DB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35845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72DB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72DB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4239910" w14:textId="77777777" w:rsidR="00C72DB9" w:rsidRDefault="005B20D2" w:rsidP="00C72DB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7108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72DB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72DB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E5A05B8" w14:textId="0FCA9E02" w:rsidR="00C72DB9" w:rsidRDefault="00C72DB9" w:rsidP="00C72DB9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Youth elements</w:t>
            </w:r>
            <w:r w:rsidRPr="00F734F2">
              <w:rPr>
                <w:rFonts w:asciiTheme="minorHAnsi" w:hAnsiTheme="minorHAnsi" w:cstheme="minorHAnsi"/>
              </w:rPr>
              <w:t xml:space="preserve">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>that addresses participant needs, barriers, and goals</w:t>
            </w:r>
          </w:p>
          <w:p w14:paraId="6B1C6B25" w14:textId="3C476207" w:rsidR="00631C8A" w:rsidRDefault="00631C8A" w:rsidP="00C72DB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631C8A" w14:paraId="376A02F9" w14:textId="77777777" w:rsidTr="00B80F6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41C8800" w14:textId="77777777" w:rsidR="00631C8A" w:rsidRDefault="005B20D2" w:rsidP="00631C8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493133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1C8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31C8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59A3180" w14:textId="77777777" w:rsidR="00631C8A" w:rsidRDefault="005B20D2" w:rsidP="00631C8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1871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1C8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31C8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9887C7D" w14:textId="7C8E4615" w:rsidR="00631C8A" w:rsidRDefault="005B20D2" w:rsidP="00C72DB9">
            <w:pPr>
              <w:rPr>
                <w:rFonts w:asciiTheme="minorHAnsi" w:hAnsiTheme="minorHAnsi" w:cstheme="minorHAnsi"/>
              </w:rPr>
            </w:pPr>
            <w:hyperlink r:id="rId37" w:anchor="sectionSix" w:history="1">
              <w:r w:rsidR="00631C8A" w:rsidRPr="00443F6A">
                <w:rPr>
                  <w:rStyle w:val="Hyperlink"/>
                  <w:rFonts w:asciiTheme="minorHAnsi" w:hAnsiTheme="minorHAnsi" w:cstheme="minorHAnsi"/>
                </w:rPr>
                <w:t>Documentation</w:t>
              </w:r>
            </w:hyperlink>
            <w:r w:rsidR="00631C8A">
              <w:rPr>
                <w:rFonts w:asciiTheme="minorHAnsi" w:hAnsiTheme="minorHAnsi" w:cstheme="minorHAnsi"/>
              </w:rPr>
              <w:t xml:space="preserve"> in file supports service provision</w:t>
            </w:r>
          </w:p>
          <w:p w14:paraId="5F69AEC6" w14:textId="77777777" w:rsidR="00FC6CBF" w:rsidRDefault="00FC6CBF" w:rsidP="00FC6CB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C6CBF" w14:paraId="41C7A4F9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62DBD6" w14:textId="77777777" w:rsidR="00FC6CBF" w:rsidRDefault="005B20D2" w:rsidP="00FC6C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73987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C6C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C6C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F988EE4" w14:textId="77777777" w:rsidR="00FC6CBF" w:rsidRDefault="005B20D2" w:rsidP="00FC6C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19546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C6C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C6C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AAE74E7" w14:textId="77777777" w:rsidR="00FC6CBF" w:rsidRDefault="005B20D2" w:rsidP="00FC6C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964016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C6C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C6C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C6CB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310C33E" w14:textId="77777777" w:rsidR="00FC6CBF" w:rsidRPr="00230AEA" w:rsidRDefault="00FC6CBF" w:rsidP="00FC6CBF">
            <w:pPr>
              <w:rPr>
                <w:rFonts w:asciiTheme="minorHAnsi" w:hAnsiTheme="minorHAnsi" w:cstheme="minorHAnsi"/>
                <w:b/>
                <w:bCs/>
              </w:rPr>
            </w:pPr>
            <w:r w:rsidRPr="000E28F0">
              <w:rPr>
                <w:rFonts w:asciiTheme="minorHAnsi" w:hAnsiTheme="minorHAnsi" w:cstheme="minorHAnsi"/>
                <w:szCs w:val="22"/>
              </w:rPr>
              <w:t xml:space="preserve">Short-term pre-vocational services </w:t>
            </w:r>
            <w:r w:rsidRPr="0035505D">
              <w:rPr>
                <w:rFonts w:asciiTheme="minorHAnsi" w:hAnsiTheme="minorHAnsi" w:cstheme="minorHAnsi"/>
                <w:szCs w:val="22"/>
              </w:rPr>
              <w:t>t</w:t>
            </w:r>
            <w:r>
              <w:rPr>
                <w:rFonts w:asciiTheme="minorHAnsi" w:hAnsiTheme="minorHAnsi" w:cstheme="minorHAnsi"/>
                <w:szCs w:val="22"/>
              </w:rPr>
              <w:t>ha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prepare</w:t>
            </w:r>
            <w:r>
              <w:rPr>
                <w:rFonts w:asciiTheme="minorHAnsi" w:hAnsiTheme="minorHAnsi" w:cstheme="minorHAnsi"/>
                <w:szCs w:val="22"/>
              </w:rPr>
              <w:t>s the participan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for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35505D">
              <w:rPr>
                <w:rFonts w:asciiTheme="minorHAnsi" w:hAnsiTheme="minorHAnsi" w:cstheme="minorHAnsi"/>
                <w:szCs w:val="22"/>
              </w:rPr>
              <w:t>employment</w:t>
            </w:r>
            <w:r>
              <w:rPr>
                <w:rFonts w:asciiTheme="minorHAnsi" w:hAnsiTheme="minorHAnsi" w:cstheme="minorHAnsi"/>
                <w:szCs w:val="22"/>
              </w:rPr>
              <w:t xml:space="preserve">/training </w:t>
            </w:r>
            <w:r w:rsidRPr="000E28F0">
              <w:rPr>
                <w:rFonts w:asciiTheme="minorHAnsi" w:hAnsiTheme="minorHAnsi" w:cstheme="minorHAnsi"/>
                <w:szCs w:val="22"/>
              </w:rPr>
              <w:t xml:space="preserve">were </w:t>
            </w:r>
            <w:r>
              <w:rPr>
                <w:rFonts w:asciiTheme="minorHAnsi" w:hAnsiTheme="minorHAnsi" w:cstheme="minorHAnsi"/>
                <w:szCs w:val="22"/>
              </w:rPr>
              <w:t>made available</w:t>
            </w:r>
          </w:p>
          <w:p w14:paraId="5BE8E7DC" w14:textId="110FB2A7" w:rsidR="00FC6CBF" w:rsidRPr="00230AEA" w:rsidRDefault="00FC6CBF" w:rsidP="00FC6CBF">
            <w:pPr>
              <w:rPr>
                <w:rFonts w:asciiTheme="minorHAnsi" w:hAnsiTheme="minorHAnsi" w:cstheme="minorHAnsi"/>
                <w:szCs w:val="22"/>
              </w:rPr>
            </w:pPr>
          </w:p>
          <w:p w14:paraId="5AB3A93E" w14:textId="77777777" w:rsidR="004962FF" w:rsidRDefault="004962FF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6E2D4F7B" w14:textId="5B5C51DC" w:rsidR="00272827" w:rsidRDefault="00272827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auto"/>
          </w:tcPr>
          <w:p w14:paraId="5B4F1D9D" w14:textId="77777777" w:rsidR="00884BBE" w:rsidRPr="00FB0D5B" w:rsidRDefault="00884BBE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C15D8" w14:paraId="0F3FE1D8" w14:textId="77777777" w:rsidTr="003C15D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03A3FAEC" w14:textId="5377EA93" w:rsidR="003C15D8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OCCUPATIONAL SKILLS TRAINING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4DDE250" w14:textId="487B4CAD" w:rsidR="003C15D8" w:rsidRPr="00FB0D5B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C15D8" w14:paraId="7C2F16AA" w14:textId="77777777" w:rsidTr="00884BBE">
        <w:trPr>
          <w:trHeight w:val="70"/>
        </w:trPr>
        <w:tc>
          <w:tcPr>
            <w:tcW w:w="10800" w:type="dxa"/>
            <w:shd w:val="clear" w:color="auto" w:fill="auto"/>
          </w:tcPr>
          <w:p w14:paraId="406679CB" w14:textId="77777777" w:rsidR="003C15D8" w:rsidRDefault="003C15D8" w:rsidP="00EE6792">
            <w:pPr>
              <w:tabs>
                <w:tab w:val="left" w:pos="6885"/>
              </w:tabs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506" w:type="dxa"/>
              <w:tblLayout w:type="fixed"/>
              <w:tblLook w:val="04A0" w:firstRow="1" w:lastRow="0" w:firstColumn="1" w:lastColumn="0" w:noHBand="0" w:noVBand="1"/>
            </w:tblPr>
            <w:tblGrid>
              <w:gridCol w:w="2852"/>
              <w:gridCol w:w="3281"/>
              <w:gridCol w:w="2460"/>
              <w:gridCol w:w="1913"/>
            </w:tblGrid>
            <w:tr w:rsidR="00E85CE5" w14:paraId="70D40C67" w14:textId="0D17FBDA" w:rsidTr="00E85CE5">
              <w:trPr>
                <w:trHeight w:val="1093"/>
              </w:trPr>
              <w:tc>
                <w:tcPr>
                  <w:tcW w:w="2852" w:type="dxa"/>
                  <w:shd w:val="clear" w:color="auto" w:fill="F2F2F2" w:themeFill="background1" w:themeFillShade="F2"/>
                  <w:vAlign w:val="center"/>
                </w:tcPr>
                <w:p w14:paraId="65CF658D" w14:textId="72EFE1B9" w:rsidR="00E85CE5" w:rsidRDefault="00E85CE5" w:rsidP="009332D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Name</w:t>
                  </w:r>
                </w:p>
              </w:tc>
              <w:tc>
                <w:tcPr>
                  <w:tcW w:w="3281" w:type="dxa"/>
                  <w:shd w:val="clear" w:color="auto" w:fill="F2F2F2" w:themeFill="background1" w:themeFillShade="F2"/>
                  <w:vAlign w:val="center"/>
                </w:tcPr>
                <w:p w14:paraId="2A5EB24A" w14:textId="1088112C" w:rsidR="00E85CE5" w:rsidRDefault="00E85CE5" w:rsidP="009332D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Provider</w:t>
                  </w:r>
                </w:p>
              </w:tc>
              <w:tc>
                <w:tcPr>
                  <w:tcW w:w="2460" w:type="dxa"/>
                  <w:shd w:val="clear" w:color="auto" w:fill="F2F2F2" w:themeFill="background1" w:themeFillShade="F2"/>
                  <w:vAlign w:val="center"/>
                </w:tcPr>
                <w:p w14:paraId="6FB20D79" w14:textId="0E47CE4F" w:rsidR="00E85CE5" w:rsidRDefault="00E85CE5" w:rsidP="009332D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4A0F06">
                    <w:rPr>
                      <w:rFonts w:asciiTheme="minorHAnsi" w:hAnsiTheme="minorHAnsi" w:cstheme="minorHAnsi"/>
                      <w:b/>
                      <w:bCs/>
                    </w:rPr>
                    <w:t>Recognized Postsecondary Credential</w:t>
                  </w:r>
                </w:p>
              </w:tc>
              <w:tc>
                <w:tcPr>
                  <w:tcW w:w="1913" w:type="dxa"/>
                  <w:shd w:val="clear" w:color="auto" w:fill="F2F2F2" w:themeFill="background1" w:themeFillShade="F2"/>
                  <w:vAlign w:val="center"/>
                </w:tcPr>
                <w:p w14:paraId="6C258700" w14:textId="5752FDDE" w:rsidR="00E85CE5" w:rsidRPr="004A0F06" w:rsidRDefault="00E85CE5" w:rsidP="009332D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S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 xml:space="preserve">ufficient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D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>uration</w:t>
                  </w:r>
                  <w:r>
                    <w:t xml:space="preserve"> 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 xml:space="preserve">to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I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 xml:space="preserve">mpart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Necessary S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>kills</w:t>
                  </w:r>
                </w:p>
              </w:tc>
            </w:tr>
            <w:tr w:rsidR="00E85CE5" w14:paraId="042A59FC" w14:textId="76B8FCAA" w:rsidTr="00E85CE5">
              <w:trPr>
                <w:trHeight w:val="292"/>
              </w:trPr>
              <w:tc>
                <w:tcPr>
                  <w:tcW w:w="2852" w:type="dxa"/>
                  <w:vAlign w:val="center"/>
                </w:tcPr>
                <w:p w14:paraId="4E1AF0D2" w14:textId="76E8CBF7" w:rsidR="00E85CE5" w:rsidRPr="008309BD" w:rsidRDefault="00E85CE5" w:rsidP="00DF0CA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281" w:type="dxa"/>
                  <w:vAlign w:val="center"/>
                </w:tcPr>
                <w:p w14:paraId="7ACE8D6E" w14:textId="77777777" w:rsidR="00E85CE5" w:rsidRPr="00487567" w:rsidRDefault="00E85CE5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2460" w:type="dxa"/>
                  <w:vAlign w:val="center"/>
                </w:tcPr>
                <w:p w14:paraId="6A35EF48" w14:textId="75B86B8D" w:rsidR="00E85CE5" w:rsidRPr="00487567" w:rsidRDefault="005B20D2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540278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3475C9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913" w:type="dxa"/>
                  <w:vAlign w:val="center"/>
                </w:tcPr>
                <w:p w14:paraId="31C1F4BA" w14:textId="236D767F" w:rsidR="00E85CE5" w:rsidRPr="003475C9" w:rsidRDefault="005B20D2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498753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EB35E0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14:paraId="60836034" w14:textId="78D65DDB" w:rsidTr="00E85CE5">
              <w:trPr>
                <w:trHeight w:val="307"/>
              </w:trPr>
              <w:tc>
                <w:tcPr>
                  <w:tcW w:w="2852" w:type="dxa"/>
                  <w:vAlign w:val="center"/>
                </w:tcPr>
                <w:p w14:paraId="109B408E" w14:textId="5121637B" w:rsidR="00E85CE5" w:rsidRPr="008309BD" w:rsidRDefault="00E85CE5" w:rsidP="00DF0CA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281" w:type="dxa"/>
                  <w:vAlign w:val="center"/>
                </w:tcPr>
                <w:p w14:paraId="70F5AF55" w14:textId="77777777" w:rsidR="00E85CE5" w:rsidRPr="00487567" w:rsidRDefault="00E85CE5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2460" w:type="dxa"/>
                  <w:vAlign w:val="center"/>
                </w:tcPr>
                <w:p w14:paraId="00251401" w14:textId="1E140E60" w:rsidR="00E85CE5" w:rsidRPr="00487567" w:rsidRDefault="005B20D2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14315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3475C9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913" w:type="dxa"/>
                  <w:vAlign w:val="center"/>
                </w:tcPr>
                <w:p w14:paraId="52DB960A" w14:textId="12C52A76" w:rsidR="00E85CE5" w:rsidRPr="003475C9" w:rsidRDefault="005B20D2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62156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EB35E0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14:paraId="19049984" w14:textId="4D17E4A9" w:rsidTr="00E85CE5">
              <w:trPr>
                <w:trHeight w:val="292"/>
              </w:trPr>
              <w:tc>
                <w:tcPr>
                  <w:tcW w:w="2852" w:type="dxa"/>
                  <w:vAlign w:val="center"/>
                </w:tcPr>
                <w:p w14:paraId="2A24FC94" w14:textId="160FB2B1" w:rsidR="00E85CE5" w:rsidRPr="008309BD" w:rsidRDefault="00E85CE5" w:rsidP="00DF0CA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281" w:type="dxa"/>
                  <w:vAlign w:val="center"/>
                </w:tcPr>
                <w:p w14:paraId="67100423" w14:textId="77777777" w:rsidR="00E85CE5" w:rsidRPr="00487567" w:rsidRDefault="00E85CE5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2460" w:type="dxa"/>
                  <w:vAlign w:val="center"/>
                </w:tcPr>
                <w:p w14:paraId="4116A575" w14:textId="47E3C82D" w:rsidR="00E85CE5" w:rsidRPr="00487567" w:rsidRDefault="005B20D2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28835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3475C9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913" w:type="dxa"/>
                  <w:vAlign w:val="center"/>
                </w:tcPr>
                <w:p w14:paraId="28ABF7DF" w14:textId="38ECCA6A" w:rsidR="00E85CE5" w:rsidRPr="003475C9" w:rsidRDefault="005B20D2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6434612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EB35E0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14:paraId="1E4DE555" w14:textId="6850DCA2" w:rsidTr="00E85CE5">
              <w:trPr>
                <w:trHeight w:val="292"/>
              </w:trPr>
              <w:tc>
                <w:tcPr>
                  <w:tcW w:w="2852" w:type="dxa"/>
                  <w:vAlign w:val="center"/>
                </w:tcPr>
                <w:p w14:paraId="60250515" w14:textId="12858F82" w:rsidR="00E85CE5" w:rsidRPr="008309BD" w:rsidRDefault="00E85CE5" w:rsidP="00DF0CA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281" w:type="dxa"/>
                  <w:vAlign w:val="center"/>
                </w:tcPr>
                <w:p w14:paraId="603856CB" w14:textId="77777777" w:rsidR="00E85CE5" w:rsidRPr="00487567" w:rsidRDefault="00E85CE5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2460" w:type="dxa"/>
                  <w:vAlign w:val="center"/>
                </w:tcPr>
                <w:p w14:paraId="66FFF4DA" w14:textId="4178BB0E" w:rsidR="00E85CE5" w:rsidRPr="00487567" w:rsidRDefault="005B20D2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856282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3475C9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913" w:type="dxa"/>
                  <w:vAlign w:val="center"/>
                </w:tcPr>
                <w:p w14:paraId="012D1CA8" w14:textId="169096F9" w:rsidR="00E85CE5" w:rsidRPr="003475C9" w:rsidRDefault="005B20D2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5665001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EB35E0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585DF1F2" w14:textId="021057DD" w:rsidR="00FD7E03" w:rsidRDefault="00FD7E03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A310A" w14:paraId="274FCA47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9B4BDE4" w14:textId="77777777" w:rsidR="00FA310A" w:rsidRDefault="005B20D2" w:rsidP="00FA310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023886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310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A310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5E5ADF8" w14:textId="77777777" w:rsidR="00FA310A" w:rsidRDefault="005B20D2" w:rsidP="00FA310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82821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310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A310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8075FCC" w14:textId="63C0D4F7" w:rsidR="00FA310A" w:rsidRPr="00FA310A" w:rsidRDefault="00FA310A" w:rsidP="00FD7E03">
            <w:pPr>
              <w:rPr>
                <w:rFonts w:asciiTheme="minorHAnsi" w:hAnsiTheme="minorHAnsi" w:cstheme="minorHAnsi"/>
              </w:rPr>
            </w:pPr>
            <w:r w:rsidRPr="00FA310A">
              <w:rPr>
                <w:rFonts w:asciiTheme="minorHAnsi" w:hAnsiTheme="minorHAnsi" w:cstheme="minorHAnsi"/>
              </w:rPr>
              <w:t xml:space="preserve">Training program is outcome-oriented and focused on an occupational goal specified in the </w:t>
            </w:r>
            <w:r w:rsidR="008C40A8">
              <w:rPr>
                <w:rFonts w:asciiTheme="minorHAnsi" w:hAnsiTheme="minorHAnsi" w:cstheme="minorHAnsi"/>
              </w:rPr>
              <w:t>ISS</w:t>
            </w:r>
          </w:p>
          <w:p w14:paraId="4DDC70E6" w14:textId="5A44D3B6" w:rsidR="00FA310A" w:rsidRDefault="00FA310A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8839DD" w14:paraId="731C1192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734A307" w14:textId="77777777" w:rsidR="008839DD" w:rsidRDefault="005B20D2" w:rsidP="008839D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772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839D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839D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95F2BB2" w14:textId="77777777" w:rsidR="008839DD" w:rsidRDefault="005B20D2" w:rsidP="008839D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9463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839D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839D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D7ACE00" w14:textId="3E34E23A" w:rsidR="008839DD" w:rsidRPr="008839DD" w:rsidRDefault="008839DD" w:rsidP="00FD7E03">
            <w:pPr>
              <w:rPr>
                <w:rFonts w:asciiTheme="minorHAnsi" w:hAnsiTheme="minorHAnsi" w:cstheme="minorHAnsi"/>
              </w:rPr>
            </w:pPr>
            <w:r w:rsidRPr="008839DD">
              <w:rPr>
                <w:rFonts w:asciiTheme="minorHAnsi" w:hAnsiTheme="minorHAnsi" w:cstheme="minorHAnsi"/>
              </w:rPr>
              <w:t>Training leads to an industry and occupation that puts the participant on a pathway to high quality jobs</w:t>
            </w:r>
          </w:p>
          <w:p w14:paraId="69B3353E" w14:textId="77777777" w:rsidR="008839DD" w:rsidRDefault="008839DD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D7E03" w14:paraId="375EE838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717A775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16167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180057A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085498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EFF9073" w14:textId="77777777" w:rsidR="00FD7E03" w:rsidRDefault="00FD7E03" w:rsidP="00FD7E03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>Training program aligns with the participant's interests, skills, and qualifications</w:t>
            </w:r>
          </w:p>
          <w:p w14:paraId="3D555907" w14:textId="77777777" w:rsidR="00FD7E03" w:rsidRDefault="00FD7E03" w:rsidP="00FD7E03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D7E03" w14:paraId="3F61059F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4545CD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0217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2937E4D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8043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82180B4" w14:textId="77777777" w:rsidR="00FD7E03" w:rsidRPr="00582403" w:rsidRDefault="00FD7E03" w:rsidP="00FD7E0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5DAB">
              <w:rPr>
                <w:rFonts w:asciiTheme="minorHAnsi" w:hAnsiTheme="minorHAnsi" w:cstheme="minorHAnsi"/>
                <w:szCs w:val="22"/>
              </w:rPr>
              <w:t>Training services were provided in a manner that maximizes informed customer choice and allows the participant to enter a training program that best meets their needs</w:t>
            </w:r>
          </w:p>
          <w:p w14:paraId="08532800" w14:textId="77777777" w:rsidR="00FD7E03" w:rsidRDefault="00FD7E03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D7E03" w14:paraId="07742EC3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9323AB9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30475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703CA4A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0427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3292F5" w14:textId="77777777" w:rsidR="00FD7E03" w:rsidRDefault="00FD7E03" w:rsidP="00FD7E03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>Participant has the resources necessary to complete the training program and supportive services were identified to assist with training completion</w:t>
            </w:r>
          </w:p>
          <w:p w14:paraId="1C1DD27F" w14:textId="77777777" w:rsidR="00FD7E03" w:rsidRDefault="00FD7E03" w:rsidP="00FD7E0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D7E03" w14:paraId="326FF0C5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2103D1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5279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09C2CCF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211619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747AE1" w14:textId="3C492681" w:rsidR="00FD7E03" w:rsidRDefault="00FD7E03" w:rsidP="00FD7E03">
            <w:pPr>
              <w:rPr>
                <w:rFonts w:asciiTheme="minorHAnsi" w:hAnsiTheme="minorHAnsi" w:cstheme="minorHAnsi"/>
                <w:szCs w:val="22"/>
              </w:rPr>
            </w:pPr>
            <w:r w:rsidRPr="00177792">
              <w:rPr>
                <w:rFonts w:asciiTheme="minorHAnsi" w:hAnsiTheme="minorHAnsi" w:cstheme="minorHAnsi"/>
              </w:rPr>
              <w:t xml:space="preserve">The </w:t>
            </w:r>
            <w:r w:rsidRPr="003515EA">
              <w:rPr>
                <w:rFonts w:asciiTheme="minorHAnsi" w:hAnsiTheme="minorHAnsi" w:cstheme="minorHAnsi"/>
                <w:szCs w:val="22"/>
              </w:rPr>
              <w:t>participant's training progress is monitored by the career planner and early intervention was provided as necessary</w:t>
            </w:r>
            <w:r>
              <w:rPr>
                <w:rFonts w:asciiTheme="minorHAnsi" w:hAnsiTheme="minorHAnsi" w:cstheme="minorHAnsi"/>
                <w:szCs w:val="22"/>
              </w:rPr>
              <w:t xml:space="preserve"> in order to ensure the participant's success in the training program</w:t>
            </w:r>
          </w:p>
          <w:p w14:paraId="5D570A30" w14:textId="6F2EBFC8" w:rsidR="00421817" w:rsidRDefault="00421817" w:rsidP="00FD7E0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21817" w14:paraId="46ABCB17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90131FA" w14:textId="77777777" w:rsidR="00421817" w:rsidRDefault="005B20D2" w:rsidP="0042181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2833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2181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2181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DE71F63" w14:textId="77777777" w:rsidR="00421817" w:rsidRDefault="005B20D2" w:rsidP="0042181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691415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2181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2181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F804E85" w14:textId="5004B20D" w:rsidR="00421817" w:rsidRDefault="005B20D2" w:rsidP="00FD7E03">
            <w:pPr>
              <w:rPr>
                <w:rFonts w:asciiTheme="minorHAnsi" w:hAnsiTheme="minorHAnsi" w:cstheme="minorHAnsi"/>
              </w:rPr>
            </w:pPr>
            <w:hyperlink r:id="rId38" w:anchor="sectionSix" w:history="1">
              <w:r w:rsidR="00421817" w:rsidRPr="001A4FFA">
                <w:rPr>
                  <w:rStyle w:val="Hyperlink"/>
                  <w:rFonts w:asciiTheme="minorHAnsi" w:hAnsiTheme="minorHAnsi" w:cstheme="minorHAnsi"/>
                </w:rPr>
                <w:t>Documentation</w:t>
              </w:r>
            </w:hyperlink>
            <w:r w:rsidR="00421817">
              <w:rPr>
                <w:rFonts w:asciiTheme="minorHAnsi" w:hAnsiTheme="minorHAnsi" w:cstheme="minorHAnsi"/>
              </w:rPr>
              <w:t xml:space="preserve"> in file supports service provision and funding</w:t>
            </w:r>
          </w:p>
          <w:p w14:paraId="76972069" w14:textId="1EC35322" w:rsidR="00735C3B" w:rsidRDefault="00735C3B" w:rsidP="00FD7E03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35C3B" w14:paraId="4A218744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B3409F1" w14:textId="77777777" w:rsidR="00735C3B" w:rsidRDefault="005B20D2" w:rsidP="00735C3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74821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5C3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35C3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66E222B" w14:textId="77777777" w:rsidR="00735C3B" w:rsidRDefault="005B20D2" w:rsidP="00735C3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89913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5C3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35C3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65903E9" w14:textId="290ACB9E" w:rsidR="00735C3B" w:rsidRDefault="005B20D2" w:rsidP="00FD7E03">
            <w:pPr>
              <w:rPr>
                <w:rFonts w:asciiTheme="minorHAnsi" w:hAnsiTheme="minorHAnsi" w:cstheme="minorHAnsi"/>
              </w:rPr>
            </w:pPr>
            <w:hyperlink r:id="rId39" w:anchor="sectionFour" w:history="1">
              <w:r w:rsidR="00735C3B" w:rsidRPr="00C10355">
                <w:rPr>
                  <w:rStyle w:val="Hyperlink"/>
                  <w:rFonts w:asciiTheme="minorHAnsi" w:hAnsiTheme="minorHAnsi" w:cstheme="minorHAnsi"/>
                </w:rPr>
                <w:t>Incentives</w:t>
              </w:r>
            </w:hyperlink>
            <w:r w:rsidR="00735C3B">
              <w:rPr>
                <w:rFonts w:asciiTheme="minorHAnsi" w:hAnsiTheme="minorHAnsi" w:cstheme="minorHAnsi"/>
              </w:rPr>
              <w:t xml:space="preserve"> were identified and provided accordingly to assist with participation in training service</w:t>
            </w:r>
          </w:p>
          <w:p w14:paraId="317736BD" w14:textId="77777777" w:rsidR="00272827" w:rsidRDefault="00272827" w:rsidP="00FD7E03">
            <w:pPr>
              <w:rPr>
                <w:rFonts w:asciiTheme="minorHAnsi" w:hAnsiTheme="minorHAnsi" w:cstheme="minorHAnsi"/>
              </w:rPr>
            </w:pPr>
          </w:p>
          <w:p w14:paraId="0E9ABDE4" w14:textId="77777777" w:rsidR="00FD7E03" w:rsidRDefault="00FD7E03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D7E03" w14:paraId="74D17BEB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173977D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644628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A877113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259883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2909B780" w14:textId="77777777" w:rsidR="00FD7E03" w:rsidRDefault="005B20D2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52033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D7E03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7F273162" w14:textId="3BC2014E" w:rsidR="00A641A8" w:rsidRPr="00E85CE5" w:rsidRDefault="00FD7E03" w:rsidP="00A641A8">
            <w:r w:rsidRPr="00BB5DAB">
              <w:rPr>
                <w:rFonts w:asciiTheme="minorHAnsi" w:hAnsiTheme="minorHAnsi" w:cstheme="minorHAnsi"/>
                <w:szCs w:val="22"/>
              </w:rPr>
              <w:t xml:space="preserve">If an ITA was used to fund the training service, the training program is included on </w:t>
            </w:r>
            <w:hyperlink r:id="rId40" w:history="1">
              <w:r w:rsidRPr="00A95341">
                <w:rPr>
                  <w:rStyle w:val="Hyperlink"/>
                  <w:rFonts w:asciiTheme="minorHAnsi" w:hAnsiTheme="minorHAnsi" w:cstheme="minorHAnsi"/>
                  <w:szCs w:val="22"/>
                </w:rPr>
                <w:t>Wisconsin's ETPL</w:t>
              </w:r>
            </w:hyperlink>
          </w:p>
          <w:p w14:paraId="621B6F5B" w14:textId="5EBE79B5" w:rsidR="00D01670" w:rsidRDefault="00D01670" w:rsidP="00EE6792">
            <w:pPr>
              <w:tabs>
                <w:tab w:val="left" w:pos="6885"/>
              </w:tabs>
              <w:rPr>
                <w:rFonts w:asciiTheme="minorHAnsi" w:hAnsiTheme="minorHAnsi" w:cstheme="minorHAnsi"/>
                <w:b/>
                <w:bCs/>
              </w:rPr>
            </w:pPr>
            <w:r w:rsidRPr="00D01670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x</w:t>
            </w:r>
          </w:p>
        </w:tc>
        <w:tc>
          <w:tcPr>
            <w:tcW w:w="3600" w:type="dxa"/>
            <w:shd w:val="clear" w:color="auto" w:fill="auto"/>
          </w:tcPr>
          <w:p w14:paraId="518BD31E" w14:textId="77777777" w:rsidR="003C15D8" w:rsidRPr="00FB0D5B" w:rsidRDefault="003C15D8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C15D8" w14:paraId="325F7C59" w14:textId="77777777" w:rsidTr="003C15D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0E2C057" w14:textId="05EBF08D" w:rsidR="003C15D8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WORK </w:t>
            </w:r>
            <w:r w:rsidR="00D14AE0">
              <w:rPr>
                <w:rFonts w:asciiTheme="minorHAnsi" w:hAnsiTheme="minorHAnsi" w:cstheme="minorHAnsi"/>
                <w:b/>
                <w:bCs/>
              </w:rPr>
              <w:t>EXPERIENC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5F991E9" w14:textId="3D395A4C" w:rsidR="003C15D8" w:rsidRPr="00FB0D5B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C15D8" w14:paraId="3742FA3C" w14:textId="77777777" w:rsidTr="00884BBE">
        <w:trPr>
          <w:trHeight w:val="70"/>
        </w:trPr>
        <w:tc>
          <w:tcPr>
            <w:tcW w:w="10800" w:type="dxa"/>
            <w:shd w:val="clear" w:color="auto" w:fill="auto"/>
          </w:tcPr>
          <w:p w14:paraId="454BF63C" w14:textId="78B10EA4" w:rsidR="00EE6792" w:rsidRDefault="00EE6792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302" w:type="dxa"/>
              <w:tblLayout w:type="fixed"/>
              <w:tblLook w:val="04A0" w:firstRow="1" w:lastRow="0" w:firstColumn="1" w:lastColumn="0" w:noHBand="0" w:noVBand="1"/>
            </w:tblPr>
            <w:tblGrid>
              <w:gridCol w:w="5151"/>
              <w:gridCol w:w="5151"/>
            </w:tblGrid>
            <w:tr w:rsidR="00E85CE5" w14:paraId="2F97492A" w14:textId="5E6D6F51" w:rsidTr="00E85CE5">
              <w:trPr>
                <w:trHeight w:val="735"/>
              </w:trPr>
              <w:tc>
                <w:tcPr>
                  <w:tcW w:w="5151" w:type="dxa"/>
                  <w:shd w:val="clear" w:color="auto" w:fill="F2F2F2" w:themeFill="background1" w:themeFillShade="F2"/>
                  <w:vAlign w:val="center"/>
                </w:tcPr>
                <w:p w14:paraId="18792D5D" w14:textId="040F6290" w:rsidR="00E85CE5" w:rsidRDefault="00E85CE5" w:rsidP="0046726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04B68">
                    <w:rPr>
                      <w:rFonts w:asciiTheme="minorHAnsi" w:hAnsiTheme="minorHAnsi" w:cstheme="minorHAnsi"/>
                      <w:b/>
                      <w:bCs/>
                    </w:rPr>
                    <w:t>Work Site</w:t>
                  </w:r>
                </w:p>
              </w:tc>
              <w:tc>
                <w:tcPr>
                  <w:tcW w:w="5151" w:type="dxa"/>
                  <w:shd w:val="clear" w:color="auto" w:fill="F2F2F2" w:themeFill="background1" w:themeFillShade="F2"/>
                  <w:vAlign w:val="center"/>
                </w:tcPr>
                <w:p w14:paraId="27546E8A" w14:textId="61B03EC8" w:rsidR="00E85CE5" w:rsidRDefault="00E85CE5" w:rsidP="0046726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04B68">
                    <w:rPr>
                      <w:rFonts w:asciiTheme="minorHAnsi" w:hAnsiTheme="minorHAnsi" w:cstheme="minorHAnsi"/>
                      <w:b/>
                      <w:bCs/>
                    </w:rPr>
                    <w:t>Job Title</w:t>
                  </w:r>
                </w:p>
              </w:tc>
            </w:tr>
            <w:tr w:rsidR="00E85CE5" w14:paraId="00755875" w14:textId="6D215E20" w:rsidTr="00E85CE5">
              <w:trPr>
                <w:trHeight w:val="196"/>
              </w:trPr>
              <w:tc>
                <w:tcPr>
                  <w:tcW w:w="5151" w:type="dxa"/>
                  <w:vAlign w:val="center"/>
                </w:tcPr>
                <w:p w14:paraId="29F71522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51" w:type="dxa"/>
                  <w:vAlign w:val="center"/>
                </w:tcPr>
                <w:p w14:paraId="3424E218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85CE5" w14:paraId="34C3E562" w14:textId="06027EED" w:rsidTr="00E85CE5">
              <w:trPr>
                <w:trHeight w:val="206"/>
              </w:trPr>
              <w:tc>
                <w:tcPr>
                  <w:tcW w:w="5151" w:type="dxa"/>
                  <w:vAlign w:val="center"/>
                </w:tcPr>
                <w:p w14:paraId="1F063E84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51" w:type="dxa"/>
                  <w:vAlign w:val="center"/>
                </w:tcPr>
                <w:p w14:paraId="28CBF329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85CE5" w14:paraId="2C9007A8" w14:textId="333C340D" w:rsidTr="00E85CE5">
              <w:trPr>
                <w:trHeight w:val="196"/>
              </w:trPr>
              <w:tc>
                <w:tcPr>
                  <w:tcW w:w="5151" w:type="dxa"/>
                  <w:vAlign w:val="center"/>
                </w:tcPr>
                <w:p w14:paraId="032BDB60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51" w:type="dxa"/>
                  <w:vAlign w:val="center"/>
                </w:tcPr>
                <w:p w14:paraId="27A5AD7E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3B8BA283" w14:textId="7C510FF2" w:rsidR="004038C1" w:rsidRDefault="004038C1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96850" w14:paraId="38710E23" w14:textId="77777777" w:rsidTr="002A3F5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07E89A7" w14:textId="77777777" w:rsidR="00496850" w:rsidRDefault="005B20D2" w:rsidP="0049685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40761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9685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9685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173898F" w14:textId="77777777" w:rsidR="00496850" w:rsidRDefault="005B20D2" w:rsidP="0049685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988905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9685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9685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AB22B82" w14:textId="5E2DFBD5" w:rsidR="00496850" w:rsidRPr="00EF790D" w:rsidRDefault="00496850" w:rsidP="004962FF">
            <w:pPr>
              <w:rPr>
                <w:rFonts w:asciiTheme="minorHAnsi" w:hAnsiTheme="minorHAnsi" w:cstheme="minorHAnsi"/>
              </w:rPr>
            </w:pPr>
            <w:r w:rsidRPr="00496850">
              <w:rPr>
                <w:rFonts w:asciiTheme="minorHAnsi" w:hAnsiTheme="minorHAnsi" w:cstheme="minorHAnsi"/>
              </w:rPr>
              <w:t xml:space="preserve">A comprehensive </w:t>
            </w:r>
            <w:hyperlink r:id="rId41" w:history="1">
              <w:r w:rsidRPr="00C10355">
                <w:rPr>
                  <w:rStyle w:val="Hyperlink"/>
                  <w:rFonts w:asciiTheme="minorHAnsi" w:hAnsiTheme="minorHAnsi" w:cstheme="minorHAnsi"/>
                </w:rPr>
                <w:t>worksite agreement</w:t>
              </w:r>
            </w:hyperlink>
            <w:r w:rsidRPr="00496850">
              <w:rPr>
                <w:rFonts w:asciiTheme="minorHAnsi" w:hAnsiTheme="minorHAnsi" w:cstheme="minorHAnsi"/>
              </w:rPr>
              <w:t xml:space="preserve"> was developed</w:t>
            </w:r>
            <w:r>
              <w:rPr>
                <w:rFonts w:asciiTheme="minorHAnsi" w:hAnsiTheme="minorHAnsi" w:cstheme="minorHAnsi"/>
              </w:rPr>
              <w:t xml:space="preserve"> outlining the </w:t>
            </w:r>
            <w:r w:rsidRPr="00496850">
              <w:rPr>
                <w:rFonts w:asciiTheme="minorHAnsi" w:hAnsiTheme="minorHAnsi" w:cstheme="minorHAnsi"/>
              </w:rPr>
              <w:t>training plan</w:t>
            </w:r>
            <w:r w:rsidR="002B210D">
              <w:rPr>
                <w:rFonts w:asciiTheme="minorHAnsi" w:hAnsiTheme="minorHAnsi" w:cstheme="minorHAnsi"/>
              </w:rPr>
              <w:t>/</w:t>
            </w:r>
            <w:r w:rsidRPr="00496850">
              <w:rPr>
                <w:rFonts w:asciiTheme="minorHAnsi" w:hAnsiTheme="minorHAnsi" w:cstheme="minorHAnsi"/>
              </w:rPr>
              <w:t>job description</w:t>
            </w:r>
            <w:r>
              <w:rPr>
                <w:rFonts w:asciiTheme="minorHAnsi" w:hAnsiTheme="minorHAnsi" w:cstheme="minorHAnsi"/>
              </w:rPr>
              <w:t xml:space="preserve"> and signed </w:t>
            </w:r>
            <w:r w:rsidRPr="00496850">
              <w:rPr>
                <w:rFonts w:asciiTheme="minorHAnsi" w:hAnsiTheme="minorHAnsi" w:cstheme="minorHAnsi"/>
              </w:rPr>
              <w:t xml:space="preserve">prior to </w:t>
            </w:r>
            <w:r>
              <w:rPr>
                <w:rFonts w:asciiTheme="minorHAnsi" w:hAnsiTheme="minorHAnsi" w:cstheme="minorHAnsi"/>
              </w:rPr>
              <w:t xml:space="preserve">work experience </w:t>
            </w:r>
            <w:r w:rsidRPr="00496850">
              <w:rPr>
                <w:rFonts w:asciiTheme="minorHAnsi" w:hAnsiTheme="minorHAnsi" w:cstheme="minorHAnsi"/>
              </w:rPr>
              <w:t>start date</w:t>
            </w:r>
          </w:p>
          <w:p w14:paraId="7372DA85" w14:textId="77777777" w:rsidR="00644820" w:rsidRDefault="00644820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E5E3C" w14:paraId="701110D6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89E8397" w14:textId="77777777" w:rsidR="00BE5E3C" w:rsidRDefault="005B20D2" w:rsidP="00BE5E3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71074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5E3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5E3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42AFBF7" w14:textId="77777777" w:rsidR="00BE5E3C" w:rsidRDefault="005B20D2" w:rsidP="00BE5E3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69023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5E3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5E3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3EE1ED6" w14:textId="2522F3FF" w:rsidR="00E32F6F" w:rsidRDefault="00BE5E3C" w:rsidP="00BE5E3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ork experience</w:t>
            </w:r>
            <w:r w:rsidRPr="008839DD">
              <w:rPr>
                <w:rFonts w:asciiTheme="minorHAnsi" w:hAnsiTheme="minorHAnsi" w:cstheme="minorHAnsi"/>
              </w:rPr>
              <w:t xml:space="preserve"> leads to an industry and occupation that puts the participant on a pathway to high quality jobs</w:t>
            </w:r>
          </w:p>
          <w:p w14:paraId="7E652340" w14:textId="09063CC6" w:rsidR="004038C1" w:rsidRDefault="004038C1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038C1" w14:paraId="442DFFBE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845170D" w14:textId="77777777" w:rsidR="004038C1" w:rsidRDefault="005B20D2" w:rsidP="004038C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526217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038C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038C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D91F9EE" w14:textId="77777777" w:rsidR="004038C1" w:rsidRDefault="005B20D2" w:rsidP="004038C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887387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038C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038C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3B90586" w14:textId="4E07541C" w:rsidR="004038C1" w:rsidRDefault="004038C1" w:rsidP="004038C1">
            <w:pPr>
              <w:ind w:left="1785"/>
              <w:rPr>
                <w:rFonts w:asciiTheme="minorHAnsi" w:hAnsiTheme="minorHAnsi" w:cstheme="minorHAnsi"/>
                <w:szCs w:val="22"/>
              </w:rPr>
            </w:pPr>
            <w:r w:rsidRPr="00177792">
              <w:rPr>
                <w:rFonts w:asciiTheme="minorHAnsi" w:hAnsiTheme="minorHAnsi" w:cstheme="minorHAnsi"/>
              </w:rPr>
              <w:t xml:space="preserve">The </w:t>
            </w:r>
            <w:r w:rsidRPr="003515EA">
              <w:rPr>
                <w:rFonts w:asciiTheme="minorHAnsi" w:hAnsiTheme="minorHAnsi" w:cstheme="minorHAnsi"/>
                <w:szCs w:val="22"/>
              </w:rPr>
              <w:t xml:space="preserve">participant's </w:t>
            </w:r>
            <w:r>
              <w:rPr>
                <w:rFonts w:asciiTheme="minorHAnsi" w:hAnsiTheme="minorHAnsi" w:cstheme="minorHAnsi"/>
                <w:szCs w:val="22"/>
              </w:rPr>
              <w:t>work experience</w:t>
            </w:r>
            <w:r w:rsidRPr="003515EA">
              <w:rPr>
                <w:rFonts w:asciiTheme="minorHAnsi" w:hAnsiTheme="minorHAnsi" w:cstheme="minorHAnsi"/>
                <w:szCs w:val="22"/>
              </w:rPr>
              <w:t xml:space="preserve"> progress is monitored by the career planner and early intervention was provided as necessary</w:t>
            </w:r>
            <w:r>
              <w:rPr>
                <w:rFonts w:asciiTheme="minorHAnsi" w:hAnsiTheme="minorHAnsi" w:cstheme="minorHAnsi"/>
                <w:szCs w:val="22"/>
              </w:rPr>
              <w:t xml:space="preserve"> in order to ensure the participant's success in the work experience</w:t>
            </w:r>
          </w:p>
          <w:p w14:paraId="4F562868" w14:textId="77777777" w:rsidR="004038C1" w:rsidRDefault="004038C1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637FD" w14:paraId="62008CB3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B007C13" w14:textId="77777777" w:rsidR="007637FD" w:rsidRDefault="005B20D2" w:rsidP="007637F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22893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37F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637F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CA49BF9" w14:textId="77777777" w:rsidR="007637FD" w:rsidRDefault="005B20D2" w:rsidP="007637F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704958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37F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637F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63DCB87" w14:textId="5C7176E4" w:rsidR="00C92D30" w:rsidRDefault="005B20D2" w:rsidP="004962FF">
            <w:pPr>
              <w:rPr>
                <w:rFonts w:asciiTheme="minorHAnsi" w:hAnsiTheme="minorHAnsi" w:cstheme="minorHAnsi"/>
              </w:rPr>
            </w:pPr>
            <w:hyperlink r:id="rId42" w:anchor="sectionSix" w:history="1">
              <w:r w:rsidR="007637FD" w:rsidRPr="001A4FFA">
                <w:rPr>
                  <w:rStyle w:val="Hyperlink"/>
                  <w:rFonts w:asciiTheme="minorHAnsi" w:hAnsiTheme="minorHAnsi" w:cstheme="minorHAnsi"/>
                </w:rPr>
                <w:t>Documentation</w:t>
              </w:r>
            </w:hyperlink>
            <w:r w:rsidR="007637FD">
              <w:rPr>
                <w:rFonts w:asciiTheme="minorHAnsi" w:hAnsiTheme="minorHAnsi" w:cstheme="minorHAnsi"/>
              </w:rPr>
              <w:t xml:space="preserve"> in file supports service provision and funding</w:t>
            </w:r>
          </w:p>
          <w:p w14:paraId="23EF04A5" w14:textId="2391EA8F" w:rsidR="00735C3B" w:rsidRDefault="00735C3B" w:rsidP="004962FF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35C3B" w14:paraId="5274540D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4B38E8A" w14:textId="77777777" w:rsidR="00735C3B" w:rsidRDefault="005B20D2" w:rsidP="00735C3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05925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5C3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35C3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77018CD" w14:textId="77777777" w:rsidR="00735C3B" w:rsidRDefault="005B20D2" w:rsidP="00735C3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486922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5C3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35C3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FE047C4" w14:textId="77E29EC4" w:rsidR="00735C3B" w:rsidRDefault="005B20D2" w:rsidP="004962FF">
            <w:pPr>
              <w:rPr>
                <w:rFonts w:asciiTheme="minorHAnsi" w:hAnsiTheme="minorHAnsi" w:cstheme="minorHAnsi"/>
              </w:rPr>
            </w:pPr>
            <w:hyperlink r:id="rId43" w:anchor="sectionFour" w:history="1">
              <w:r w:rsidR="00735C3B" w:rsidRPr="00C10355">
                <w:rPr>
                  <w:rStyle w:val="Hyperlink"/>
                  <w:rFonts w:asciiTheme="minorHAnsi" w:hAnsiTheme="minorHAnsi" w:cstheme="minorHAnsi"/>
                </w:rPr>
                <w:t>Incentives</w:t>
              </w:r>
            </w:hyperlink>
            <w:r w:rsidR="00735C3B">
              <w:rPr>
                <w:rFonts w:asciiTheme="minorHAnsi" w:hAnsiTheme="minorHAnsi" w:cstheme="minorHAnsi"/>
              </w:rPr>
              <w:t xml:space="preserve"> were identified and provided accordingly to assist with participation in work experience</w:t>
            </w:r>
          </w:p>
          <w:p w14:paraId="4118EDB2" w14:textId="74639828" w:rsidR="00104E9A" w:rsidRDefault="00104E9A" w:rsidP="004962FF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104E9A" w14:paraId="3D9FC2E7" w14:textId="77777777" w:rsidTr="002A3F5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E8FF45D" w14:textId="77777777" w:rsidR="00104E9A" w:rsidRDefault="005B20D2" w:rsidP="00104E9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743904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04E9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04E9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39E8813" w14:textId="77777777" w:rsidR="00104E9A" w:rsidRDefault="005B20D2" w:rsidP="00104E9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50323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04E9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04E9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13D71726" w14:textId="77777777" w:rsidR="00104E9A" w:rsidRDefault="005B20D2" w:rsidP="00104E9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424595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04E9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04E9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104E9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7B846F95" w14:textId="77777777" w:rsidR="00C92D30" w:rsidRDefault="00104E9A" w:rsidP="00F3765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the work experience was paid, the participant received the agreed upon wage identified in the worksite agreement</w:t>
            </w:r>
          </w:p>
          <w:p w14:paraId="35572D3D" w14:textId="77777777" w:rsidR="00272827" w:rsidRDefault="00272827" w:rsidP="00F37657">
            <w:pPr>
              <w:rPr>
                <w:rFonts w:asciiTheme="minorHAnsi" w:hAnsiTheme="minorHAnsi" w:cstheme="minorHAnsi"/>
              </w:rPr>
            </w:pPr>
          </w:p>
          <w:p w14:paraId="0507DC95" w14:textId="77777777" w:rsidR="00272827" w:rsidRDefault="00272827" w:rsidP="00F37657">
            <w:pPr>
              <w:rPr>
                <w:rFonts w:asciiTheme="minorHAnsi" w:hAnsiTheme="minorHAnsi" w:cstheme="minorHAnsi"/>
              </w:rPr>
            </w:pPr>
          </w:p>
          <w:p w14:paraId="1A20C06D" w14:textId="40C7D8CC" w:rsidR="00F37657" w:rsidRPr="00F37657" w:rsidRDefault="00F37657" w:rsidP="00F3765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  <w:shd w:val="clear" w:color="auto" w:fill="auto"/>
          </w:tcPr>
          <w:p w14:paraId="7582D56F" w14:textId="77777777" w:rsidR="003C15D8" w:rsidRPr="00FB0D5B" w:rsidRDefault="003C15D8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C15D8" w14:paraId="0FF53BB0" w14:textId="77777777" w:rsidTr="003C15D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42651D3A" w14:textId="571CF418" w:rsidR="003C15D8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SUPPORTIVE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C1F1855" w14:textId="5C49DA18" w:rsidR="003C15D8" w:rsidRPr="00FB0D5B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C15D8" w14:paraId="2CDE931D" w14:textId="77777777" w:rsidTr="00884BBE">
        <w:trPr>
          <w:trHeight w:val="70"/>
        </w:trPr>
        <w:tc>
          <w:tcPr>
            <w:tcW w:w="10800" w:type="dxa"/>
            <w:shd w:val="clear" w:color="auto" w:fill="auto"/>
          </w:tcPr>
          <w:p w14:paraId="4B6152A5" w14:textId="2203D933" w:rsidR="00EE6792" w:rsidRDefault="00EE6792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7C67" w14:paraId="5E19350C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D4A8809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09505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F51BEFF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51881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CFD992D" w14:textId="751A0D56" w:rsidR="00997C67" w:rsidRPr="00003B73" w:rsidRDefault="00997C67" w:rsidP="00997C6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upportive services provided </w:t>
            </w:r>
            <w:r w:rsidR="007D2686">
              <w:rPr>
                <w:rFonts w:asciiTheme="minorHAnsi" w:hAnsiTheme="minorHAnsi" w:cstheme="minorHAnsi"/>
              </w:rPr>
              <w:t xml:space="preserve">were </w:t>
            </w:r>
            <w:r w:rsidR="007D2686" w:rsidRPr="007D2686">
              <w:rPr>
                <w:rFonts w:asciiTheme="minorHAnsi" w:hAnsiTheme="minorHAnsi" w:cstheme="minorHAnsi"/>
              </w:rPr>
              <w:t xml:space="preserve">necessary for participation in </w:t>
            </w:r>
            <w:r w:rsidR="007D2686" w:rsidRPr="00F1367A">
              <w:rPr>
                <w:rFonts w:asciiTheme="minorHAnsi" w:hAnsiTheme="minorHAnsi" w:cstheme="minorHAnsi"/>
              </w:rPr>
              <w:t>WIOA activities</w:t>
            </w:r>
          </w:p>
          <w:p w14:paraId="37EA440A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7C67" w14:paraId="4D892B62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14114AB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61050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8C2A037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300643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6C7C4D1" w14:textId="32C2357D" w:rsidR="00053CE4" w:rsidRPr="00515C5D" w:rsidRDefault="00053CE4" w:rsidP="00053CE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2"/>
              </w:rPr>
              <w:t>File contains d</w:t>
            </w:r>
            <w:r w:rsidRPr="001D18C2">
              <w:rPr>
                <w:rFonts w:asciiTheme="minorHAnsi" w:hAnsiTheme="minorHAnsi" w:cstheme="minorHAnsi"/>
                <w:szCs w:val="22"/>
              </w:rPr>
              <w:t>ocumentation of payment and expenses (estimates, vouchers, receipts, mil</w:t>
            </w:r>
            <w:r w:rsidR="00C53A6D">
              <w:rPr>
                <w:rFonts w:asciiTheme="minorHAnsi" w:hAnsiTheme="minorHAnsi" w:cstheme="minorHAnsi"/>
                <w:szCs w:val="22"/>
              </w:rPr>
              <w:t>e</w:t>
            </w:r>
            <w:r w:rsidRPr="001D18C2">
              <w:rPr>
                <w:rFonts w:asciiTheme="minorHAnsi" w:hAnsiTheme="minorHAnsi" w:cstheme="minorHAnsi"/>
                <w:szCs w:val="22"/>
              </w:rPr>
              <w:t>age logs, etc.)</w:t>
            </w:r>
            <w:r>
              <w:rPr>
                <w:rFonts w:asciiTheme="minorHAnsi" w:hAnsiTheme="minorHAnsi" w:cstheme="minorHAnsi"/>
                <w:szCs w:val="22"/>
              </w:rPr>
              <w:t xml:space="preserve"> and the </w:t>
            </w:r>
            <w:hyperlink r:id="rId44" w:anchor="sectionSix" w:history="1">
              <w:r w:rsidRPr="00053CE4">
                <w:rPr>
                  <w:rStyle w:val="Hyperlink"/>
                  <w:rFonts w:asciiTheme="minorHAnsi" w:hAnsiTheme="minorHAnsi" w:cstheme="minorHAnsi"/>
                  <w:szCs w:val="22"/>
                </w:rPr>
                <w:t>documentation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suppor</w:t>
            </w:r>
            <w:r w:rsidR="0066380D">
              <w:rPr>
                <w:rFonts w:asciiTheme="minorHAnsi" w:hAnsiTheme="minorHAnsi" w:cstheme="minorHAnsi"/>
                <w:szCs w:val="22"/>
              </w:rPr>
              <w:t>t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ervice provision and funding</w:t>
            </w:r>
          </w:p>
          <w:p w14:paraId="42CCC0E8" w14:textId="77777777" w:rsidR="00997C67" w:rsidRDefault="00997C67" w:rsidP="00997C67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7C67" w14:paraId="3ACF77F3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411610B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6191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9C4B7E3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446621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439821D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Supportive </w:t>
            </w:r>
            <w:r w:rsidRPr="00F734F2">
              <w:rPr>
                <w:rFonts w:asciiTheme="minorHAnsi" w:hAnsiTheme="minorHAnsi" w:cstheme="minorHAnsi"/>
              </w:rPr>
              <w:t>s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>that addresses participant needs, barriers, and goals</w:t>
            </w:r>
          </w:p>
          <w:p w14:paraId="6D416E65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97C67" w14:paraId="0295A0EF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2350D0F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257533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842AF5F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253465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14EAED3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0761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97C6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14BA0DA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rticipant was informed of the supportive services available through the program</w:t>
            </w:r>
          </w:p>
          <w:p w14:paraId="5E299489" w14:textId="77777777" w:rsidR="00997C67" w:rsidRDefault="00997C67" w:rsidP="00997C67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97C67" w14:paraId="0EA972C9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C343591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62578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F7E7CB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5009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6845B25" w14:textId="77777777" w:rsidR="00997C67" w:rsidRDefault="005B20D2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42968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97C6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15A5426B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</w:t>
            </w:r>
            <w:r>
              <w:rPr>
                <w:rFonts w:asciiTheme="minorHAnsi" w:hAnsiTheme="minorHAnsi" w:cstheme="minorHAnsi"/>
                <w:szCs w:val="22"/>
              </w:rPr>
              <w:t xml:space="preserve">supportive service need 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could not be addressed by </w:t>
            </w:r>
            <w:r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, the participant was referred </w:t>
            </w:r>
            <w:r w:rsidRPr="00C803C5">
              <w:rPr>
                <w:rFonts w:asciiTheme="minorHAnsi" w:hAnsiTheme="minorHAnsi" w:cstheme="minorHAnsi"/>
                <w:szCs w:val="22"/>
              </w:rPr>
              <w:t>to appropriate</w:t>
            </w:r>
            <w:r>
              <w:rPr>
                <w:rFonts w:asciiTheme="minorHAnsi" w:hAnsiTheme="minorHAnsi" w:cstheme="minorHAnsi"/>
                <w:szCs w:val="22"/>
              </w:rPr>
              <w:t xml:space="preserve"> programs/</w:t>
            </w:r>
            <w:r w:rsidRPr="00C803C5">
              <w:rPr>
                <w:rFonts w:asciiTheme="minorHAnsi" w:hAnsiTheme="minorHAnsi" w:cstheme="minorHAnsi"/>
                <w:szCs w:val="22"/>
              </w:rPr>
              <w:t>resources</w:t>
            </w:r>
          </w:p>
          <w:p w14:paraId="7FF1BB97" w14:textId="7EC8FD2E" w:rsidR="00997C67" w:rsidRPr="00544F15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</w:p>
          <w:p w14:paraId="77B67CF3" w14:textId="76CFDADA" w:rsidR="00997C67" w:rsidRPr="00544F15" w:rsidRDefault="00F37657" w:rsidP="00997C6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                                                     </w:t>
            </w:r>
            <w:r w:rsidR="00997C67" w:rsidRPr="00544F15">
              <w:rPr>
                <w:rFonts w:asciiTheme="minorHAnsi" w:hAnsiTheme="minorHAnsi" w:cstheme="minorHAnsi"/>
                <w:szCs w:val="22"/>
              </w:rPr>
              <w:t xml:space="preserve">If yes, referrals completed:  </w:t>
            </w:r>
          </w:p>
          <w:p w14:paraId="0767F1B2" w14:textId="19A5FB66" w:rsidR="00EE6792" w:rsidRPr="00F37657" w:rsidRDefault="009D138D" w:rsidP="004962F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512DE6F" wp14:editId="17A9FFF4">
                      <wp:simplePos x="0" y="0"/>
                      <wp:positionH relativeFrom="column">
                        <wp:posOffset>3203575</wp:posOffset>
                      </wp:positionH>
                      <wp:positionV relativeFrom="paragraph">
                        <wp:posOffset>17145</wp:posOffset>
                      </wp:positionV>
                      <wp:extent cx="1943100" cy="0"/>
                      <wp:effectExtent l="0" t="0" r="0" b="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FE70430" id="Straight Connector 12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.25pt,1.35pt" to="405.2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" strokecolor="black [3040]" strokeweight=".5pt"/>
                  </w:pict>
                </mc:Fallback>
              </mc:AlternateContent>
            </w:r>
          </w:p>
        </w:tc>
        <w:tc>
          <w:tcPr>
            <w:tcW w:w="3600" w:type="dxa"/>
            <w:shd w:val="clear" w:color="auto" w:fill="auto"/>
          </w:tcPr>
          <w:p w14:paraId="39AFEB31" w14:textId="77777777" w:rsidR="003C15D8" w:rsidRPr="00FB0D5B" w:rsidRDefault="003C15D8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B0D5B" w14:paraId="5425B69F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4A304E27" w14:textId="547F2F0B" w:rsidR="00FB0D5B" w:rsidRPr="00FB0D5B" w:rsidRDefault="008021CA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ROGRAM EXIT</w:t>
            </w:r>
            <w:r w:rsidR="002871B9">
              <w:rPr>
                <w:rFonts w:asciiTheme="minorHAnsi" w:hAnsiTheme="minorHAnsi" w:cstheme="minorHAnsi"/>
                <w:b/>
                <w:bCs/>
              </w:rPr>
              <w:t xml:space="preserve"> AND FOLLOW-UP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A331126" w14:textId="3DA6ECC3" w:rsidR="00FB0D5B" w:rsidRPr="00FB0D5B" w:rsidRDefault="00FB0D5B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B0D5B" w14:paraId="3A3E0349" w14:textId="77777777" w:rsidTr="00111588">
        <w:trPr>
          <w:trHeight w:val="467"/>
        </w:trPr>
        <w:tc>
          <w:tcPr>
            <w:tcW w:w="10800" w:type="dxa"/>
          </w:tcPr>
          <w:p w14:paraId="7F4A1362" w14:textId="3FACC836" w:rsidR="00F8601E" w:rsidRDefault="00F8601E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4"/>
              <w:gridCol w:w="3525"/>
              <w:gridCol w:w="3525"/>
            </w:tblGrid>
            <w:tr w:rsidR="00F8601E" w14:paraId="299D747B" w14:textId="77777777" w:rsidTr="00F8601E">
              <w:tc>
                <w:tcPr>
                  <w:tcW w:w="3524" w:type="dxa"/>
                  <w:shd w:val="clear" w:color="auto" w:fill="F2F2F2" w:themeFill="background1" w:themeFillShade="F2"/>
                </w:tcPr>
                <w:p w14:paraId="665AFF35" w14:textId="4AF6F5A3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Participant's Enrollment Status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4BFD84DF" w14:textId="61160AF4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Date of Last Service Provision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57DF3913" w14:textId="46372CF9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Exit Date</w:t>
                  </w:r>
                </w:p>
              </w:tc>
            </w:tr>
            <w:tr w:rsidR="00F8601E" w14:paraId="7C22778A" w14:textId="77777777" w:rsidTr="00F8601E">
              <w:tc>
                <w:tcPr>
                  <w:tcW w:w="3524" w:type="dxa"/>
                </w:tcPr>
                <w:p w14:paraId="188A5FB6" w14:textId="166E0EC4" w:rsidR="00F8601E" w:rsidRDefault="005B20D2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30132491"/>
                      <w:placeholder>
                        <w:docPart w:val="4B52BD315C194CD98B94DF727AB95264"/>
                      </w:placeholder>
                      <w:showingPlcHdr/>
                      <w:dropDownList>
                        <w:listItem w:displayText="Active" w:value="Active"/>
                        <w:listItem w:displayText="Pending Exit" w:value="Pending Exit"/>
                        <w:listItem w:displayText="Exited" w:value="Exited"/>
                        <w:listItem w:displayText="Exclusionary Exit" w:value="Exclusionary Exit"/>
                      </w:dropDownList>
                    </w:sdtPr>
                    <w:sdtEndPr/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hoose an item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0F869878" w14:textId="3CD335FD" w:rsidR="00F8601E" w:rsidRDefault="005B20D2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1817221206"/>
                      <w:placeholder>
                        <w:docPart w:val="CC0E339C7FAA41719F9A79844799F06F"/>
                      </w:placeholder>
                      <w:showingPlcHdr/>
                      <w15:color w:val="C0C0C0"/>
                      <w:date>
                        <w:dateFormat w:val="MM/dd/yy"/>
                        <w:lid w:val="en-US"/>
                        <w:storeMappedDataAs w:val="dateTime"/>
                        <w:calendar w:val="gregorian"/>
                      </w:date>
                    </w:sdtPr>
                    <w:sdtEndPr>
                      <w:rPr>
                        <w:szCs w:val="22"/>
                      </w:rPr>
                    </w:sdtEndPr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lick to enter a date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3993F4C8" w14:textId="77777777" w:rsid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330C8934" w14:textId="1D93E467" w:rsidR="00DB7A2A" w:rsidRDefault="00DB7A2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2BC0E5A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126903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41051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538303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90204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AD5EBB8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9147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DADFD7D" w14:textId="4F1277C1" w:rsidR="000C351A" w:rsidRDefault="000C351A" w:rsidP="00037885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</w:t>
            </w:r>
            <w:r>
              <w:rPr>
                <w:rFonts w:asciiTheme="minorHAnsi" w:hAnsiTheme="minorHAnsi" w:cstheme="minorHAnsi"/>
              </w:rPr>
              <w:t>is still active, ASSET record accurately reflects actual service provision</w:t>
            </w:r>
          </w:p>
          <w:p w14:paraId="12890899" w14:textId="2E1B951F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5D3FC79D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DCFF919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974656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E93DF03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841153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9DF795E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505912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6FEFB61" w14:textId="5015089C" w:rsidR="000C351A" w:rsidRDefault="000C351A" w:rsidP="000C351A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has exited, the exi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EC1322">
              <w:rPr>
                <w:rFonts w:asciiTheme="minorHAnsi" w:hAnsiTheme="minorHAnsi" w:cstheme="minorHAnsi"/>
              </w:rPr>
              <w:t>appropriate</w:t>
            </w:r>
            <w:r>
              <w:rPr>
                <w:rFonts w:asciiTheme="minorHAnsi" w:hAnsiTheme="minorHAnsi" w:cstheme="minorHAnsi"/>
              </w:rPr>
              <w:t xml:space="preserve"> based on actual service provision</w:t>
            </w:r>
          </w:p>
          <w:p w14:paraId="3E6050E5" w14:textId="100C44C6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33E2F9CC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A304C0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76204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AF9FD6A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74460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37B7FD0" w14:textId="77777777" w:rsidR="000C351A" w:rsidRDefault="005B20D2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74552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1B722C4" w14:textId="4A33B88E" w:rsidR="000C351A" w:rsidRDefault="000C351A" w:rsidP="0003788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le contains </w:t>
            </w:r>
            <w:r w:rsidRPr="00980DD8">
              <w:rPr>
                <w:rFonts w:asciiTheme="minorHAnsi" w:hAnsiTheme="minorHAnsi" w:cstheme="minorHAnsi"/>
              </w:rPr>
              <w:t>appropriate documentation</w:t>
            </w:r>
            <w:r>
              <w:rPr>
                <w:rFonts w:asciiTheme="minorHAnsi" w:hAnsiTheme="minorHAnsi" w:cstheme="minorHAnsi"/>
              </w:rPr>
              <w:t xml:space="preserve"> for an e</w:t>
            </w:r>
            <w:r w:rsidRPr="000C351A">
              <w:rPr>
                <w:rFonts w:asciiTheme="minorHAnsi" w:hAnsiTheme="minorHAnsi" w:cstheme="minorHAnsi"/>
              </w:rPr>
              <w:t>xclusionary exit</w:t>
            </w:r>
          </w:p>
          <w:p w14:paraId="3BDF1E98" w14:textId="63ABBF08" w:rsidR="00893B05" w:rsidRDefault="00893B05" w:rsidP="00037885">
            <w:pPr>
              <w:rPr>
                <w:rFonts w:asciiTheme="minorHAnsi" w:hAnsiTheme="minorHAnsi" w:cstheme="minorHAnsi"/>
              </w:rPr>
            </w:pPr>
          </w:p>
          <w:p w14:paraId="3F00382D" w14:textId="6C8468E1" w:rsidR="00435C95" w:rsidRPr="0081595E" w:rsidRDefault="00F37657" w:rsidP="00435C9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48B053A" wp14:editId="78BF965D">
                      <wp:simplePos x="0" y="0"/>
                      <wp:positionH relativeFrom="column">
                        <wp:posOffset>1360805</wp:posOffset>
                      </wp:positionH>
                      <wp:positionV relativeFrom="paragraph">
                        <wp:posOffset>210820</wp:posOffset>
                      </wp:positionV>
                      <wp:extent cx="194310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A2FA40D" id="Straight Connector 13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7.15pt,16.6pt" to="260.1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" strokecolor="black [3040]" strokeweight=".5pt"/>
                  </w:pict>
                </mc:Fallback>
              </mc:AlternateContent>
            </w:r>
            <w:hyperlink r:id="rId45" w:history="1">
              <w:r w:rsidR="00435C95" w:rsidRPr="00980DD8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435C95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55663B1C" w14:textId="34FA8231" w:rsidR="00893B05" w:rsidRDefault="005B20D2" w:rsidP="00893B0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5868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C95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35C95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35C95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667EBBF7" w14:textId="26FDD02B" w:rsidR="00834420" w:rsidRDefault="00834420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12"/>
              <w:gridCol w:w="1576"/>
              <w:gridCol w:w="1302"/>
              <w:gridCol w:w="1170"/>
              <w:gridCol w:w="1170"/>
              <w:gridCol w:w="3600"/>
            </w:tblGrid>
            <w:tr w:rsidR="00281D12" w14:paraId="5F4513C9" w14:textId="3AED8335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B4A69F3" w14:textId="30CE5353" w:rsidR="00281D12" w:rsidRPr="002F01CE" w:rsidRDefault="00281D12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lastRenderedPageBreak/>
                    <w:t>Follow-up Quarter</w:t>
                  </w:r>
                </w:p>
              </w:tc>
              <w:tc>
                <w:tcPr>
                  <w:tcW w:w="1576" w:type="dxa"/>
                  <w:shd w:val="clear" w:color="auto" w:fill="F2F2F2" w:themeFill="background1" w:themeFillShade="F2"/>
                  <w:vAlign w:val="center"/>
                </w:tcPr>
                <w:p w14:paraId="10CF5351" w14:textId="68675D3A" w:rsidR="00281D12" w:rsidRPr="002F01CE" w:rsidRDefault="00281D12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Date(s) Contacted</w:t>
                  </w:r>
                </w:p>
              </w:tc>
              <w:tc>
                <w:tcPr>
                  <w:tcW w:w="1302" w:type="dxa"/>
                  <w:shd w:val="clear" w:color="auto" w:fill="F2F2F2" w:themeFill="background1" w:themeFillShade="F2"/>
                  <w:vAlign w:val="center"/>
                </w:tcPr>
                <w:p w14:paraId="7CBBFB33" w14:textId="298CE274" w:rsidR="00281D12" w:rsidRPr="002F01CE" w:rsidRDefault="00281D12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Attempted or Successful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52A0DD3F" w14:textId="080A7401" w:rsidR="00281D12" w:rsidRPr="002F01CE" w:rsidRDefault="00281D12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Type of Contact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00548E56" w14:textId="0A4253DC" w:rsidR="00281D12" w:rsidRPr="002F01CE" w:rsidRDefault="00281D12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Offered or Provided</w:t>
                  </w:r>
                </w:p>
              </w:tc>
              <w:tc>
                <w:tcPr>
                  <w:tcW w:w="3600" w:type="dxa"/>
                  <w:shd w:val="clear" w:color="auto" w:fill="F2F2F2" w:themeFill="background1" w:themeFillShade="F2"/>
                  <w:vAlign w:val="center"/>
                </w:tcPr>
                <w:p w14:paraId="46E5218E" w14:textId="71363BAA" w:rsidR="00281D12" w:rsidRPr="002F01CE" w:rsidRDefault="00281D12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Provided</w:t>
                  </w:r>
                </w:p>
              </w:tc>
            </w:tr>
            <w:tr w:rsidR="00281D12" w14:paraId="5DFE594A" w14:textId="648B3206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7814EE04" w14:textId="6D2C8E0A" w:rsidR="00281D12" w:rsidRDefault="00281D1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1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st</w:t>
                  </w:r>
                </w:p>
              </w:tc>
              <w:tc>
                <w:tcPr>
                  <w:tcW w:w="1576" w:type="dxa"/>
                  <w:vAlign w:val="center"/>
                </w:tcPr>
                <w:p w14:paraId="55FC1426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429DEA05" w14:textId="15B9F8E5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98094701"/>
                      <w:placeholder>
                        <w:docPart w:val="A24B7663CEDF47AA9C7F01C240C15061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81D12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F279117" w14:textId="67288DE6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72646623"/>
                      <w:placeholder>
                        <w:docPart w:val="656C70A1DF0A480D9045A90F9876A078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81D12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6BF5FFF0" w14:textId="27566BC2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67253506"/>
                      <w:placeholder>
                        <w:docPart w:val="CA732AE55DC4403196F1ED5A4D025948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81D12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600" w:type="dxa"/>
                  <w:vAlign w:val="center"/>
                </w:tcPr>
                <w:p w14:paraId="57687932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81D12" w14:paraId="2F317D39" w14:textId="00F962DE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01B45BD4" w14:textId="61520114" w:rsidR="00281D12" w:rsidRDefault="00281D1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2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n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F3395B9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903E5DF" w14:textId="04D806F9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52770638"/>
                      <w:placeholder>
                        <w:docPart w:val="47F1AD717DEB45CAAC967FFB9E2DA3CD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81D12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596A31C" w14:textId="4B6FFC3D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26254057"/>
                      <w:placeholder>
                        <w:docPart w:val="3DC93A33B5FA4C0C81E3159E4B417250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81D12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1EFC2FD5" w14:textId="22057C6A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60225898"/>
                      <w:placeholder>
                        <w:docPart w:val="137E052C4AE04D7094AC7CB782196EFB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81D12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600" w:type="dxa"/>
                  <w:vAlign w:val="center"/>
                </w:tcPr>
                <w:p w14:paraId="4BC3BCDE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81D12" w14:paraId="1041FBD8" w14:textId="4A6C81F0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89DAEC1" w14:textId="22004864" w:rsidR="00281D12" w:rsidRDefault="00281D1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3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r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445DAAE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36E34ABC" w14:textId="4266B310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7069725"/>
                      <w:placeholder>
                        <w:docPart w:val="101A3A3A639E49928B84F2E13DCCF537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81D12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48B6DC26" w14:textId="60AACD8F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53050637"/>
                      <w:placeholder>
                        <w:docPart w:val="83F9BD1FF629427DA3E5E49B23CCDF3B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81D12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A286D15" w14:textId="73243118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09617244"/>
                      <w:placeholder>
                        <w:docPart w:val="8D859F3CF85B428383392AE4428AD12F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81D12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600" w:type="dxa"/>
                  <w:vAlign w:val="center"/>
                </w:tcPr>
                <w:p w14:paraId="6BED78D9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81D12" w14:paraId="1944D34E" w14:textId="06A5388B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4E674D3B" w14:textId="7FE5DBEC" w:rsidR="00281D12" w:rsidRDefault="00281D1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4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th</w:t>
                  </w:r>
                </w:p>
              </w:tc>
              <w:tc>
                <w:tcPr>
                  <w:tcW w:w="1576" w:type="dxa"/>
                  <w:vAlign w:val="center"/>
                </w:tcPr>
                <w:p w14:paraId="6C0AC060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3830AF3" w14:textId="47914CEB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92196924"/>
                      <w:placeholder>
                        <w:docPart w:val="4D254D83980F42E7B8F6069181B58808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81D12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0547F1A9" w14:textId="493AA70E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1943622"/>
                      <w:placeholder>
                        <w:docPart w:val="B2D740048F20458C9304D89C3BB74CEC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81D12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40E8ABB" w14:textId="7590FF44" w:rsidR="00281D12" w:rsidRDefault="005B20D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70486533"/>
                      <w:placeholder>
                        <w:docPart w:val="2A54E3E9D0D94FD69065DE6AB5334054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81D12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600" w:type="dxa"/>
                  <w:vAlign w:val="center"/>
                </w:tcPr>
                <w:p w14:paraId="2CECF376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6CA28C8" w14:textId="07DC47FA" w:rsidR="00DB7A2A" w:rsidRDefault="00DB7A2A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7FA7D810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D13EF6A" w14:textId="77777777" w:rsidR="002A3D82" w:rsidRDefault="005B20D2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697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0D48E73" w14:textId="77777777" w:rsidR="002A3D82" w:rsidRDefault="005B20D2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39774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5699C8E" w14:textId="77777777" w:rsidR="002A3D82" w:rsidRDefault="005B20D2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55549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8C2022F" w14:textId="6617B84C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6C35ED">
              <w:rPr>
                <w:rFonts w:asciiTheme="minorHAnsi" w:hAnsiTheme="minorHAnsi" w:cstheme="minorHAnsi"/>
                <w:szCs w:val="22"/>
              </w:rPr>
              <w:t>Follow-up services were made available for a minimum of 12 months following the</w:t>
            </w:r>
            <w:r w:rsidR="002F4E6F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2F4E6F" w:rsidRPr="002F4E6F">
              <w:rPr>
                <w:rFonts w:asciiTheme="minorHAnsi" w:hAnsiTheme="minorHAnsi" w:cstheme="minorHAnsi"/>
                <w:szCs w:val="22"/>
              </w:rPr>
              <w:t>last expected date of service in the Youth Program</w:t>
            </w:r>
            <w:r w:rsidR="002F4E6F">
              <w:rPr>
                <w:rFonts w:asciiTheme="minorHAnsi" w:hAnsiTheme="minorHAnsi" w:cstheme="minorHAnsi"/>
                <w:szCs w:val="22"/>
              </w:rPr>
              <w:t xml:space="preserve"> and any co-enrolled programs</w:t>
            </w:r>
          </w:p>
          <w:p w14:paraId="03A00CEF" w14:textId="2E1CE386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3D098E1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0D46628" w14:textId="77777777" w:rsidR="002A3D82" w:rsidRDefault="005B20D2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25892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F5FEAB7" w14:textId="77777777" w:rsidR="002A3D82" w:rsidRDefault="005B20D2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19966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DBC54AE" w14:textId="77777777" w:rsidR="002A3D82" w:rsidRDefault="005B20D2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39422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5515616" w14:textId="5FE1C382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820A14">
              <w:rPr>
                <w:rFonts w:asciiTheme="minorHAnsi" w:hAnsiTheme="minorHAnsi" w:cstheme="minorHAnsi"/>
                <w:szCs w:val="22"/>
              </w:rPr>
              <w:t xml:space="preserve">Multiple forms of communication were used if participant </w:t>
            </w:r>
            <w:r w:rsidR="000B0651">
              <w:rPr>
                <w:rFonts w:asciiTheme="minorHAnsi" w:hAnsiTheme="minorHAnsi" w:cstheme="minorHAnsi"/>
                <w:szCs w:val="22"/>
              </w:rPr>
              <w:t>did not respond</w:t>
            </w:r>
            <w:r>
              <w:rPr>
                <w:rFonts w:asciiTheme="minorHAnsi" w:hAnsiTheme="minorHAnsi" w:cstheme="minorHAnsi"/>
                <w:szCs w:val="22"/>
              </w:rPr>
              <w:t xml:space="preserve"> to prior contact attempts</w:t>
            </w:r>
          </w:p>
          <w:p w14:paraId="061D495A" w14:textId="1A01CAED" w:rsidR="00644820" w:rsidRDefault="00644820" w:rsidP="002A3D8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2C93B972" w14:textId="77777777" w:rsidR="00FB0D5B" w:rsidRPr="00373317" w:rsidRDefault="00FB0D5B">
            <w:pPr>
              <w:rPr>
                <w:rFonts w:asciiTheme="minorHAnsi" w:hAnsiTheme="minorHAnsi" w:cstheme="minorHAnsi"/>
              </w:rPr>
            </w:pPr>
          </w:p>
        </w:tc>
      </w:tr>
      <w:tr w:rsidR="00F37657" w14:paraId="1C13D0FA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30F0912F" w14:textId="3BEB82A6" w:rsidR="00F37657" w:rsidRPr="00FB5476" w:rsidRDefault="00F37657" w:rsidP="00F37657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r w:rsidRPr="00C717D3">
              <w:rPr>
                <w:rFonts w:asciiTheme="minorHAnsi" w:hAnsiTheme="minorHAnsi" w:cs="Arial"/>
                <w:b/>
                <w:bCs/>
                <w:szCs w:val="22"/>
              </w:rPr>
              <w:t>LOCAL POLIC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7FE912B" w14:textId="54FFF138" w:rsidR="00F37657" w:rsidRPr="00FB0D5B" w:rsidRDefault="00F37657" w:rsidP="00F3765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717D3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37657" w14:paraId="51FFE68D" w14:textId="77777777" w:rsidTr="00F37657">
        <w:trPr>
          <w:trHeight w:val="70"/>
        </w:trPr>
        <w:tc>
          <w:tcPr>
            <w:tcW w:w="10800" w:type="dxa"/>
            <w:shd w:val="clear" w:color="auto" w:fill="auto"/>
          </w:tcPr>
          <w:p w14:paraId="0061C672" w14:textId="77777777" w:rsidR="00F37657" w:rsidRDefault="00F37657" w:rsidP="00F3765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37657" w14:paraId="2143AB0D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206A74E" w14:textId="77777777" w:rsidR="00F37657" w:rsidRDefault="005B20D2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3649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4D3567" w14:textId="77777777" w:rsidR="00F37657" w:rsidRDefault="005B20D2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251265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1067F04" w14:textId="77777777" w:rsidR="00F37657" w:rsidRDefault="005B20D2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08857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3765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C05C918" w14:textId="77777777" w:rsidR="00F37657" w:rsidRDefault="00F37657" w:rsidP="00F3765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contact was in accordance with Local Policy</w:t>
            </w:r>
          </w:p>
          <w:p w14:paraId="45008079" w14:textId="77777777" w:rsidR="00F37657" w:rsidRDefault="00F37657" w:rsidP="00F3765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37657" w14:paraId="5BF4905A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4D8B3B" w14:textId="77777777" w:rsidR="00F37657" w:rsidRDefault="005B20D2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109345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E33824" w14:textId="77777777" w:rsidR="00F37657" w:rsidRDefault="005B20D2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75912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53ED9185" w14:textId="77777777" w:rsidR="00F37657" w:rsidRDefault="005B20D2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2551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3765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052C242" w14:textId="7CBCDFD4" w:rsidR="00F37657" w:rsidRDefault="00F37657" w:rsidP="00F3765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ISS updates were in accordance with Local Policy</w:t>
            </w:r>
          </w:p>
          <w:p w14:paraId="03D62B0D" w14:textId="77777777" w:rsidR="00F37657" w:rsidRPr="00FB5476" w:rsidRDefault="00F37657" w:rsidP="00F37657">
            <w:pPr>
              <w:rPr>
                <w:rFonts w:asciiTheme="minorHAnsi" w:hAnsiTheme="minorHAnsi" w:cs="Arial"/>
                <w:b/>
                <w:bCs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14:paraId="4A3E4593" w14:textId="77777777" w:rsidR="00F37657" w:rsidRPr="00FB0D5B" w:rsidRDefault="00F37657" w:rsidP="00F3765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41C11" w14:paraId="64EFD1AF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609E853F" w14:textId="147A028D" w:rsidR="00D41C11" w:rsidRPr="00FB5476" w:rsidRDefault="005B20D2" w:rsidP="00D41C11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hyperlink r:id="rId46" w:history="1">
              <w:r w:rsidR="00D41C11" w:rsidRPr="00A824F0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>ENSURING CONTINUITY OF PARTICIPANT SERVICES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3C6AB6B3" w14:textId="27C091EC" w:rsidR="00D41C11" w:rsidRPr="00FB0D5B" w:rsidRDefault="00D41C11" w:rsidP="00D41C1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D41C11" w14:paraId="65939529" w14:textId="77777777" w:rsidTr="00D41C11">
        <w:trPr>
          <w:trHeight w:val="70"/>
        </w:trPr>
        <w:tc>
          <w:tcPr>
            <w:tcW w:w="10800" w:type="dxa"/>
            <w:shd w:val="clear" w:color="auto" w:fill="auto"/>
          </w:tcPr>
          <w:p w14:paraId="7BCD743F" w14:textId="77777777" w:rsidR="00D41C11" w:rsidRDefault="00D41C11" w:rsidP="00D41C11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41C11" w:rsidRPr="006B0CBC" w14:paraId="6DA3897B" w14:textId="77777777" w:rsidTr="00CC75E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3F182CF" w14:textId="77777777" w:rsidR="00D41C11" w:rsidRPr="006B0CBC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997563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6B0CBC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6B0CBC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3404A9" w14:textId="77777777" w:rsidR="00D41C11" w:rsidRPr="006B0CBC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16612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6B0CBC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6B0CBC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5DE1577" w14:textId="77777777" w:rsidR="00D41C11" w:rsidRPr="006B0CBC" w:rsidRDefault="00D41C11" w:rsidP="00D41C11">
            <w:pPr>
              <w:ind w:left="1780"/>
              <w:rPr>
                <w:rFonts w:asciiTheme="minorHAnsi" w:hAnsiTheme="minorHAnsi" w:cs="Arial"/>
                <w:szCs w:val="22"/>
              </w:rPr>
            </w:pPr>
            <w:r w:rsidRPr="006B0CBC">
              <w:rPr>
                <w:rFonts w:asciiTheme="minorHAnsi" w:hAnsiTheme="minorHAnsi" w:cs="Arial"/>
                <w:szCs w:val="22"/>
              </w:rPr>
              <w:t>There was a new Career Planner assigned</w:t>
            </w:r>
          </w:p>
          <w:p w14:paraId="23EA51B8" w14:textId="77777777" w:rsidR="00D41C11" w:rsidRPr="006B0CBC" w:rsidRDefault="00D41C11" w:rsidP="00D41C11">
            <w:pPr>
              <w:ind w:left="187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09"/>
              <w:gridCol w:w="1411"/>
              <w:gridCol w:w="1411"/>
            </w:tblGrid>
            <w:tr w:rsidR="00D41C11" w:rsidRPr="006B0CBC" w14:paraId="05EC4D63" w14:textId="77777777" w:rsidTr="00CC75EB">
              <w:trPr>
                <w:trHeight w:val="386"/>
              </w:trPr>
              <w:tc>
                <w:tcPr>
                  <w:tcW w:w="1409" w:type="dxa"/>
                  <w:vAlign w:val="center"/>
                </w:tcPr>
                <w:p w14:paraId="6F4DD15D" w14:textId="77777777" w:rsidR="00D41C11" w:rsidRPr="006B0CBC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07045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6B0CBC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D41C11" w:rsidRPr="006B0CBC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1411" w:type="dxa"/>
                  <w:vAlign w:val="center"/>
                </w:tcPr>
                <w:p w14:paraId="1765CE9B" w14:textId="77777777" w:rsidR="00D41C11" w:rsidRPr="006B0CBC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87646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6B0CBC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6B0CBC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1411" w:type="dxa"/>
                  <w:vAlign w:val="center"/>
                </w:tcPr>
                <w:p w14:paraId="37B3C07D" w14:textId="77777777" w:rsidR="00D41C11" w:rsidRPr="006B0CBC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456528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6B0CBC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D41C11" w:rsidRPr="006B0CBC">
                    <w:rPr>
                      <w:rFonts w:asciiTheme="minorHAnsi" w:hAnsiTheme="minorHAnsi" w:cstheme="minorHAnsi"/>
                      <w:sz w:val="20"/>
                    </w:rPr>
                    <w:t xml:space="preserve"> Unknown</w:t>
                  </w:r>
                </w:p>
              </w:tc>
            </w:tr>
          </w:tbl>
          <w:p w14:paraId="55617780" w14:textId="52C97DC5" w:rsidR="00D41C11" w:rsidRPr="006B0CBC" w:rsidRDefault="00D41C11" w:rsidP="00D41C11">
            <w:pPr>
              <w:ind w:left="4390"/>
              <w:rPr>
                <w:rFonts w:asciiTheme="minorHAnsi" w:hAnsiTheme="minorHAnsi" w:cs="Arial"/>
                <w:szCs w:val="22"/>
              </w:rPr>
            </w:pPr>
            <w:r w:rsidRPr="006B0CBC">
              <w:rPr>
                <w:rFonts w:asciiTheme="minorHAnsi" w:hAnsiTheme="minorHAnsi" w:cs="Arial"/>
                <w:szCs w:val="22"/>
              </w:rPr>
              <w:t>That reassignment and the first attempt to contact the participant by the newly assigned career planner took place within 10 business days of the original career planner ceasing to be</w:t>
            </w:r>
            <w:r w:rsidR="00272827" w:rsidRPr="006B0CBC">
              <w:rPr>
                <w:rFonts w:asciiTheme="minorHAnsi" w:hAnsiTheme="minorHAnsi" w:cs="Arial"/>
                <w:szCs w:val="22"/>
              </w:rPr>
              <w:t xml:space="preserve"> </w:t>
            </w:r>
            <w:r w:rsidRPr="006B0CBC">
              <w:rPr>
                <w:rFonts w:asciiTheme="minorHAnsi" w:hAnsiTheme="minorHAnsi" w:cs="Arial"/>
                <w:szCs w:val="22"/>
              </w:rPr>
              <w:t>responsible for the participant's case</w:t>
            </w:r>
          </w:p>
          <w:p w14:paraId="17324D9B" w14:textId="77777777" w:rsidR="00D41C11" w:rsidRPr="006B0CBC" w:rsidRDefault="00D41C11" w:rsidP="00D41C11">
            <w:pPr>
              <w:ind w:left="187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41C11" w:rsidRPr="006B0CBC" w14:paraId="13EE4B06" w14:textId="77777777" w:rsidTr="00CC75E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FD8008E" w14:textId="77777777" w:rsidR="00D41C11" w:rsidRPr="006B0CBC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092782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6B0CBC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D41C11" w:rsidRPr="006B0CBC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9A5235" w14:textId="77777777" w:rsidR="00D41C11" w:rsidRPr="006B0CBC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19406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6B0CBC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6B0CBC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750703A" w14:textId="77777777" w:rsidR="00D41C11" w:rsidRPr="006B0CBC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421457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6B0CBC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6B0CBC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37C0D283" w14:textId="77777777" w:rsidR="00D41C11" w:rsidRDefault="00D41C11" w:rsidP="00D41C11">
            <w:pPr>
              <w:ind w:left="1870"/>
              <w:rPr>
                <w:rFonts w:asciiTheme="minorHAnsi" w:hAnsiTheme="minorHAnsi" w:cs="Arial"/>
                <w:szCs w:val="22"/>
              </w:rPr>
            </w:pPr>
            <w:r w:rsidRPr="006B0CBC">
              <w:rPr>
                <w:rFonts w:asciiTheme="minorHAnsi" w:hAnsiTheme="minorHAnsi" w:cs="Arial"/>
                <w:szCs w:val="22"/>
              </w:rPr>
              <w:t>If the initial contact attempt is not successful, the career planner made at least two subsequent attempts within 30 business days of being assigned to the participant</w:t>
            </w:r>
          </w:p>
          <w:p w14:paraId="6E742463" w14:textId="77777777" w:rsidR="00D41C11" w:rsidRPr="00FB5476" w:rsidRDefault="00D41C11" w:rsidP="00D41C11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14:paraId="78A4CE84" w14:textId="77777777" w:rsidR="00D41C11" w:rsidRPr="00FB0D5B" w:rsidRDefault="00D41C11" w:rsidP="00D41C1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41C11" w14:paraId="483D2A1C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2152A6DB" w14:textId="67929466" w:rsidR="00D41C11" w:rsidRDefault="00D41C11" w:rsidP="00D41C11">
            <w:pPr>
              <w:jc w:val="center"/>
              <w:rPr>
                <w:rFonts w:asciiTheme="minorHAnsi" w:hAnsiTheme="minorHAnsi" w:cstheme="minorHAnsi"/>
              </w:rPr>
            </w:pPr>
            <w:r w:rsidRPr="00FB5476">
              <w:rPr>
                <w:rFonts w:asciiTheme="minorHAnsi" w:hAnsiTheme="minorHAnsi" w:cs="Arial"/>
                <w:b/>
                <w:bCs/>
                <w:szCs w:val="22"/>
              </w:rPr>
              <w:lastRenderedPageBreak/>
              <w:t>EVALUATION OF SERVICE DELIVE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7AD7EA1C" w14:textId="41C38E42" w:rsidR="00D41C11" w:rsidRPr="00373317" w:rsidRDefault="00D41C11" w:rsidP="00D41C11">
            <w:pPr>
              <w:jc w:val="center"/>
              <w:rPr>
                <w:rFonts w:asciiTheme="minorHAnsi" w:hAnsiTheme="minorHAnsi" w:cstheme="minorHAnsi"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D41C11" w14:paraId="54D0A637" w14:textId="77777777" w:rsidTr="00111588">
        <w:trPr>
          <w:trHeight w:val="467"/>
        </w:trPr>
        <w:tc>
          <w:tcPr>
            <w:tcW w:w="10800" w:type="dxa"/>
          </w:tcPr>
          <w:p w14:paraId="05A50862" w14:textId="77777777" w:rsidR="00D41C11" w:rsidRDefault="00D41C11" w:rsidP="00D41C11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41C11" w14:paraId="641C4E01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73F587E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25032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43298CA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133678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CE9674A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  <w:r w:rsidRPr="004E15FB">
              <w:rPr>
                <w:rFonts w:asciiTheme="minorHAnsi" w:hAnsiTheme="minorHAnsi" w:cstheme="minorHAnsi"/>
                <w:szCs w:val="22"/>
              </w:rPr>
              <w:t>Participant seemed easily able to navigate programmatic requirements procedures and artificial barriers were not established to access service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12C3D14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41C11" w14:paraId="54426B48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92FEEC5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832777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E7F8D8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18318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31A89E4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Regular, timely, and effective communication</w:t>
            </w:r>
            <w:r>
              <w:rPr>
                <w:rFonts w:asciiTheme="minorHAnsi" w:hAnsiTheme="minorHAnsi" w:cstheme="minorHAnsi"/>
                <w:szCs w:val="22"/>
              </w:rPr>
              <w:t xml:space="preserve"> occurred throughout participation</w:t>
            </w:r>
          </w:p>
          <w:p w14:paraId="7C28B668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41C11" w14:paraId="0CDE1FB4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0EAB808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21881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7A2D550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757505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072F45D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Complet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E47786">
              <w:rPr>
                <w:rFonts w:asciiTheme="minorHAnsi" w:hAnsiTheme="minorHAnsi" w:cstheme="minorHAnsi"/>
                <w:szCs w:val="22"/>
              </w:rPr>
              <w:t xml:space="preserve"> accurate documentation</w:t>
            </w:r>
            <w:r>
              <w:rPr>
                <w:rFonts w:asciiTheme="minorHAnsi" w:hAnsiTheme="minorHAnsi" w:cstheme="minorHAnsi"/>
                <w:szCs w:val="22"/>
              </w:rPr>
              <w:t xml:space="preserve"> is seen in the file</w:t>
            </w:r>
          </w:p>
          <w:p w14:paraId="15156190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41C11" w14:paraId="451EEF14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4C999E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73280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5AE271A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6176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EC6BBEA" w14:textId="70F7BBB9" w:rsidR="00D41C11" w:rsidRPr="00C55C60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  <w:r w:rsidRPr="00C55C60">
              <w:rPr>
                <w:rFonts w:asciiTheme="minorHAnsi" w:hAnsiTheme="minorHAnsi" w:cstheme="minorHAnsi"/>
                <w:szCs w:val="22"/>
              </w:rPr>
              <w:t>Participation resulted in an overall positive outcome for the participant</w:t>
            </w:r>
            <w:r>
              <w:rPr>
                <w:rFonts w:asciiTheme="minorHAnsi" w:hAnsiTheme="minorHAnsi" w:cstheme="minorHAnsi"/>
                <w:szCs w:val="22"/>
              </w:rPr>
              <w:t>, including achieving MSGs and Credentials</w:t>
            </w:r>
          </w:p>
          <w:p w14:paraId="3923DE32" w14:textId="77777777" w:rsidR="00D41C11" w:rsidRPr="00A268E4" w:rsidRDefault="00D41C11" w:rsidP="00D41C11">
            <w:pPr>
              <w:rPr>
                <w:rFonts w:asciiTheme="minorHAnsi" w:hAnsiTheme="minorHAnsi" w:cstheme="minorHAnsi"/>
              </w:rPr>
            </w:pPr>
          </w:p>
          <w:p w14:paraId="300FE401" w14:textId="1D50FF89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B7F617C" wp14:editId="20CB95EF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65735</wp:posOffset>
                      </wp:positionV>
                      <wp:extent cx="4114800" cy="0"/>
                      <wp:effectExtent l="0" t="0" r="0" b="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14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A85AF74" id="Straight Connector 14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6pt,13.05pt" to="399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</w:rPr>
              <w:t>Outcome details</w:t>
            </w:r>
            <w:r w:rsidRPr="00903B45">
              <w:rPr>
                <w:rFonts w:asciiTheme="minorHAnsi" w:hAnsiTheme="minorHAnsi" w:cstheme="minorHAnsi"/>
              </w:rPr>
              <w:t>: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6CAACAE9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41C11" w14:paraId="3A53DB0C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373099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54266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504369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383550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2936E74A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284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D41C1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E073B0B" w14:textId="77777777" w:rsidR="00D41C11" w:rsidRPr="00A268E4" w:rsidRDefault="00D41C11" w:rsidP="00D41C11">
            <w:pPr>
              <w:rPr>
                <w:rFonts w:asciiTheme="minorHAnsi" w:hAnsiTheme="minorHAnsi" w:cstheme="minorHAnsi"/>
              </w:rPr>
            </w:pPr>
            <w:r w:rsidRPr="00A811B1">
              <w:rPr>
                <w:rFonts w:asciiTheme="minorHAnsi" w:hAnsiTheme="minorHAnsi" w:cstheme="minorHAnsi"/>
                <w:szCs w:val="22"/>
              </w:rPr>
              <w:t xml:space="preserve">Participant obtained unsubsidized employment in a </w:t>
            </w:r>
            <w:hyperlink r:id="rId47" w:history="1">
              <w:r w:rsidRPr="001765A1">
                <w:rPr>
                  <w:rStyle w:val="Hyperlink"/>
                  <w:rFonts w:asciiTheme="minorHAnsi" w:hAnsiTheme="minorHAnsi" w:cstheme="minorHAnsi"/>
                  <w:szCs w:val="22"/>
                </w:rPr>
                <w:t>good job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after </w:t>
            </w:r>
            <w:r w:rsidRPr="00A811B1">
              <w:rPr>
                <w:rFonts w:asciiTheme="minorHAnsi" w:hAnsiTheme="minorHAnsi" w:cstheme="minorHAnsi"/>
                <w:szCs w:val="22"/>
              </w:rPr>
              <w:t>program completio</w:t>
            </w:r>
            <w:r>
              <w:rPr>
                <w:rFonts w:asciiTheme="minorHAnsi" w:hAnsiTheme="minorHAnsi" w:cstheme="minorHAnsi"/>
                <w:szCs w:val="22"/>
              </w:rPr>
              <w:t>n</w:t>
            </w:r>
          </w:p>
          <w:p w14:paraId="3670ED1D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41C11" w14:paraId="3FEC0BFF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5453C64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4888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C2A8D69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399254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77FE11E" w14:textId="77777777" w:rsidR="00D41C11" w:rsidRDefault="005B20D2" w:rsidP="00D41C1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96749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1C1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41C1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D41C1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D951625" w14:textId="77777777" w:rsidR="00D41C11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  <w:r w:rsidRPr="003702CF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Pr="00A811B1">
              <w:rPr>
                <w:rFonts w:asciiTheme="minorHAnsi" w:hAnsiTheme="minorHAnsi" w:cstheme="minorHAnsi"/>
                <w:szCs w:val="22"/>
              </w:rPr>
              <w:t>unsubsidized</w:t>
            </w:r>
            <w:r w:rsidRPr="003702CF">
              <w:rPr>
                <w:rFonts w:asciiTheme="minorHAnsi" w:hAnsiTheme="minorHAnsi" w:cstheme="minorHAnsi"/>
                <w:szCs w:val="22"/>
              </w:rPr>
              <w:t xml:space="preserve"> employment has not yet been obtained, job search assistance was made available to the participant at program completion</w:t>
            </w:r>
          </w:p>
          <w:p w14:paraId="542029A0" w14:textId="770ED206" w:rsidR="00D41C11" w:rsidRPr="00AF21C5" w:rsidRDefault="00D41C11" w:rsidP="00D41C11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70E9CFAA" w14:textId="77777777" w:rsidR="00D41C11" w:rsidRPr="00373317" w:rsidRDefault="00D41C11" w:rsidP="00D41C11">
            <w:pPr>
              <w:rPr>
                <w:rFonts w:asciiTheme="minorHAnsi" w:hAnsiTheme="minorHAnsi" w:cstheme="minorHAnsi"/>
              </w:rPr>
            </w:pPr>
          </w:p>
        </w:tc>
      </w:tr>
    </w:tbl>
    <w:p w14:paraId="15600F1B" w14:textId="3F3E7C00" w:rsidR="00AF21C5" w:rsidRDefault="00AF21C5"/>
    <w:p w14:paraId="5B27ECBB" w14:textId="77777777" w:rsidR="00AF21C5" w:rsidRDefault="00AF21C5">
      <w:pPr>
        <w:spacing w:line="276" w:lineRule="auto"/>
      </w:pPr>
      <w:r>
        <w:br w:type="page"/>
      </w:r>
    </w:p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3510"/>
        <w:gridCol w:w="3780"/>
        <w:gridCol w:w="3510"/>
        <w:gridCol w:w="3600"/>
      </w:tblGrid>
      <w:tr w:rsidR="00AF21C5" w14:paraId="0E38E739" w14:textId="77777777" w:rsidTr="00C923BB">
        <w:trPr>
          <w:trHeight w:val="377"/>
        </w:trPr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CC9DEB" w14:textId="77777777" w:rsidR="00AF21C5" w:rsidRPr="00F44B39" w:rsidRDefault="00AF21C5" w:rsidP="00C923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lastRenderedPageBreak/>
              <w:t>FINDINGS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0BD33749" w14:textId="77777777" w:rsidR="00AF21C5" w:rsidRPr="00F44B39" w:rsidRDefault="00AF21C5" w:rsidP="00C923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t>AREAS OF CONCERN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40FCA930" w14:textId="77777777" w:rsidR="00AF21C5" w:rsidRPr="00F44B39" w:rsidRDefault="00AF21C5" w:rsidP="00C923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BEST </w:t>
            </w:r>
            <w:r w:rsidRPr="00F44B39">
              <w:rPr>
                <w:rFonts w:asciiTheme="minorHAnsi" w:hAnsiTheme="minorHAnsi" w:cstheme="minorHAnsi"/>
                <w:b/>
                <w:bCs/>
              </w:rPr>
              <w:t>PRACTICES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 </w:t>
            </w:r>
            <w:r w:rsidRPr="003700A6">
              <w:rPr>
                <w:rFonts w:asciiTheme="minorHAnsi" w:hAnsiTheme="minorHAnsi" w:cstheme="minorHAnsi"/>
                <w:b/>
                <w:bCs/>
              </w:rPr>
              <w:t>S</w:t>
            </w:r>
            <w:r>
              <w:rPr>
                <w:rFonts w:asciiTheme="minorHAnsi" w:hAnsiTheme="minorHAnsi" w:cstheme="minorHAnsi"/>
                <w:b/>
                <w:bCs/>
              </w:rPr>
              <w:t>TRENGTHS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37F35CB9" w14:textId="77777777" w:rsidR="00AF21C5" w:rsidRDefault="00AF21C5" w:rsidP="00C923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GGESTIONS FOR IMPROVEMENT</w:t>
            </w:r>
          </w:p>
        </w:tc>
      </w:tr>
      <w:tr w:rsidR="00AF21C5" w14:paraId="5A8DC6DD" w14:textId="77777777" w:rsidTr="00C923BB">
        <w:trPr>
          <w:trHeight w:val="7910"/>
        </w:trPr>
        <w:tc>
          <w:tcPr>
            <w:tcW w:w="3510" w:type="dxa"/>
          </w:tcPr>
          <w:p w14:paraId="380B2A28" w14:textId="77777777" w:rsidR="00AF21C5" w:rsidRPr="00F44B39" w:rsidRDefault="00AF21C5" w:rsidP="00C923B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</w:tcPr>
          <w:p w14:paraId="1F5D2011" w14:textId="77777777" w:rsidR="00AF21C5" w:rsidRPr="00F44B39" w:rsidRDefault="00AF21C5" w:rsidP="00C923B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10" w:type="dxa"/>
          </w:tcPr>
          <w:p w14:paraId="52A3F65B" w14:textId="77777777" w:rsidR="00AF21C5" w:rsidRPr="00F44B39" w:rsidRDefault="00AF21C5" w:rsidP="00C923B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772ED427" w14:textId="77777777" w:rsidR="00AF21C5" w:rsidRPr="00F44B39" w:rsidRDefault="00AF21C5" w:rsidP="00C923BB">
            <w:pPr>
              <w:rPr>
                <w:rFonts w:asciiTheme="minorHAnsi" w:hAnsiTheme="minorHAnsi" w:cstheme="minorHAnsi"/>
              </w:rPr>
            </w:pPr>
          </w:p>
        </w:tc>
      </w:tr>
    </w:tbl>
    <w:p w14:paraId="6974C1DF" w14:textId="77777777" w:rsidR="00214027" w:rsidRDefault="00214027"/>
    <w:sectPr w:rsidR="00214027" w:rsidSect="004C3E03">
      <w:headerReference w:type="default" r:id="rId48"/>
      <w:footerReference w:type="default" r:id="rId4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2EADC" w14:textId="77777777" w:rsidR="000541E0" w:rsidRDefault="000541E0" w:rsidP="00887069">
      <w:r>
        <w:separator/>
      </w:r>
    </w:p>
  </w:endnote>
  <w:endnote w:type="continuationSeparator" w:id="0">
    <w:p w14:paraId="3B3DF2C0" w14:textId="77777777" w:rsidR="000541E0" w:rsidRDefault="000541E0" w:rsidP="008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4F8E" w14:textId="17DF14B5" w:rsidR="002A36E6" w:rsidRPr="001C5DB9" w:rsidRDefault="00E81415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>
      <w:rPr>
        <w:rFonts w:asciiTheme="minorHAnsi" w:hAnsiTheme="minorHAnsi" w:cstheme="minorHAnsi"/>
        <w:b/>
        <w:sz w:val="18"/>
        <w:szCs w:val="18"/>
      </w:rPr>
      <w:t>Youth</w:t>
    </w:r>
    <w:r w:rsidR="002A36E6" w:rsidRPr="001C5DB9">
      <w:rPr>
        <w:rFonts w:asciiTheme="minorHAnsi" w:hAnsiTheme="minorHAnsi" w:cstheme="minorHAnsi"/>
        <w:b/>
        <w:sz w:val="18"/>
        <w:szCs w:val="18"/>
      </w:rPr>
      <w:t xml:space="preserve"> Program File Review</w:t>
    </w:r>
  </w:p>
  <w:p w14:paraId="35FBE150" w14:textId="04A1487B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Revised </w:t>
    </w:r>
    <w:r w:rsidR="00555FA7">
      <w:rPr>
        <w:rFonts w:asciiTheme="minorHAnsi" w:hAnsiTheme="minorHAnsi" w:cstheme="minorHAnsi"/>
        <w:b/>
        <w:sz w:val="18"/>
        <w:szCs w:val="18"/>
      </w:rPr>
      <w:t>3</w:t>
    </w:r>
    <w:r w:rsidRPr="001C5DB9">
      <w:rPr>
        <w:rFonts w:asciiTheme="minorHAnsi" w:hAnsiTheme="minorHAnsi" w:cstheme="minorHAnsi"/>
        <w:b/>
        <w:sz w:val="18"/>
        <w:szCs w:val="18"/>
      </w:rPr>
      <w:t>/202</w:t>
    </w:r>
    <w:r w:rsidR="00555FA7">
      <w:rPr>
        <w:rFonts w:asciiTheme="minorHAnsi" w:hAnsiTheme="minorHAnsi" w:cstheme="minorHAnsi"/>
        <w:b/>
        <w:sz w:val="18"/>
        <w:szCs w:val="18"/>
      </w:rPr>
      <w:t>4</w:t>
    </w:r>
  </w:p>
  <w:p w14:paraId="1769F344" w14:textId="43B2AA2A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Page 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begin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instrText xml:space="preserve"> PAGE </w:instrTex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separate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t>1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B656D" w14:textId="77777777" w:rsidR="000541E0" w:rsidRDefault="000541E0" w:rsidP="00887069">
      <w:r>
        <w:separator/>
      </w:r>
    </w:p>
  </w:footnote>
  <w:footnote w:type="continuationSeparator" w:id="0">
    <w:p w14:paraId="39BC5F00" w14:textId="77777777" w:rsidR="000541E0" w:rsidRDefault="000541E0" w:rsidP="00887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CC7DA" w14:textId="1232F291" w:rsidR="00887069" w:rsidRDefault="008C0469" w:rsidP="00887069">
    <w:pPr>
      <w:jc w:val="center"/>
      <w:rPr>
        <w:rFonts w:asciiTheme="minorHAnsi" w:hAnsiTheme="minorHAnsi" w:cstheme="minorHAnsi"/>
        <w:b/>
        <w:sz w:val="20"/>
      </w:rPr>
    </w:pPr>
    <w:r>
      <w:rPr>
        <w:rFonts w:asciiTheme="minorHAnsi" w:hAnsiTheme="minorHAnsi" w:cstheme="minorHAnsi"/>
        <w:b/>
        <w:sz w:val="20"/>
      </w:rPr>
      <w:t>PY2</w:t>
    </w:r>
    <w:r w:rsidR="00555FA7">
      <w:rPr>
        <w:rFonts w:asciiTheme="minorHAnsi" w:hAnsiTheme="minorHAnsi" w:cstheme="minorHAnsi"/>
        <w:b/>
        <w:sz w:val="20"/>
      </w:rPr>
      <w:t>3</w:t>
    </w:r>
    <w:r>
      <w:rPr>
        <w:rFonts w:asciiTheme="minorHAnsi" w:hAnsiTheme="minorHAnsi" w:cstheme="minorHAnsi"/>
        <w:b/>
        <w:sz w:val="20"/>
      </w:rPr>
      <w:t xml:space="preserve"> (</w:t>
    </w:r>
    <w:r w:rsidR="00887069" w:rsidRPr="00887069">
      <w:rPr>
        <w:rFonts w:asciiTheme="minorHAnsi" w:hAnsiTheme="minorHAnsi" w:cstheme="minorHAnsi"/>
        <w:b/>
        <w:sz w:val="20"/>
      </w:rPr>
      <w:t>202</w:t>
    </w:r>
    <w:r w:rsidR="00555FA7">
      <w:rPr>
        <w:rFonts w:asciiTheme="minorHAnsi" w:hAnsiTheme="minorHAnsi" w:cstheme="minorHAnsi"/>
        <w:b/>
        <w:sz w:val="20"/>
      </w:rPr>
      <w:t>4</w:t>
    </w:r>
    <w:r w:rsidR="00887069" w:rsidRPr="00887069">
      <w:rPr>
        <w:rFonts w:asciiTheme="minorHAnsi" w:hAnsiTheme="minorHAnsi" w:cstheme="minorHAnsi"/>
        <w:b/>
        <w:sz w:val="20"/>
      </w:rPr>
      <w:t>-2</w:t>
    </w:r>
    <w:r w:rsidR="00555FA7">
      <w:rPr>
        <w:rFonts w:asciiTheme="minorHAnsi" w:hAnsiTheme="minorHAnsi" w:cstheme="minorHAnsi"/>
        <w:b/>
        <w:sz w:val="20"/>
      </w:rPr>
      <w:t>5</w:t>
    </w:r>
    <w:r>
      <w:rPr>
        <w:rFonts w:asciiTheme="minorHAnsi" w:hAnsiTheme="minorHAnsi" w:cstheme="minorHAnsi"/>
        <w:b/>
        <w:sz w:val="20"/>
      </w:rPr>
      <w:t>)</w:t>
    </w:r>
    <w:r w:rsidR="00887069" w:rsidRPr="00887069">
      <w:rPr>
        <w:rFonts w:asciiTheme="minorHAnsi" w:hAnsiTheme="minorHAnsi" w:cstheme="minorHAnsi"/>
        <w:b/>
        <w:sz w:val="20"/>
      </w:rPr>
      <w:t xml:space="preserve"> MONITORING GUIDE - </w:t>
    </w:r>
    <w:r w:rsidR="00E81415">
      <w:rPr>
        <w:rFonts w:asciiTheme="minorHAnsi" w:hAnsiTheme="minorHAnsi" w:cstheme="minorHAnsi"/>
        <w:b/>
        <w:sz w:val="20"/>
      </w:rPr>
      <w:t>YOUTH</w:t>
    </w:r>
    <w:r w:rsidR="00887069" w:rsidRPr="00887069">
      <w:rPr>
        <w:rFonts w:asciiTheme="minorHAnsi" w:hAnsiTheme="minorHAnsi" w:cstheme="minorHAnsi"/>
        <w:b/>
        <w:sz w:val="20"/>
      </w:rPr>
      <w:t xml:space="preserve"> PROGRAM FILE REVIEW</w:t>
    </w:r>
  </w:p>
  <w:p w14:paraId="17C78C17" w14:textId="77777777" w:rsidR="005B188D" w:rsidRPr="005B188D" w:rsidRDefault="005B188D" w:rsidP="00887069">
    <w:pPr>
      <w:jc w:val="center"/>
      <w:rPr>
        <w:rFonts w:asciiTheme="minorHAnsi" w:hAnsiTheme="minorHAnsi" w:cstheme="minorHAnsi"/>
        <w:b/>
        <w:sz w:val="8"/>
        <w:szCs w:val="8"/>
      </w:rPr>
    </w:pPr>
  </w:p>
  <w:tbl>
    <w:tblPr>
      <w:tblW w:w="1439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505"/>
      <w:gridCol w:w="3780"/>
      <w:gridCol w:w="3510"/>
      <w:gridCol w:w="3600"/>
    </w:tblGrid>
    <w:tr w:rsidR="005B188D" w:rsidRPr="00887069" w14:paraId="6EE9F744" w14:textId="77777777" w:rsidTr="00605846">
      <w:trPr>
        <w:trHeight w:val="167"/>
        <w:jc w:val="center"/>
      </w:trPr>
      <w:tc>
        <w:tcPr>
          <w:tcW w:w="3505" w:type="dxa"/>
          <w:tcBorders>
            <w:right w:val="single" w:sz="8" w:space="0" w:color="auto"/>
          </w:tcBorders>
          <w:shd w:val="clear" w:color="auto" w:fill="D9D9D9" w:themeFill="background1" w:themeFillShade="D9"/>
          <w:vAlign w:val="center"/>
        </w:tcPr>
        <w:p w14:paraId="107BDC1A" w14:textId="56F13B4E" w:rsidR="00887069" w:rsidRPr="00BB6CA2" w:rsidRDefault="007A7DC6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>
            <w:rPr>
              <w:rFonts w:asciiTheme="minorHAnsi" w:hAnsiTheme="minorHAnsi" w:cstheme="minorHAnsi"/>
              <w:b/>
              <w:bCs/>
              <w:sz w:val="18"/>
              <w:szCs w:val="18"/>
            </w:rPr>
            <w:t xml:space="preserve">ASSET </w:t>
          </w:r>
          <w:r w:rsidR="00887069"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IN</w:t>
          </w:r>
        </w:p>
      </w:tc>
      <w:tc>
        <w:tcPr>
          <w:tcW w:w="3780" w:type="dxa"/>
          <w:tcBorders>
            <w:left w:val="single" w:sz="8" w:space="0" w:color="auto"/>
          </w:tcBorders>
          <w:shd w:val="clear" w:color="auto" w:fill="D9D9D9" w:themeFill="background1" w:themeFillShade="D9"/>
          <w:vAlign w:val="center"/>
        </w:tcPr>
        <w:p w14:paraId="7AB7861E" w14:textId="02DC2EC4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articipation Date</w:t>
          </w:r>
        </w:p>
      </w:tc>
      <w:tc>
        <w:tcPr>
          <w:tcW w:w="3510" w:type="dxa"/>
          <w:shd w:val="clear" w:color="auto" w:fill="D9D9D9" w:themeFill="background1" w:themeFillShade="D9"/>
          <w:vAlign w:val="center"/>
        </w:tcPr>
        <w:p w14:paraId="6DA12156" w14:textId="3AF256E2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ligibility Date</w:t>
          </w:r>
        </w:p>
      </w:tc>
      <w:tc>
        <w:tcPr>
          <w:tcW w:w="3600" w:type="dxa"/>
          <w:shd w:val="clear" w:color="auto" w:fill="D9D9D9" w:themeFill="background1" w:themeFillShade="D9"/>
          <w:vAlign w:val="center"/>
        </w:tcPr>
        <w:p w14:paraId="5988C492" w14:textId="46D7878F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xit Date</w:t>
          </w:r>
        </w:p>
      </w:tc>
    </w:tr>
    <w:tr w:rsidR="00BB6CA2" w:rsidRPr="00887069" w14:paraId="34A812B9" w14:textId="77777777" w:rsidTr="00C5618A">
      <w:trPr>
        <w:trHeight w:val="167"/>
        <w:jc w:val="center"/>
      </w:trPr>
      <w:tc>
        <w:tcPr>
          <w:tcW w:w="3505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65B3288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780" w:type="dxa"/>
          <w:tcBorders>
            <w:left w:val="single" w:sz="8" w:space="0" w:color="auto"/>
            <w:bottom w:val="single" w:sz="8" w:space="0" w:color="auto"/>
          </w:tcBorders>
          <w:vAlign w:val="center"/>
        </w:tcPr>
        <w:p w14:paraId="2526233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510" w:type="dxa"/>
          <w:tcBorders>
            <w:bottom w:val="single" w:sz="8" w:space="0" w:color="auto"/>
          </w:tcBorders>
          <w:vAlign w:val="center"/>
        </w:tcPr>
        <w:p w14:paraId="43212DCC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600" w:type="dxa"/>
          <w:tcBorders>
            <w:bottom w:val="single" w:sz="8" w:space="0" w:color="auto"/>
          </w:tcBorders>
          <w:vAlign w:val="center"/>
        </w:tcPr>
        <w:p w14:paraId="6AE6D5E1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</w:tr>
  </w:tbl>
  <w:p w14:paraId="3C9D448E" w14:textId="77777777" w:rsidR="00887069" w:rsidRDefault="008870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7111"/>
    <w:multiLevelType w:val="hybridMultilevel"/>
    <w:tmpl w:val="D166B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13E9"/>
    <w:multiLevelType w:val="hybridMultilevel"/>
    <w:tmpl w:val="ED0A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606BC"/>
    <w:multiLevelType w:val="hybridMultilevel"/>
    <w:tmpl w:val="53544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56D6F"/>
    <w:multiLevelType w:val="hybridMultilevel"/>
    <w:tmpl w:val="8DFA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C7721E"/>
    <w:multiLevelType w:val="hybridMultilevel"/>
    <w:tmpl w:val="234ED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023A54"/>
    <w:multiLevelType w:val="hybridMultilevel"/>
    <w:tmpl w:val="7F4AD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1259268">
    <w:abstractNumId w:val="4"/>
  </w:num>
  <w:num w:numId="2" w16cid:durableId="1192572690">
    <w:abstractNumId w:val="0"/>
  </w:num>
  <w:num w:numId="3" w16cid:durableId="363213008">
    <w:abstractNumId w:val="3"/>
  </w:num>
  <w:num w:numId="4" w16cid:durableId="2009478557">
    <w:abstractNumId w:val="1"/>
  </w:num>
  <w:num w:numId="5" w16cid:durableId="1015108744">
    <w:abstractNumId w:val="2"/>
  </w:num>
  <w:num w:numId="6" w16cid:durableId="19630018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NDcwNzMyBrKNjZR0lIJTi4sz8/NACgxNagGELi9OLQAAAA=="/>
  </w:docVars>
  <w:rsids>
    <w:rsidRoot w:val="00640F5F"/>
    <w:rsid w:val="00001689"/>
    <w:rsid w:val="00001C68"/>
    <w:rsid w:val="00003B73"/>
    <w:rsid w:val="0001417D"/>
    <w:rsid w:val="000146DB"/>
    <w:rsid w:val="00014A1E"/>
    <w:rsid w:val="00015C05"/>
    <w:rsid w:val="000175F7"/>
    <w:rsid w:val="00021FF7"/>
    <w:rsid w:val="00022D54"/>
    <w:rsid w:val="00023786"/>
    <w:rsid w:val="000241AA"/>
    <w:rsid w:val="000303D3"/>
    <w:rsid w:val="00034EAD"/>
    <w:rsid w:val="000367E2"/>
    <w:rsid w:val="00037885"/>
    <w:rsid w:val="00037A40"/>
    <w:rsid w:val="00040775"/>
    <w:rsid w:val="00044DFB"/>
    <w:rsid w:val="00045F1A"/>
    <w:rsid w:val="00047610"/>
    <w:rsid w:val="00053CE4"/>
    <w:rsid w:val="000541E0"/>
    <w:rsid w:val="00060818"/>
    <w:rsid w:val="00061BFC"/>
    <w:rsid w:val="00065734"/>
    <w:rsid w:val="000707D2"/>
    <w:rsid w:val="000756DC"/>
    <w:rsid w:val="000802BD"/>
    <w:rsid w:val="000841D8"/>
    <w:rsid w:val="000847A1"/>
    <w:rsid w:val="0008508C"/>
    <w:rsid w:val="00085A67"/>
    <w:rsid w:val="0009041A"/>
    <w:rsid w:val="00090424"/>
    <w:rsid w:val="0009160E"/>
    <w:rsid w:val="00095317"/>
    <w:rsid w:val="0009605B"/>
    <w:rsid w:val="000A047F"/>
    <w:rsid w:val="000A4AD5"/>
    <w:rsid w:val="000A4AF9"/>
    <w:rsid w:val="000A7CA3"/>
    <w:rsid w:val="000B0651"/>
    <w:rsid w:val="000B1723"/>
    <w:rsid w:val="000B22F0"/>
    <w:rsid w:val="000B5BE2"/>
    <w:rsid w:val="000B5F07"/>
    <w:rsid w:val="000C0076"/>
    <w:rsid w:val="000C1947"/>
    <w:rsid w:val="000C2E80"/>
    <w:rsid w:val="000C351A"/>
    <w:rsid w:val="000C685A"/>
    <w:rsid w:val="000C700E"/>
    <w:rsid w:val="000D0FD7"/>
    <w:rsid w:val="000D341A"/>
    <w:rsid w:val="000D4469"/>
    <w:rsid w:val="000D5865"/>
    <w:rsid w:val="000E0D8A"/>
    <w:rsid w:val="000E28F0"/>
    <w:rsid w:val="000E6D39"/>
    <w:rsid w:val="000F028C"/>
    <w:rsid w:val="000F07BD"/>
    <w:rsid w:val="000F2C3A"/>
    <w:rsid w:val="000F5FC0"/>
    <w:rsid w:val="000F735F"/>
    <w:rsid w:val="001018CD"/>
    <w:rsid w:val="00102E45"/>
    <w:rsid w:val="001034E3"/>
    <w:rsid w:val="00104737"/>
    <w:rsid w:val="00104E9A"/>
    <w:rsid w:val="00105EF9"/>
    <w:rsid w:val="00111588"/>
    <w:rsid w:val="00114B03"/>
    <w:rsid w:val="00115F26"/>
    <w:rsid w:val="0011709D"/>
    <w:rsid w:val="00120742"/>
    <w:rsid w:val="001214C7"/>
    <w:rsid w:val="001228AE"/>
    <w:rsid w:val="00122D50"/>
    <w:rsid w:val="001245FF"/>
    <w:rsid w:val="00125725"/>
    <w:rsid w:val="001257CD"/>
    <w:rsid w:val="001278E4"/>
    <w:rsid w:val="00130A45"/>
    <w:rsid w:val="00131990"/>
    <w:rsid w:val="0013388C"/>
    <w:rsid w:val="00133923"/>
    <w:rsid w:val="00135220"/>
    <w:rsid w:val="00135EC4"/>
    <w:rsid w:val="0014230B"/>
    <w:rsid w:val="00143BE5"/>
    <w:rsid w:val="0015228D"/>
    <w:rsid w:val="00153E60"/>
    <w:rsid w:val="00160012"/>
    <w:rsid w:val="00160113"/>
    <w:rsid w:val="00162121"/>
    <w:rsid w:val="0016307C"/>
    <w:rsid w:val="001641AA"/>
    <w:rsid w:val="0016431D"/>
    <w:rsid w:val="00164703"/>
    <w:rsid w:val="00164AA9"/>
    <w:rsid w:val="0016751A"/>
    <w:rsid w:val="0017169F"/>
    <w:rsid w:val="00173461"/>
    <w:rsid w:val="001740AC"/>
    <w:rsid w:val="001762F0"/>
    <w:rsid w:val="001765A1"/>
    <w:rsid w:val="00177792"/>
    <w:rsid w:val="001825AC"/>
    <w:rsid w:val="00187CC6"/>
    <w:rsid w:val="00187D55"/>
    <w:rsid w:val="00190810"/>
    <w:rsid w:val="001928DE"/>
    <w:rsid w:val="001943D7"/>
    <w:rsid w:val="00195377"/>
    <w:rsid w:val="00196529"/>
    <w:rsid w:val="00197056"/>
    <w:rsid w:val="001970E4"/>
    <w:rsid w:val="001A09CD"/>
    <w:rsid w:val="001A18C5"/>
    <w:rsid w:val="001A2B18"/>
    <w:rsid w:val="001A4FFA"/>
    <w:rsid w:val="001A5CFA"/>
    <w:rsid w:val="001B0987"/>
    <w:rsid w:val="001B0DDC"/>
    <w:rsid w:val="001B1FDD"/>
    <w:rsid w:val="001B2B98"/>
    <w:rsid w:val="001B4296"/>
    <w:rsid w:val="001B5CBC"/>
    <w:rsid w:val="001C0A9C"/>
    <w:rsid w:val="001C2947"/>
    <w:rsid w:val="001C576B"/>
    <w:rsid w:val="001C5DB9"/>
    <w:rsid w:val="001C5DBE"/>
    <w:rsid w:val="001D18C2"/>
    <w:rsid w:val="001D5B1C"/>
    <w:rsid w:val="001D713A"/>
    <w:rsid w:val="001D78F0"/>
    <w:rsid w:val="001E0923"/>
    <w:rsid w:val="001E2E1E"/>
    <w:rsid w:val="001E3ECA"/>
    <w:rsid w:val="001F12E1"/>
    <w:rsid w:val="001F202F"/>
    <w:rsid w:val="001F3BDB"/>
    <w:rsid w:val="001F5891"/>
    <w:rsid w:val="002002FC"/>
    <w:rsid w:val="00203912"/>
    <w:rsid w:val="00207D81"/>
    <w:rsid w:val="00210D01"/>
    <w:rsid w:val="00213B98"/>
    <w:rsid w:val="00214027"/>
    <w:rsid w:val="0021435F"/>
    <w:rsid w:val="002150C7"/>
    <w:rsid w:val="00216891"/>
    <w:rsid w:val="00217A29"/>
    <w:rsid w:val="002223C3"/>
    <w:rsid w:val="00225D8D"/>
    <w:rsid w:val="00230AEA"/>
    <w:rsid w:val="00235563"/>
    <w:rsid w:val="00235A3E"/>
    <w:rsid w:val="00236BEE"/>
    <w:rsid w:val="00243524"/>
    <w:rsid w:val="00244EA4"/>
    <w:rsid w:val="00247474"/>
    <w:rsid w:val="00250130"/>
    <w:rsid w:val="00255920"/>
    <w:rsid w:val="00255EEF"/>
    <w:rsid w:val="00257609"/>
    <w:rsid w:val="00260160"/>
    <w:rsid w:val="00260CA4"/>
    <w:rsid w:val="002616BC"/>
    <w:rsid w:val="00262624"/>
    <w:rsid w:val="00267437"/>
    <w:rsid w:val="00270CF5"/>
    <w:rsid w:val="00272827"/>
    <w:rsid w:val="00281D12"/>
    <w:rsid w:val="00285A37"/>
    <w:rsid w:val="002871B9"/>
    <w:rsid w:val="002874C4"/>
    <w:rsid w:val="00292611"/>
    <w:rsid w:val="002953A1"/>
    <w:rsid w:val="002975EB"/>
    <w:rsid w:val="002A0802"/>
    <w:rsid w:val="002A1959"/>
    <w:rsid w:val="002A1E14"/>
    <w:rsid w:val="002A1F11"/>
    <w:rsid w:val="002A36E6"/>
    <w:rsid w:val="002A3D82"/>
    <w:rsid w:val="002A47A5"/>
    <w:rsid w:val="002A7B15"/>
    <w:rsid w:val="002B210D"/>
    <w:rsid w:val="002B36CF"/>
    <w:rsid w:val="002B5014"/>
    <w:rsid w:val="002B56AA"/>
    <w:rsid w:val="002B6F0A"/>
    <w:rsid w:val="002C19E8"/>
    <w:rsid w:val="002C5369"/>
    <w:rsid w:val="002C5B82"/>
    <w:rsid w:val="002C6E1B"/>
    <w:rsid w:val="002D0622"/>
    <w:rsid w:val="002D38FC"/>
    <w:rsid w:val="002D474A"/>
    <w:rsid w:val="002D49DD"/>
    <w:rsid w:val="002D66B2"/>
    <w:rsid w:val="002E0ABA"/>
    <w:rsid w:val="002E68BC"/>
    <w:rsid w:val="002E69A5"/>
    <w:rsid w:val="002F01CE"/>
    <w:rsid w:val="002F1388"/>
    <w:rsid w:val="002F25C5"/>
    <w:rsid w:val="002F4E6F"/>
    <w:rsid w:val="002F4F9F"/>
    <w:rsid w:val="00300A87"/>
    <w:rsid w:val="00301419"/>
    <w:rsid w:val="003026A7"/>
    <w:rsid w:val="00305143"/>
    <w:rsid w:val="003057BA"/>
    <w:rsid w:val="003075FE"/>
    <w:rsid w:val="003144E0"/>
    <w:rsid w:val="003156DA"/>
    <w:rsid w:val="00323F17"/>
    <w:rsid w:val="00324245"/>
    <w:rsid w:val="003243CE"/>
    <w:rsid w:val="00325F8F"/>
    <w:rsid w:val="003260CC"/>
    <w:rsid w:val="00330234"/>
    <w:rsid w:val="00340B8C"/>
    <w:rsid w:val="00340ED0"/>
    <w:rsid w:val="00340F28"/>
    <w:rsid w:val="00342C84"/>
    <w:rsid w:val="00343A9C"/>
    <w:rsid w:val="00344919"/>
    <w:rsid w:val="003476A5"/>
    <w:rsid w:val="00347F2F"/>
    <w:rsid w:val="00350C44"/>
    <w:rsid w:val="003515EA"/>
    <w:rsid w:val="00354DC0"/>
    <w:rsid w:val="0035505D"/>
    <w:rsid w:val="00357662"/>
    <w:rsid w:val="00361973"/>
    <w:rsid w:val="00363D03"/>
    <w:rsid w:val="00365DCA"/>
    <w:rsid w:val="00367724"/>
    <w:rsid w:val="003702CF"/>
    <w:rsid w:val="00373317"/>
    <w:rsid w:val="0037496D"/>
    <w:rsid w:val="00374C0C"/>
    <w:rsid w:val="00375C5B"/>
    <w:rsid w:val="00376ED5"/>
    <w:rsid w:val="0038135A"/>
    <w:rsid w:val="0038516C"/>
    <w:rsid w:val="0039123A"/>
    <w:rsid w:val="003939E3"/>
    <w:rsid w:val="00395640"/>
    <w:rsid w:val="00396C3F"/>
    <w:rsid w:val="00397623"/>
    <w:rsid w:val="003A3995"/>
    <w:rsid w:val="003A549D"/>
    <w:rsid w:val="003A6E52"/>
    <w:rsid w:val="003B1345"/>
    <w:rsid w:val="003B5275"/>
    <w:rsid w:val="003B5F85"/>
    <w:rsid w:val="003C15D8"/>
    <w:rsid w:val="003C4F91"/>
    <w:rsid w:val="003C63D2"/>
    <w:rsid w:val="003C68FF"/>
    <w:rsid w:val="003D0BEE"/>
    <w:rsid w:val="003D222E"/>
    <w:rsid w:val="003D2FDC"/>
    <w:rsid w:val="003D3538"/>
    <w:rsid w:val="003D3EAE"/>
    <w:rsid w:val="003D7977"/>
    <w:rsid w:val="003D7B2F"/>
    <w:rsid w:val="003E2203"/>
    <w:rsid w:val="003E28BF"/>
    <w:rsid w:val="003E79A0"/>
    <w:rsid w:val="003E7C8A"/>
    <w:rsid w:val="003F1E3C"/>
    <w:rsid w:val="003F4904"/>
    <w:rsid w:val="003F614E"/>
    <w:rsid w:val="004038C1"/>
    <w:rsid w:val="00403C9C"/>
    <w:rsid w:val="00406489"/>
    <w:rsid w:val="00413655"/>
    <w:rsid w:val="00414906"/>
    <w:rsid w:val="00414B0B"/>
    <w:rsid w:val="00415169"/>
    <w:rsid w:val="00416BA0"/>
    <w:rsid w:val="0041712F"/>
    <w:rsid w:val="00417243"/>
    <w:rsid w:val="00417E1F"/>
    <w:rsid w:val="00420418"/>
    <w:rsid w:val="004210A8"/>
    <w:rsid w:val="00421817"/>
    <w:rsid w:val="00422267"/>
    <w:rsid w:val="00423237"/>
    <w:rsid w:val="00425579"/>
    <w:rsid w:val="00426EB1"/>
    <w:rsid w:val="00430357"/>
    <w:rsid w:val="00430FE2"/>
    <w:rsid w:val="004318AD"/>
    <w:rsid w:val="00431F3A"/>
    <w:rsid w:val="00434795"/>
    <w:rsid w:val="00434C79"/>
    <w:rsid w:val="00435C95"/>
    <w:rsid w:val="00437C09"/>
    <w:rsid w:val="00440723"/>
    <w:rsid w:val="0044133A"/>
    <w:rsid w:val="00443F6A"/>
    <w:rsid w:val="004464F0"/>
    <w:rsid w:val="00447BCC"/>
    <w:rsid w:val="00451E10"/>
    <w:rsid w:val="00452E0A"/>
    <w:rsid w:val="00454679"/>
    <w:rsid w:val="00455C97"/>
    <w:rsid w:val="004643AF"/>
    <w:rsid w:val="0046726A"/>
    <w:rsid w:val="00467E2F"/>
    <w:rsid w:val="00471042"/>
    <w:rsid w:val="0048105D"/>
    <w:rsid w:val="004849C1"/>
    <w:rsid w:val="00491FB7"/>
    <w:rsid w:val="004938EA"/>
    <w:rsid w:val="004962FF"/>
    <w:rsid w:val="00496850"/>
    <w:rsid w:val="00497F78"/>
    <w:rsid w:val="004A0730"/>
    <w:rsid w:val="004A0B9A"/>
    <w:rsid w:val="004A0F06"/>
    <w:rsid w:val="004A11E3"/>
    <w:rsid w:val="004A7FB8"/>
    <w:rsid w:val="004B0B49"/>
    <w:rsid w:val="004B59C3"/>
    <w:rsid w:val="004B5F27"/>
    <w:rsid w:val="004C1B92"/>
    <w:rsid w:val="004C2039"/>
    <w:rsid w:val="004C3E03"/>
    <w:rsid w:val="004C48E1"/>
    <w:rsid w:val="004C4D8C"/>
    <w:rsid w:val="004C50D4"/>
    <w:rsid w:val="004D06C7"/>
    <w:rsid w:val="004D1A36"/>
    <w:rsid w:val="004D22BE"/>
    <w:rsid w:val="004D40E4"/>
    <w:rsid w:val="004D58CE"/>
    <w:rsid w:val="004D617F"/>
    <w:rsid w:val="004E02BF"/>
    <w:rsid w:val="004E0F57"/>
    <w:rsid w:val="004E15FB"/>
    <w:rsid w:val="004E1FDD"/>
    <w:rsid w:val="004E56C8"/>
    <w:rsid w:val="004E57B9"/>
    <w:rsid w:val="004F24A3"/>
    <w:rsid w:val="004F30D9"/>
    <w:rsid w:val="004F7413"/>
    <w:rsid w:val="00501021"/>
    <w:rsid w:val="00504F8F"/>
    <w:rsid w:val="00507718"/>
    <w:rsid w:val="00512EFC"/>
    <w:rsid w:val="00514FAC"/>
    <w:rsid w:val="005160BF"/>
    <w:rsid w:val="00517B56"/>
    <w:rsid w:val="0052286E"/>
    <w:rsid w:val="00522E2B"/>
    <w:rsid w:val="00525E17"/>
    <w:rsid w:val="0053145A"/>
    <w:rsid w:val="00533F5A"/>
    <w:rsid w:val="00534AC1"/>
    <w:rsid w:val="00536EC5"/>
    <w:rsid w:val="00537FB5"/>
    <w:rsid w:val="005415DD"/>
    <w:rsid w:val="0054427D"/>
    <w:rsid w:val="005443E6"/>
    <w:rsid w:val="005446EB"/>
    <w:rsid w:val="00544F15"/>
    <w:rsid w:val="005461C4"/>
    <w:rsid w:val="00546653"/>
    <w:rsid w:val="00546F80"/>
    <w:rsid w:val="00546F81"/>
    <w:rsid w:val="00555FA7"/>
    <w:rsid w:val="005572B4"/>
    <w:rsid w:val="00557DFC"/>
    <w:rsid w:val="005614FC"/>
    <w:rsid w:val="00564918"/>
    <w:rsid w:val="0057414C"/>
    <w:rsid w:val="00574E27"/>
    <w:rsid w:val="00576643"/>
    <w:rsid w:val="00577FD3"/>
    <w:rsid w:val="00582403"/>
    <w:rsid w:val="00583AB3"/>
    <w:rsid w:val="00585CFC"/>
    <w:rsid w:val="005876EA"/>
    <w:rsid w:val="00591129"/>
    <w:rsid w:val="0059367A"/>
    <w:rsid w:val="00593BFF"/>
    <w:rsid w:val="00596131"/>
    <w:rsid w:val="005A04E3"/>
    <w:rsid w:val="005A7A6B"/>
    <w:rsid w:val="005B0BD6"/>
    <w:rsid w:val="005B188D"/>
    <w:rsid w:val="005B1977"/>
    <w:rsid w:val="005B20D2"/>
    <w:rsid w:val="005B2E76"/>
    <w:rsid w:val="005B35FA"/>
    <w:rsid w:val="005B4B0E"/>
    <w:rsid w:val="005B5F71"/>
    <w:rsid w:val="005B644A"/>
    <w:rsid w:val="005C06B9"/>
    <w:rsid w:val="005C44F8"/>
    <w:rsid w:val="005C5151"/>
    <w:rsid w:val="005C7317"/>
    <w:rsid w:val="005C776E"/>
    <w:rsid w:val="005D2CAD"/>
    <w:rsid w:val="005D4389"/>
    <w:rsid w:val="005D7DB0"/>
    <w:rsid w:val="005E1ACE"/>
    <w:rsid w:val="005E2395"/>
    <w:rsid w:val="005E3B4D"/>
    <w:rsid w:val="005E502B"/>
    <w:rsid w:val="005E7A97"/>
    <w:rsid w:val="005F0069"/>
    <w:rsid w:val="005F047B"/>
    <w:rsid w:val="005F13CE"/>
    <w:rsid w:val="005F1E7F"/>
    <w:rsid w:val="005F2BCF"/>
    <w:rsid w:val="005F35DC"/>
    <w:rsid w:val="005F45C9"/>
    <w:rsid w:val="005F540D"/>
    <w:rsid w:val="005F5FE0"/>
    <w:rsid w:val="005F6B51"/>
    <w:rsid w:val="00600371"/>
    <w:rsid w:val="00603397"/>
    <w:rsid w:val="00604B68"/>
    <w:rsid w:val="00605846"/>
    <w:rsid w:val="006062F0"/>
    <w:rsid w:val="006108F1"/>
    <w:rsid w:val="006109A9"/>
    <w:rsid w:val="00612358"/>
    <w:rsid w:val="00612577"/>
    <w:rsid w:val="0061258F"/>
    <w:rsid w:val="00613DE1"/>
    <w:rsid w:val="006161B3"/>
    <w:rsid w:val="00617C6B"/>
    <w:rsid w:val="0062023A"/>
    <w:rsid w:val="006202E8"/>
    <w:rsid w:val="00620FE6"/>
    <w:rsid w:val="00624A21"/>
    <w:rsid w:val="006274A6"/>
    <w:rsid w:val="00631C8A"/>
    <w:rsid w:val="00636868"/>
    <w:rsid w:val="006368F7"/>
    <w:rsid w:val="00636B48"/>
    <w:rsid w:val="006403DD"/>
    <w:rsid w:val="00640F5F"/>
    <w:rsid w:val="00643BCA"/>
    <w:rsid w:val="00643C68"/>
    <w:rsid w:val="00644820"/>
    <w:rsid w:val="00644A04"/>
    <w:rsid w:val="00644EAF"/>
    <w:rsid w:val="00646223"/>
    <w:rsid w:val="0064765E"/>
    <w:rsid w:val="00647BB0"/>
    <w:rsid w:val="0065084F"/>
    <w:rsid w:val="00651CDE"/>
    <w:rsid w:val="00654FFF"/>
    <w:rsid w:val="00655852"/>
    <w:rsid w:val="00657D44"/>
    <w:rsid w:val="0066380D"/>
    <w:rsid w:val="00663893"/>
    <w:rsid w:val="0066510C"/>
    <w:rsid w:val="0066730F"/>
    <w:rsid w:val="00667E51"/>
    <w:rsid w:val="00672E20"/>
    <w:rsid w:val="006736E5"/>
    <w:rsid w:val="00674DFC"/>
    <w:rsid w:val="00674FF0"/>
    <w:rsid w:val="006774E7"/>
    <w:rsid w:val="00677508"/>
    <w:rsid w:val="00677F97"/>
    <w:rsid w:val="0068032D"/>
    <w:rsid w:val="006817D6"/>
    <w:rsid w:val="00682734"/>
    <w:rsid w:val="00682FD6"/>
    <w:rsid w:val="00684512"/>
    <w:rsid w:val="006872F2"/>
    <w:rsid w:val="00690C85"/>
    <w:rsid w:val="00691524"/>
    <w:rsid w:val="00694BD2"/>
    <w:rsid w:val="00696530"/>
    <w:rsid w:val="0069653D"/>
    <w:rsid w:val="006A01C6"/>
    <w:rsid w:val="006A08D2"/>
    <w:rsid w:val="006A48D2"/>
    <w:rsid w:val="006A4C08"/>
    <w:rsid w:val="006A4C91"/>
    <w:rsid w:val="006A59E4"/>
    <w:rsid w:val="006B0CBC"/>
    <w:rsid w:val="006B249C"/>
    <w:rsid w:val="006B44FC"/>
    <w:rsid w:val="006B7A66"/>
    <w:rsid w:val="006C35ED"/>
    <w:rsid w:val="006C406D"/>
    <w:rsid w:val="006C6EB7"/>
    <w:rsid w:val="006D2087"/>
    <w:rsid w:val="006D25D6"/>
    <w:rsid w:val="006D36C1"/>
    <w:rsid w:val="006E1B51"/>
    <w:rsid w:val="006E3C5F"/>
    <w:rsid w:val="006E6ECC"/>
    <w:rsid w:val="006F1ACD"/>
    <w:rsid w:val="006F2F72"/>
    <w:rsid w:val="006F5D64"/>
    <w:rsid w:val="006F6CBF"/>
    <w:rsid w:val="006F704A"/>
    <w:rsid w:val="00700B02"/>
    <w:rsid w:val="0070242C"/>
    <w:rsid w:val="00702AD6"/>
    <w:rsid w:val="007050E2"/>
    <w:rsid w:val="00706559"/>
    <w:rsid w:val="00712D34"/>
    <w:rsid w:val="00717912"/>
    <w:rsid w:val="00722798"/>
    <w:rsid w:val="007230D5"/>
    <w:rsid w:val="007303EE"/>
    <w:rsid w:val="007314A3"/>
    <w:rsid w:val="0073389D"/>
    <w:rsid w:val="00735887"/>
    <w:rsid w:val="00735C3B"/>
    <w:rsid w:val="00735DE6"/>
    <w:rsid w:val="007372DD"/>
    <w:rsid w:val="00740C54"/>
    <w:rsid w:val="0074133A"/>
    <w:rsid w:val="0074242A"/>
    <w:rsid w:val="00742AFD"/>
    <w:rsid w:val="00746874"/>
    <w:rsid w:val="00761767"/>
    <w:rsid w:val="007637FD"/>
    <w:rsid w:val="00765AE6"/>
    <w:rsid w:val="0076736D"/>
    <w:rsid w:val="00776234"/>
    <w:rsid w:val="00780709"/>
    <w:rsid w:val="00790AAE"/>
    <w:rsid w:val="007926DD"/>
    <w:rsid w:val="007962F1"/>
    <w:rsid w:val="007A042F"/>
    <w:rsid w:val="007A0CFA"/>
    <w:rsid w:val="007A24FB"/>
    <w:rsid w:val="007A48FC"/>
    <w:rsid w:val="007A73FD"/>
    <w:rsid w:val="007A7673"/>
    <w:rsid w:val="007A7DC6"/>
    <w:rsid w:val="007B1A83"/>
    <w:rsid w:val="007B4158"/>
    <w:rsid w:val="007B6CA6"/>
    <w:rsid w:val="007C014B"/>
    <w:rsid w:val="007C1446"/>
    <w:rsid w:val="007C2D78"/>
    <w:rsid w:val="007C39D9"/>
    <w:rsid w:val="007C3F09"/>
    <w:rsid w:val="007C5E2E"/>
    <w:rsid w:val="007C6FA1"/>
    <w:rsid w:val="007D0CEC"/>
    <w:rsid w:val="007D2686"/>
    <w:rsid w:val="007D52AE"/>
    <w:rsid w:val="007D5A4F"/>
    <w:rsid w:val="007E02A4"/>
    <w:rsid w:val="007E25CE"/>
    <w:rsid w:val="007E2B0B"/>
    <w:rsid w:val="007E5AC8"/>
    <w:rsid w:val="007F3201"/>
    <w:rsid w:val="00800F4E"/>
    <w:rsid w:val="008021CA"/>
    <w:rsid w:val="00807792"/>
    <w:rsid w:val="00810648"/>
    <w:rsid w:val="00815845"/>
    <w:rsid w:val="0081595E"/>
    <w:rsid w:val="00816CF4"/>
    <w:rsid w:val="008205F7"/>
    <w:rsid w:val="00820A14"/>
    <w:rsid w:val="0082455D"/>
    <w:rsid w:val="00824F32"/>
    <w:rsid w:val="008261B3"/>
    <w:rsid w:val="008275E8"/>
    <w:rsid w:val="008309BD"/>
    <w:rsid w:val="00832E2A"/>
    <w:rsid w:val="00834420"/>
    <w:rsid w:val="00840836"/>
    <w:rsid w:val="00840991"/>
    <w:rsid w:val="00841948"/>
    <w:rsid w:val="00844C13"/>
    <w:rsid w:val="00847668"/>
    <w:rsid w:val="00853651"/>
    <w:rsid w:val="00854EE5"/>
    <w:rsid w:val="008557FC"/>
    <w:rsid w:val="0085729D"/>
    <w:rsid w:val="00857323"/>
    <w:rsid w:val="008614FF"/>
    <w:rsid w:val="00861B9F"/>
    <w:rsid w:val="00863F15"/>
    <w:rsid w:val="00866223"/>
    <w:rsid w:val="008669EF"/>
    <w:rsid w:val="008679C0"/>
    <w:rsid w:val="00872AD3"/>
    <w:rsid w:val="00872BB1"/>
    <w:rsid w:val="0087381E"/>
    <w:rsid w:val="00875341"/>
    <w:rsid w:val="00875481"/>
    <w:rsid w:val="0087748C"/>
    <w:rsid w:val="00881CD2"/>
    <w:rsid w:val="00882849"/>
    <w:rsid w:val="00883764"/>
    <w:rsid w:val="008839DD"/>
    <w:rsid w:val="008845E3"/>
    <w:rsid w:val="00884BBE"/>
    <w:rsid w:val="00884CC3"/>
    <w:rsid w:val="00885529"/>
    <w:rsid w:val="00887069"/>
    <w:rsid w:val="00887E6B"/>
    <w:rsid w:val="00892814"/>
    <w:rsid w:val="008933E5"/>
    <w:rsid w:val="00893B05"/>
    <w:rsid w:val="00894200"/>
    <w:rsid w:val="00895438"/>
    <w:rsid w:val="008977C1"/>
    <w:rsid w:val="008A2AE6"/>
    <w:rsid w:val="008A76A9"/>
    <w:rsid w:val="008B05A8"/>
    <w:rsid w:val="008B3A7A"/>
    <w:rsid w:val="008B4EC7"/>
    <w:rsid w:val="008C0469"/>
    <w:rsid w:val="008C40A8"/>
    <w:rsid w:val="008C43C0"/>
    <w:rsid w:val="008C4DCA"/>
    <w:rsid w:val="008C5A28"/>
    <w:rsid w:val="008D0166"/>
    <w:rsid w:val="008D022C"/>
    <w:rsid w:val="008D0C0F"/>
    <w:rsid w:val="008D3FA3"/>
    <w:rsid w:val="008D5B79"/>
    <w:rsid w:val="008E0062"/>
    <w:rsid w:val="008E0063"/>
    <w:rsid w:val="008E3C58"/>
    <w:rsid w:val="008E3DC3"/>
    <w:rsid w:val="008E5C7C"/>
    <w:rsid w:val="008E7666"/>
    <w:rsid w:val="008E7F35"/>
    <w:rsid w:val="008F0CE1"/>
    <w:rsid w:val="008F29B3"/>
    <w:rsid w:val="008F6160"/>
    <w:rsid w:val="008F74A4"/>
    <w:rsid w:val="0090127E"/>
    <w:rsid w:val="00903B45"/>
    <w:rsid w:val="009049F9"/>
    <w:rsid w:val="00904CDA"/>
    <w:rsid w:val="00905EDE"/>
    <w:rsid w:val="0090614B"/>
    <w:rsid w:val="009072FD"/>
    <w:rsid w:val="00907791"/>
    <w:rsid w:val="00913870"/>
    <w:rsid w:val="00914FAB"/>
    <w:rsid w:val="00915B2E"/>
    <w:rsid w:val="00916A9F"/>
    <w:rsid w:val="0091734C"/>
    <w:rsid w:val="009173E9"/>
    <w:rsid w:val="009207E5"/>
    <w:rsid w:val="00920DDB"/>
    <w:rsid w:val="00922F32"/>
    <w:rsid w:val="0092319A"/>
    <w:rsid w:val="009239C8"/>
    <w:rsid w:val="00923D8E"/>
    <w:rsid w:val="00923E98"/>
    <w:rsid w:val="00925D67"/>
    <w:rsid w:val="00926A1D"/>
    <w:rsid w:val="00930740"/>
    <w:rsid w:val="00932FFD"/>
    <w:rsid w:val="009332D9"/>
    <w:rsid w:val="00934FE0"/>
    <w:rsid w:val="00936557"/>
    <w:rsid w:val="009462BB"/>
    <w:rsid w:val="00947A49"/>
    <w:rsid w:val="00950254"/>
    <w:rsid w:val="009563D2"/>
    <w:rsid w:val="009569F9"/>
    <w:rsid w:val="00962B79"/>
    <w:rsid w:val="00963C7D"/>
    <w:rsid w:val="0096714A"/>
    <w:rsid w:val="009671EB"/>
    <w:rsid w:val="009675C2"/>
    <w:rsid w:val="009710D2"/>
    <w:rsid w:val="00972436"/>
    <w:rsid w:val="009734EF"/>
    <w:rsid w:val="00973FF8"/>
    <w:rsid w:val="00980031"/>
    <w:rsid w:val="0098037D"/>
    <w:rsid w:val="00980DD8"/>
    <w:rsid w:val="00981A4D"/>
    <w:rsid w:val="009823B2"/>
    <w:rsid w:val="009827D2"/>
    <w:rsid w:val="009849D9"/>
    <w:rsid w:val="009852C3"/>
    <w:rsid w:val="009860EC"/>
    <w:rsid w:val="009875C0"/>
    <w:rsid w:val="00991A43"/>
    <w:rsid w:val="00992108"/>
    <w:rsid w:val="00992EFB"/>
    <w:rsid w:val="0099743C"/>
    <w:rsid w:val="00997C67"/>
    <w:rsid w:val="009A5612"/>
    <w:rsid w:val="009A587E"/>
    <w:rsid w:val="009B5C1B"/>
    <w:rsid w:val="009C0152"/>
    <w:rsid w:val="009C6D21"/>
    <w:rsid w:val="009C7232"/>
    <w:rsid w:val="009D0E9B"/>
    <w:rsid w:val="009D138D"/>
    <w:rsid w:val="009D4F49"/>
    <w:rsid w:val="009D6505"/>
    <w:rsid w:val="009D7AEB"/>
    <w:rsid w:val="009D7B88"/>
    <w:rsid w:val="009E0DB7"/>
    <w:rsid w:val="009E2385"/>
    <w:rsid w:val="009E4654"/>
    <w:rsid w:val="009F3968"/>
    <w:rsid w:val="009F3D11"/>
    <w:rsid w:val="009F4C01"/>
    <w:rsid w:val="009F7908"/>
    <w:rsid w:val="00A021BB"/>
    <w:rsid w:val="00A02524"/>
    <w:rsid w:val="00A03FBB"/>
    <w:rsid w:val="00A0756F"/>
    <w:rsid w:val="00A1009D"/>
    <w:rsid w:val="00A14880"/>
    <w:rsid w:val="00A16A18"/>
    <w:rsid w:val="00A17ADA"/>
    <w:rsid w:val="00A17D66"/>
    <w:rsid w:val="00A24744"/>
    <w:rsid w:val="00A2570F"/>
    <w:rsid w:val="00A268E4"/>
    <w:rsid w:val="00A33620"/>
    <w:rsid w:val="00A40527"/>
    <w:rsid w:val="00A4155D"/>
    <w:rsid w:val="00A41CC2"/>
    <w:rsid w:val="00A42802"/>
    <w:rsid w:val="00A43113"/>
    <w:rsid w:val="00A43F92"/>
    <w:rsid w:val="00A50493"/>
    <w:rsid w:val="00A517E7"/>
    <w:rsid w:val="00A5197E"/>
    <w:rsid w:val="00A51C31"/>
    <w:rsid w:val="00A5290D"/>
    <w:rsid w:val="00A5314B"/>
    <w:rsid w:val="00A53947"/>
    <w:rsid w:val="00A604B7"/>
    <w:rsid w:val="00A60992"/>
    <w:rsid w:val="00A61641"/>
    <w:rsid w:val="00A62DCC"/>
    <w:rsid w:val="00A630C2"/>
    <w:rsid w:val="00A641A8"/>
    <w:rsid w:val="00A72C10"/>
    <w:rsid w:val="00A73903"/>
    <w:rsid w:val="00A7437A"/>
    <w:rsid w:val="00A77AC0"/>
    <w:rsid w:val="00A811B1"/>
    <w:rsid w:val="00A825DF"/>
    <w:rsid w:val="00A83E68"/>
    <w:rsid w:val="00A8731A"/>
    <w:rsid w:val="00A914F9"/>
    <w:rsid w:val="00A92284"/>
    <w:rsid w:val="00A92CDF"/>
    <w:rsid w:val="00A95341"/>
    <w:rsid w:val="00A95EF5"/>
    <w:rsid w:val="00A97903"/>
    <w:rsid w:val="00AA1490"/>
    <w:rsid w:val="00AA286B"/>
    <w:rsid w:val="00AA2D2A"/>
    <w:rsid w:val="00AA5BEC"/>
    <w:rsid w:val="00AA7CC0"/>
    <w:rsid w:val="00AB158D"/>
    <w:rsid w:val="00AB1C18"/>
    <w:rsid w:val="00AB33B2"/>
    <w:rsid w:val="00AB3AE3"/>
    <w:rsid w:val="00AB5D72"/>
    <w:rsid w:val="00AB5FAB"/>
    <w:rsid w:val="00AB6055"/>
    <w:rsid w:val="00AB7800"/>
    <w:rsid w:val="00AC5A65"/>
    <w:rsid w:val="00AC6290"/>
    <w:rsid w:val="00AD1C39"/>
    <w:rsid w:val="00AD21E6"/>
    <w:rsid w:val="00AD5121"/>
    <w:rsid w:val="00AD66F7"/>
    <w:rsid w:val="00AE09C5"/>
    <w:rsid w:val="00AE0F81"/>
    <w:rsid w:val="00AE2D1C"/>
    <w:rsid w:val="00AE543F"/>
    <w:rsid w:val="00AE739F"/>
    <w:rsid w:val="00AF1D25"/>
    <w:rsid w:val="00AF21C5"/>
    <w:rsid w:val="00AF33A5"/>
    <w:rsid w:val="00AF36FC"/>
    <w:rsid w:val="00AF4250"/>
    <w:rsid w:val="00AF42F8"/>
    <w:rsid w:val="00B0093B"/>
    <w:rsid w:val="00B02F16"/>
    <w:rsid w:val="00B07660"/>
    <w:rsid w:val="00B11407"/>
    <w:rsid w:val="00B11633"/>
    <w:rsid w:val="00B14346"/>
    <w:rsid w:val="00B1573C"/>
    <w:rsid w:val="00B15BDE"/>
    <w:rsid w:val="00B1668C"/>
    <w:rsid w:val="00B21DC6"/>
    <w:rsid w:val="00B258D2"/>
    <w:rsid w:val="00B25B19"/>
    <w:rsid w:val="00B27BAB"/>
    <w:rsid w:val="00B27C00"/>
    <w:rsid w:val="00B31008"/>
    <w:rsid w:val="00B33361"/>
    <w:rsid w:val="00B3781F"/>
    <w:rsid w:val="00B40342"/>
    <w:rsid w:val="00B42D57"/>
    <w:rsid w:val="00B461DE"/>
    <w:rsid w:val="00B468C4"/>
    <w:rsid w:val="00B474A0"/>
    <w:rsid w:val="00B510B8"/>
    <w:rsid w:val="00B51346"/>
    <w:rsid w:val="00B53A66"/>
    <w:rsid w:val="00B568C5"/>
    <w:rsid w:val="00B5799C"/>
    <w:rsid w:val="00B60146"/>
    <w:rsid w:val="00B604A7"/>
    <w:rsid w:val="00B610A2"/>
    <w:rsid w:val="00B6538D"/>
    <w:rsid w:val="00B661DD"/>
    <w:rsid w:val="00B6709C"/>
    <w:rsid w:val="00B73EDE"/>
    <w:rsid w:val="00B7485B"/>
    <w:rsid w:val="00B75280"/>
    <w:rsid w:val="00B754E7"/>
    <w:rsid w:val="00B757F2"/>
    <w:rsid w:val="00B81463"/>
    <w:rsid w:val="00B81873"/>
    <w:rsid w:val="00B81B67"/>
    <w:rsid w:val="00B838DA"/>
    <w:rsid w:val="00B86F00"/>
    <w:rsid w:val="00B948C4"/>
    <w:rsid w:val="00B94C61"/>
    <w:rsid w:val="00B96E09"/>
    <w:rsid w:val="00B97C2F"/>
    <w:rsid w:val="00B97EF0"/>
    <w:rsid w:val="00BA000F"/>
    <w:rsid w:val="00BA1DF1"/>
    <w:rsid w:val="00BA2C7F"/>
    <w:rsid w:val="00BB0BBC"/>
    <w:rsid w:val="00BB2811"/>
    <w:rsid w:val="00BB3480"/>
    <w:rsid w:val="00BB5DAB"/>
    <w:rsid w:val="00BB696A"/>
    <w:rsid w:val="00BB6CA2"/>
    <w:rsid w:val="00BC0CAC"/>
    <w:rsid w:val="00BC463A"/>
    <w:rsid w:val="00BC4B98"/>
    <w:rsid w:val="00BC4DE7"/>
    <w:rsid w:val="00BD176C"/>
    <w:rsid w:val="00BD252E"/>
    <w:rsid w:val="00BD43DA"/>
    <w:rsid w:val="00BD53DF"/>
    <w:rsid w:val="00BE424B"/>
    <w:rsid w:val="00BE43F7"/>
    <w:rsid w:val="00BE5E3C"/>
    <w:rsid w:val="00BF14B5"/>
    <w:rsid w:val="00BF3B95"/>
    <w:rsid w:val="00C0603D"/>
    <w:rsid w:val="00C06AFC"/>
    <w:rsid w:val="00C07CAD"/>
    <w:rsid w:val="00C10355"/>
    <w:rsid w:val="00C1086B"/>
    <w:rsid w:val="00C11B1E"/>
    <w:rsid w:val="00C12D2E"/>
    <w:rsid w:val="00C12DF0"/>
    <w:rsid w:val="00C17C0A"/>
    <w:rsid w:val="00C20466"/>
    <w:rsid w:val="00C25485"/>
    <w:rsid w:val="00C272F5"/>
    <w:rsid w:val="00C3080C"/>
    <w:rsid w:val="00C308FD"/>
    <w:rsid w:val="00C31338"/>
    <w:rsid w:val="00C316EE"/>
    <w:rsid w:val="00C32FD8"/>
    <w:rsid w:val="00C33641"/>
    <w:rsid w:val="00C34E3F"/>
    <w:rsid w:val="00C3697D"/>
    <w:rsid w:val="00C369BE"/>
    <w:rsid w:val="00C36E7A"/>
    <w:rsid w:val="00C4118F"/>
    <w:rsid w:val="00C41554"/>
    <w:rsid w:val="00C45B0C"/>
    <w:rsid w:val="00C46456"/>
    <w:rsid w:val="00C46752"/>
    <w:rsid w:val="00C526BA"/>
    <w:rsid w:val="00C53504"/>
    <w:rsid w:val="00C53A6D"/>
    <w:rsid w:val="00C53FEE"/>
    <w:rsid w:val="00C541CF"/>
    <w:rsid w:val="00C55C60"/>
    <w:rsid w:val="00C5618A"/>
    <w:rsid w:val="00C64F2B"/>
    <w:rsid w:val="00C70DD8"/>
    <w:rsid w:val="00C70E46"/>
    <w:rsid w:val="00C72DB9"/>
    <w:rsid w:val="00C73548"/>
    <w:rsid w:val="00C73E01"/>
    <w:rsid w:val="00C803C5"/>
    <w:rsid w:val="00C83CA2"/>
    <w:rsid w:val="00C84193"/>
    <w:rsid w:val="00C85132"/>
    <w:rsid w:val="00C867AC"/>
    <w:rsid w:val="00C90330"/>
    <w:rsid w:val="00C904A8"/>
    <w:rsid w:val="00C91566"/>
    <w:rsid w:val="00C92D30"/>
    <w:rsid w:val="00C93D4A"/>
    <w:rsid w:val="00CA6251"/>
    <w:rsid w:val="00CA71B3"/>
    <w:rsid w:val="00CB0CA0"/>
    <w:rsid w:val="00CB36D0"/>
    <w:rsid w:val="00CB6160"/>
    <w:rsid w:val="00CC0E52"/>
    <w:rsid w:val="00CC2509"/>
    <w:rsid w:val="00CC2864"/>
    <w:rsid w:val="00CC2F6B"/>
    <w:rsid w:val="00CC32BE"/>
    <w:rsid w:val="00CD3B30"/>
    <w:rsid w:val="00CD6425"/>
    <w:rsid w:val="00CD6762"/>
    <w:rsid w:val="00CD7F56"/>
    <w:rsid w:val="00CE1B96"/>
    <w:rsid w:val="00CE27DF"/>
    <w:rsid w:val="00CE295A"/>
    <w:rsid w:val="00CE4EA8"/>
    <w:rsid w:val="00CE6753"/>
    <w:rsid w:val="00CE7DED"/>
    <w:rsid w:val="00CE7E55"/>
    <w:rsid w:val="00CE7F89"/>
    <w:rsid w:val="00CF18B1"/>
    <w:rsid w:val="00CF3D31"/>
    <w:rsid w:val="00CF4B27"/>
    <w:rsid w:val="00CF5926"/>
    <w:rsid w:val="00D01670"/>
    <w:rsid w:val="00D01900"/>
    <w:rsid w:val="00D02C2B"/>
    <w:rsid w:val="00D042D1"/>
    <w:rsid w:val="00D05258"/>
    <w:rsid w:val="00D0686A"/>
    <w:rsid w:val="00D13713"/>
    <w:rsid w:val="00D14AE0"/>
    <w:rsid w:val="00D15944"/>
    <w:rsid w:val="00D15B56"/>
    <w:rsid w:val="00D26625"/>
    <w:rsid w:val="00D303F8"/>
    <w:rsid w:val="00D33F8F"/>
    <w:rsid w:val="00D342FB"/>
    <w:rsid w:val="00D41C11"/>
    <w:rsid w:val="00D43D18"/>
    <w:rsid w:val="00D50720"/>
    <w:rsid w:val="00D51D15"/>
    <w:rsid w:val="00D53718"/>
    <w:rsid w:val="00D57F14"/>
    <w:rsid w:val="00D57F9E"/>
    <w:rsid w:val="00D64170"/>
    <w:rsid w:val="00D657D0"/>
    <w:rsid w:val="00D65B3E"/>
    <w:rsid w:val="00D7141D"/>
    <w:rsid w:val="00D75BC4"/>
    <w:rsid w:val="00D821D5"/>
    <w:rsid w:val="00D84427"/>
    <w:rsid w:val="00D85649"/>
    <w:rsid w:val="00D867DA"/>
    <w:rsid w:val="00D86843"/>
    <w:rsid w:val="00D9001E"/>
    <w:rsid w:val="00D92ABE"/>
    <w:rsid w:val="00D93605"/>
    <w:rsid w:val="00D95A10"/>
    <w:rsid w:val="00D9797C"/>
    <w:rsid w:val="00DA16E7"/>
    <w:rsid w:val="00DA408D"/>
    <w:rsid w:val="00DA4666"/>
    <w:rsid w:val="00DA4DBB"/>
    <w:rsid w:val="00DA5723"/>
    <w:rsid w:val="00DA5D00"/>
    <w:rsid w:val="00DB744A"/>
    <w:rsid w:val="00DB7A2A"/>
    <w:rsid w:val="00DC01EB"/>
    <w:rsid w:val="00DD1963"/>
    <w:rsid w:val="00DD5624"/>
    <w:rsid w:val="00DD7954"/>
    <w:rsid w:val="00DF0CAC"/>
    <w:rsid w:val="00DF100E"/>
    <w:rsid w:val="00E03440"/>
    <w:rsid w:val="00E037B2"/>
    <w:rsid w:val="00E0491D"/>
    <w:rsid w:val="00E06196"/>
    <w:rsid w:val="00E11B9C"/>
    <w:rsid w:val="00E12B8D"/>
    <w:rsid w:val="00E12D34"/>
    <w:rsid w:val="00E130D0"/>
    <w:rsid w:val="00E145C1"/>
    <w:rsid w:val="00E15C7D"/>
    <w:rsid w:val="00E2064D"/>
    <w:rsid w:val="00E2250B"/>
    <w:rsid w:val="00E22E0A"/>
    <w:rsid w:val="00E233CF"/>
    <w:rsid w:val="00E250D4"/>
    <w:rsid w:val="00E30024"/>
    <w:rsid w:val="00E3061E"/>
    <w:rsid w:val="00E32F6F"/>
    <w:rsid w:val="00E40B94"/>
    <w:rsid w:val="00E44AD4"/>
    <w:rsid w:val="00E4593F"/>
    <w:rsid w:val="00E47786"/>
    <w:rsid w:val="00E51290"/>
    <w:rsid w:val="00E517C2"/>
    <w:rsid w:val="00E53AD0"/>
    <w:rsid w:val="00E55131"/>
    <w:rsid w:val="00E56413"/>
    <w:rsid w:val="00E634AE"/>
    <w:rsid w:val="00E64763"/>
    <w:rsid w:val="00E666CA"/>
    <w:rsid w:val="00E7375C"/>
    <w:rsid w:val="00E75E43"/>
    <w:rsid w:val="00E812DF"/>
    <w:rsid w:val="00E81415"/>
    <w:rsid w:val="00E843AA"/>
    <w:rsid w:val="00E85CE5"/>
    <w:rsid w:val="00E86662"/>
    <w:rsid w:val="00E94939"/>
    <w:rsid w:val="00EA4C19"/>
    <w:rsid w:val="00EA4D31"/>
    <w:rsid w:val="00EA5E2D"/>
    <w:rsid w:val="00EA5FCE"/>
    <w:rsid w:val="00EB12B6"/>
    <w:rsid w:val="00EB4103"/>
    <w:rsid w:val="00EB4B5D"/>
    <w:rsid w:val="00EB7980"/>
    <w:rsid w:val="00EC1322"/>
    <w:rsid w:val="00EC65EE"/>
    <w:rsid w:val="00EC7D4F"/>
    <w:rsid w:val="00EC7EB5"/>
    <w:rsid w:val="00ED0907"/>
    <w:rsid w:val="00ED1C10"/>
    <w:rsid w:val="00ED4C88"/>
    <w:rsid w:val="00EE1100"/>
    <w:rsid w:val="00EE4868"/>
    <w:rsid w:val="00EE5136"/>
    <w:rsid w:val="00EE6792"/>
    <w:rsid w:val="00EF03EC"/>
    <w:rsid w:val="00EF15D9"/>
    <w:rsid w:val="00EF395D"/>
    <w:rsid w:val="00EF790D"/>
    <w:rsid w:val="00F05226"/>
    <w:rsid w:val="00F120B2"/>
    <w:rsid w:val="00F12792"/>
    <w:rsid w:val="00F129E0"/>
    <w:rsid w:val="00F12E54"/>
    <w:rsid w:val="00F1367A"/>
    <w:rsid w:val="00F1527D"/>
    <w:rsid w:val="00F16F25"/>
    <w:rsid w:val="00F209E2"/>
    <w:rsid w:val="00F20D23"/>
    <w:rsid w:val="00F249C1"/>
    <w:rsid w:val="00F2524E"/>
    <w:rsid w:val="00F34C73"/>
    <w:rsid w:val="00F35D22"/>
    <w:rsid w:val="00F36941"/>
    <w:rsid w:val="00F36D01"/>
    <w:rsid w:val="00F37657"/>
    <w:rsid w:val="00F37C8B"/>
    <w:rsid w:val="00F408CF"/>
    <w:rsid w:val="00F42A46"/>
    <w:rsid w:val="00F4487F"/>
    <w:rsid w:val="00F449CF"/>
    <w:rsid w:val="00F44E05"/>
    <w:rsid w:val="00F552C6"/>
    <w:rsid w:val="00F56899"/>
    <w:rsid w:val="00F6019F"/>
    <w:rsid w:val="00F63DA2"/>
    <w:rsid w:val="00F72AAE"/>
    <w:rsid w:val="00F73270"/>
    <w:rsid w:val="00F734F2"/>
    <w:rsid w:val="00F73ED8"/>
    <w:rsid w:val="00F7428D"/>
    <w:rsid w:val="00F74DCF"/>
    <w:rsid w:val="00F767BD"/>
    <w:rsid w:val="00F76D89"/>
    <w:rsid w:val="00F821C8"/>
    <w:rsid w:val="00F846CC"/>
    <w:rsid w:val="00F84D8E"/>
    <w:rsid w:val="00F85DEC"/>
    <w:rsid w:val="00F8601E"/>
    <w:rsid w:val="00F866E5"/>
    <w:rsid w:val="00F90617"/>
    <w:rsid w:val="00F90A58"/>
    <w:rsid w:val="00F91705"/>
    <w:rsid w:val="00F942FF"/>
    <w:rsid w:val="00FA310A"/>
    <w:rsid w:val="00FB0976"/>
    <w:rsid w:val="00FB0D5B"/>
    <w:rsid w:val="00FB48EF"/>
    <w:rsid w:val="00FB5B39"/>
    <w:rsid w:val="00FB665E"/>
    <w:rsid w:val="00FB787B"/>
    <w:rsid w:val="00FB7CD7"/>
    <w:rsid w:val="00FC53BD"/>
    <w:rsid w:val="00FC6CBF"/>
    <w:rsid w:val="00FD11DC"/>
    <w:rsid w:val="00FD1717"/>
    <w:rsid w:val="00FD1A38"/>
    <w:rsid w:val="00FD4DDC"/>
    <w:rsid w:val="00FD5210"/>
    <w:rsid w:val="00FD5EDD"/>
    <w:rsid w:val="00FD7E03"/>
    <w:rsid w:val="00FF5564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262F36"/>
  <w15:chartTrackingRefBased/>
  <w15:docId w15:val="{CCF8A91C-887D-4773-8FF0-7D81A721B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C11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3DE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069"/>
  </w:style>
  <w:style w:type="paragraph" w:styleId="Footer">
    <w:name w:val="footer"/>
    <w:basedOn w:val="Normal"/>
    <w:link w:val="Foot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069"/>
  </w:style>
  <w:style w:type="character" w:styleId="PlaceholderText">
    <w:name w:val="Placeholder Text"/>
    <w:basedOn w:val="DefaultParagraphFont"/>
    <w:uiPriority w:val="99"/>
    <w:semiHidden/>
    <w:rsid w:val="00F449CF"/>
    <w:rPr>
      <w:color w:val="808080"/>
    </w:rPr>
  </w:style>
  <w:style w:type="character" w:customStyle="1" w:styleId="Style3">
    <w:name w:val="Style3"/>
    <w:basedOn w:val="DefaultParagraphFont"/>
    <w:uiPriority w:val="1"/>
    <w:rsid w:val="005F6B51"/>
  </w:style>
  <w:style w:type="paragraph" w:styleId="ListParagraph">
    <w:name w:val="List Paragraph"/>
    <w:basedOn w:val="Normal"/>
    <w:uiPriority w:val="34"/>
    <w:qFormat/>
    <w:rsid w:val="00BE424B"/>
    <w:pPr>
      <w:ind w:left="720"/>
      <w:contextualSpacing/>
    </w:pPr>
  </w:style>
  <w:style w:type="character" w:styleId="PageNumber">
    <w:name w:val="page number"/>
    <w:basedOn w:val="DefaultParagraphFont"/>
    <w:rsid w:val="002A36E6"/>
  </w:style>
  <w:style w:type="character" w:styleId="Hyperlink">
    <w:name w:val="Hyperlink"/>
    <w:basedOn w:val="DefaultParagraphFont"/>
    <w:uiPriority w:val="99"/>
    <w:unhideWhenUsed/>
    <w:rsid w:val="00D95A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A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1B1F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1FDD"/>
    <w:rPr>
      <w:rFonts w:ascii="Times New Roman" w:eastAsia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1B1FDD"/>
    <w:rPr>
      <w:rFonts w:ascii="Times New Roman" w:eastAsia="Times New Roman" w:hAns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395"/>
    <w:rPr>
      <w:rFonts w:ascii="Arial" w:eastAsia="Calibr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395"/>
    <w:rPr>
      <w:rFonts w:ascii="Times New Roman" w:eastAsia="Times New Roman" w:hAnsi="Times New Roman"/>
      <w:b/>
      <w:b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170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4280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wd.wisconsin.gov/wioa/policy/appendices/A.5.htm" TargetMode="External"/><Relationship Id="rId18" Type="http://schemas.openxmlformats.org/officeDocument/2006/relationships/hyperlink" Target="https://dwd.wisconsin.gov/wioa/llsil-fpl.htm" TargetMode="External"/><Relationship Id="rId26" Type="http://schemas.openxmlformats.org/officeDocument/2006/relationships/hyperlink" Target="https://dwd.wisconsin.gov/wioa/policy/appendices/A.5.htm" TargetMode="External"/><Relationship Id="rId39" Type="http://schemas.openxmlformats.org/officeDocument/2006/relationships/hyperlink" Target="https://dwd.wisconsin.gov/wioa/policy/10/10.6.ht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wd.wisconsin.gov/wioa/policy/12/12.5.htm" TargetMode="External"/><Relationship Id="rId34" Type="http://schemas.openxmlformats.org/officeDocument/2006/relationships/hyperlink" Target="https://dwd.wisconsin.gov/wioa/policy/10/10.2.htm" TargetMode="External"/><Relationship Id="rId42" Type="http://schemas.openxmlformats.org/officeDocument/2006/relationships/hyperlink" Target="https://dwd.wisconsin.gov/wioa/policy/12/12.5.htm" TargetMode="External"/><Relationship Id="rId47" Type="http://schemas.openxmlformats.org/officeDocument/2006/relationships/hyperlink" Target="https://www.dol.gov/sites/dolgov/files/goodjobs/Good-Jobs-Summit-Principles-Factsheet.pdf" TargetMode="External"/><Relationship Id="rId50" Type="http://schemas.openxmlformats.org/officeDocument/2006/relationships/fontTable" Target="fontTable.xml"/><Relationship Id="rId7" Type="http://schemas.openxmlformats.org/officeDocument/2006/relationships/hyperlink" Target="https://dwd.wisconsin.gov/wioa/policy/10/10.3.htm" TargetMode="External"/><Relationship Id="rId12" Type="http://schemas.openxmlformats.org/officeDocument/2006/relationships/hyperlink" Target="https://dwd.wisconsin.gov/wioa/policy/12/12.5.htm" TargetMode="External"/><Relationship Id="rId17" Type="http://schemas.openxmlformats.org/officeDocument/2006/relationships/hyperlink" Target="https://dwd.wisconsin.gov/wioa/llsil-fpl.htm" TargetMode="External"/><Relationship Id="rId25" Type="http://schemas.openxmlformats.org/officeDocument/2006/relationships/hyperlink" Target="https://dwd.wisconsin.gov/wioa/policy/12/12.5.htm" TargetMode="External"/><Relationship Id="rId33" Type="http://schemas.openxmlformats.org/officeDocument/2006/relationships/hyperlink" Target="https://dwd.wisconsin.gov/wioa/policy/10/10.2.htm" TargetMode="External"/><Relationship Id="rId38" Type="http://schemas.openxmlformats.org/officeDocument/2006/relationships/hyperlink" Target="https://dwd.wisconsin.gov/wioa/policy/12/12.5.htm" TargetMode="External"/><Relationship Id="rId46" Type="http://schemas.openxmlformats.org/officeDocument/2006/relationships/hyperlink" Target="https://dwd.wisconsin.gov/wioa/policy/01/01.7.htm" TargetMode="External"/><Relationship Id="rId2" Type="http://schemas.openxmlformats.org/officeDocument/2006/relationships/styles" Target="styles.xml"/><Relationship Id="rId16" Type="http://schemas.openxmlformats.org/officeDocument/2006/relationships/hyperlink" Target="https://dwd.wisconsin.gov/wioa/policy/12/12.5.htm" TargetMode="External"/><Relationship Id="rId20" Type="http://schemas.openxmlformats.org/officeDocument/2006/relationships/hyperlink" Target="https://dwd.wisconsin.gov/wioa/policy/12/12.5.htm" TargetMode="External"/><Relationship Id="rId29" Type="http://schemas.openxmlformats.org/officeDocument/2006/relationships/hyperlink" Target="https://dwd.wisconsin.gov/wioa/policy/12/12.5.htm" TargetMode="External"/><Relationship Id="rId41" Type="http://schemas.openxmlformats.org/officeDocument/2006/relationships/hyperlink" Target="https://dwd.wisconsin.gov/wioa/policy/12/12.6.ht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wd.wisconsin.gov/wioa/policy/10/10.3.htm" TargetMode="External"/><Relationship Id="rId24" Type="http://schemas.openxmlformats.org/officeDocument/2006/relationships/hyperlink" Target="https://dwd.wisconsin.gov/wioa/policy/12/12.5.htm" TargetMode="External"/><Relationship Id="rId32" Type="http://schemas.openxmlformats.org/officeDocument/2006/relationships/hyperlink" Target="https://dwd.wisconsin.gov/wioa/policy/10/10.2.htm" TargetMode="External"/><Relationship Id="rId37" Type="http://schemas.openxmlformats.org/officeDocument/2006/relationships/hyperlink" Target="https://dwd.wisconsin.gov/wioa/policy/12/12.5.htm" TargetMode="External"/><Relationship Id="rId40" Type="http://schemas.openxmlformats.org/officeDocument/2006/relationships/hyperlink" Target="https://dwd.wisconsin.gov/ETPL/home/programsearch" TargetMode="External"/><Relationship Id="rId45" Type="http://schemas.openxmlformats.org/officeDocument/2006/relationships/hyperlink" Target="https://dwd.wisconsin.gov/wioa/policy/11/11.6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wd.wisconsin.gov/wioa/policy/appendices/A.7.htm" TargetMode="External"/><Relationship Id="rId23" Type="http://schemas.openxmlformats.org/officeDocument/2006/relationships/hyperlink" Target="https://dwd.wisconsin.gov/wioa/policy/10/10.3.htm" TargetMode="External"/><Relationship Id="rId28" Type="http://schemas.openxmlformats.org/officeDocument/2006/relationships/hyperlink" Target="https://dwd.wisconsin.gov/wioa/policy/appendices/A.7.htm" TargetMode="External"/><Relationship Id="rId36" Type="http://schemas.openxmlformats.org/officeDocument/2006/relationships/hyperlink" Target="https://dwd.wisconsin.gov/wioa/policy/10/10.5.htm" TargetMode="External"/><Relationship Id="rId49" Type="http://schemas.openxmlformats.org/officeDocument/2006/relationships/footer" Target="footer1.xml"/><Relationship Id="rId10" Type="http://schemas.openxmlformats.org/officeDocument/2006/relationships/hyperlink" Target="https://dwd.wisconsin.gov/wioa/policy/10/10.3.htm" TargetMode="External"/><Relationship Id="rId19" Type="http://schemas.openxmlformats.org/officeDocument/2006/relationships/hyperlink" Target="https://dwd.wisconsin.gov/wioa/policy/10/10.3.htm" TargetMode="External"/><Relationship Id="rId31" Type="http://schemas.openxmlformats.org/officeDocument/2006/relationships/hyperlink" Target="https://dwd.wisconsin.gov/wioa/llsil-fpl.htm" TargetMode="External"/><Relationship Id="rId44" Type="http://schemas.openxmlformats.org/officeDocument/2006/relationships/hyperlink" Target="https://dwd.wisconsin.gov/wioa/policy/12/12.5.htm" TargetMode="External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wd.wisconsin.gov/wioa/policy/12/12.5.htm" TargetMode="External"/><Relationship Id="rId14" Type="http://schemas.openxmlformats.org/officeDocument/2006/relationships/hyperlink" Target="https://dwd.wisconsin.gov/wioa/policy/appendices/A.7.htm" TargetMode="External"/><Relationship Id="rId22" Type="http://schemas.openxmlformats.org/officeDocument/2006/relationships/hyperlink" Target="https://dwd.wisconsin.gov/wioa/policy/12/12.5.htm" TargetMode="External"/><Relationship Id="rId27" Type="http://schemas.openxmlformats.org/officeDocument/2006/relationships/hyperlink" Target="https://dwd.wisconsin.gov/wioa/policy/appendices/A.7.htm" TargetMode="External"/><Relationship Id="rId30" Type="http://schemas.openxmlformats.org/officeDocument/2006/relationships/hyperlink" Target="https://dwd.wisconsin.gov/wioa/llsil-fpl.htm" TargetMode="External"/><Relationship Id="rId35" Type="http://schemas.openxmlformats.org/officeDocument/2006/relationships/hyperlink" Target="https://dwd.wisconsin.gov/wioa/policy/10/10.2.htm" TargetMode="External"/><Relationship Id="rId43" Type="http://schemas.openxmlformats.org/officeDocument/2006/relationships/hyperlink" Target="https://dwd.wisconsin.gov/wioa/policy/10/10.6.htm" TargetMode="External"/><Relationship Id="rId48" Type="http://schemas.openxmlformats.org/officeDocument/2006/relationships/header" Target="header1.xml"/><Relationship Id="rId8" Type="http://schemas.openxmlformats.org/officeDocument/2006/relationships/hyperlink" Target="https://dwd.wisconsin.gov/wioa/policy/12/12.5.htm" TargetMode="External"/><Relationship Id="rId51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9A6A5148D3B44E7ABBE2C2700FFF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73E0-D759-4930-9BF7-F5CA7995A0CC}"/>
      </w:docPartPr>
      <w:docPartBody>
        <w:p w:rsidR="00CF21B1" w:rsidRDefault="00E1501A" w:rsidP="00E1501A">
          <w:pPr>
            <w:pStyle w:val="E9A6A5148D3B44E7ABBE2C2700FFFF3A"/>
          </w:pPr>
          <w:r w:rsidRPr="00F846CC">
            <w:rPr>
              <w:rStyle w:val="PlaceholderText"/>
              <w:rFonts w:asciiTheme="minorHAnsi" w:hAnsiTheme="minorHAnsi" w:cstheme="minorHAnsi"/>
            </w:rPr>
            <w:t>Click to enter a name.</w:t>
          </w:r>
        </w:p>
      </w:docPartBody>
    </w:docPart>
    <w:docPart>
      <w:docPartPr>
        <w:name w:val="53713C0F63FF45E580D34BB4ADAF5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7084E-198F-482B-9BE0-3674D5AF3179}"/>
      </w:docPartPr>
      <w:docPartBody>
        <w:p w:rsidR="00CF21B1" w:rsidRDefault="00E1501A" w:rsidP="00E1501A">
          <w:pPr>
            <w:pStyle w:val="53713C0F63FF45E580D34BB4ADAF53EE"/>
          </w:pPr>
          <w:r w:rsidRPr="00F846CC">
            <w:rPr>
              <w:rStyle w:val="PlaceholderText"/>
              <w:rFonts w:asciiTheme="minorHAnsi" w:hAnsiTheme="minorHAnsi" w:cstheme="minorHAnsi"/>
            </w:rPr>
            <w:t>Click to enter a date.</w:t>
          </w:r>
        </w:p>
      </w:docPartBody>
    </w:docPart>
    <w:docPart>
      <w:docPartPr>
        <w:name w:val="B6F6CB51B3AD4385B5A05CA51CA74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D8D1B-2140-4D1E-85C0-2E19200D27DA}"/>
      </w:docPartPr>
      <w:docPartBody>
        <w:p w:rsidR="00F126E6" w:rsidRDefault="00E1501A" w:rsidP="00E1501A">
          <w:pPr>
            <w:pStyle w:val="B6F6CB51B3AD4385B5A05CA51CA74036"/>
          </w:pPr>
          <w:r w:rsidRPr="007C2D78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B50698BF80CC41EE8011059F7A500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166AD-37E4-4865-8C19-8988D1C49617}"/>
      </w:docPartPr>
      <w:docPartBody>
        <w:p w:rsidR="00F126E6" w:rsidRDefault="00E1501A" w:rsidP="00E1501A">
          <w:pPr>
            <w:pStyle w:val="B50698BF80CC41EE8011059F7A500519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E08A567AF5144D66AF1A6050C7B06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8B2CC-5004-4CE5-8F3B-A7EE2F835E30}"/>
      </w:docPartPr>
      <w:docPartBody>
        <w:p w:rsidR="00C20BBF" w:rsidRDefault="00E1501A" w:rsidP="00E1501A">
          <w:pPr>
            <w:pStyle w:val="E08A567AF5144D66AF1A6050C7B06C9A1"/>
          </w:pPr>
          <w:r w:rsidRPr="001F3BDB">
            <w:rPr>
              <w:rStyle w:val="PlaceholderText"/>
              <w:rFonts w:asciiTheme="minorHAnsi" w:hAnsiTheme="minorHAnsi" w:cstheme="minorHAnsi"/>
              <w:szCs w:val="22"/>
            </w:rPr>
            <w:t>Choose an item.</w:t>
          </w:r>
        </w:p>
      </w:docPartBody>
    </w:docPart>
    <w:docPart>
      <w:docPartPr>
        <w:name w:val="7C999E5A27C54B69B93F9E1BC76E7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B43B1-7C24-41AA-AD4C-03908AC545E0}"/>
      </w:docPartPr>
      <w:docPartBody>
        <w:p w:rsidR="004730AE" w:rsidRDefault="00E1501A" w:rsidP="00E1501A">
          <w:pPr>
            <w:pStyle w:val="7C999E5A27C54B69B93F9E1BC76E70791"/>
          </w:pPr>
          <w:r w:rsidRPr="00F846CC">
            <w:rPr>
              <w:rStyle w:val="PlaceholderText"/>
              <w:rFonts w:asciiTheme="minorHAnsi" w:hAnsiTheme="minorHAnsi" w:cstheme="minorHAnsi"/>
              <w:szCs w:val="22"/>
            </w:rPr>
            <w:t>Click to enter a date.</w:t>
          </w:r>
        </w:p>
      </w:docPartBody>
    </w:docPart>
    <w:docPart>
      <w:docPartPr>
        <w:name w:val="37CF2C499BBA4163AD7E72A2DEE73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75A6-17EC-4913-BD77-ED58AA337FE2}"/>
      </w:docPartPr>
      <w:docPartBody>
        <w:p w:rsidR="004730AE" w:rsidRDefault="00E1501A" w:rsidP="00E1501A">
          <w:pPr>
            <w:pStyle w:val="37CF2C499BBA4163AD7E72A2DEE735091"/>
          </w:pPr>
          <w:r w:rsidRPr="005B0BD6">
            <w:rPr>
              <w:rStyle w:val="PlaceholderText"/>
              <w:rFonts w:asciiTheme="minorHAnsi" w:hAnsiTheme="minorHAnsi" w:cstheme="minorHAnsi"/>
              <w:szCs w:val="22"/>
            </w:rPr>
            <w:t>Choose an item.</w:t>
          </w:r>
        </w:p>
      </w:docPartBody>
    </w:docPart>
    <w:docPart>
      <w:docPartPr>
        <w:name w:val="979EC82D89BB4EF08C96A85E0EE24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8F8D3-EDEB-4E9F-B13C-5D5045C1A23F}"/>
      </w:docPartPr>
      <w:docPartBody>
        <w:p w:rsidR="00C5430F" w:rsidRDefault="00E1501A" w:rsidP="00E1501A">
          <w:pPr>
            <w:pStyle w:val="979EC82D89BB4EF08C96A85E0EE246B41"/>
          </w:pPr>
          <w:r w:rsidRPr="00BD7C43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C5F400C3DB804EC6B33505D912F5E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071E5-F4A0-4B0B-A93F-7D8D10581C3A}"/>
      </w:docPartPr>
      <w:docPartBody>
        <w:p w:rsidR="00C5430F" w:rsidRDefault="00E1501A" w:rsidP="00E1501A">
          <w:pPr>
            <w:pStyle w:val="C5F400C3DB804EC6B33505D912F5EF771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7BECBBB974624ABBBFC984BE63CE1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46386-8619-4106-A9C0-5530BBB69BBD}"/>
      </w:docPartPr>
      <w:docPartBody>
        <w:p w:rsidR="00C5430F" w:rsidRDefault="00E1501A" w:rsidP="00E1501A">
          <w:pPr>
            <w:pStyle w:val="7BECBBB974624ABBBFC984BE63CE16811"/>
          </w:pPr>
          <w:r w:rsidRPr="00BD7C43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4C6A1F07EADC4209A28AC4591E45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90F15-C05E-459C-9BB6-E403EBADE4C8}"/>
      </w:docPartPr>
      <w:docPartBody>
        <w:p w:rsidR="00C5430F" w:rsidRDefault="00E1501A" w:rsidP="00E1501A">
          <w:pPr>
            <w:pStyle w:val="4C6A1F07EADC4209A28AC4591E451DCD1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13DBDBCB61864E479E0249FD3AF48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DE37E-FFD6-4CD0-B04A-BD4C2A9EF236}"/>
      </w:docPartPr>
      <w:docPartBody>
        <w:p w:rsidR="00C5430F" w:rsidRDefault="00E1501A" w:rsidP="00E1501A">
          <w:pPr>
            <w:pStyle w:val="13DBDBCB61864E479E0249FD3AF485ED1"/>
          </w:pPr>
          <w:r w:rsidRPr="00BD7C43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A2CCAB3DB61A484A9BAFFF02F6B25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F3BB0-9155-4E46-A410-20A530BBB017}"/>
      </w:docPartPr>
      <w:docPartBody>
        <w:p w:rsidR="00C5430F" w:rsidRDefault="00E1501A" w:rsidP="00E1501A">
          <w:pPr>
            <w:pStyle w:val="A2CCAB3DB61A484A9BAFFF02F6B25B541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FA14337927194E60949DD0BEEE614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2C5A8-A920-486F-AB65-DFCE2DC8080F}"/>
      </w:docPartPr>
      <w:docPartBody>
        <w:p w:rsidR="00C5430F" w:rsidRDefault="00E1501A" w:rsidP="00E1501A">
          <w:pPr>
            <w:pStyle w:val="FA14337927194E60949DD0BEEE614B111"/>
          </w:pPr>
          <w:r w:rsidRPr="00BD7C43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CEBB3B8CDDD74C088B4A40B810E1B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67BA8-EFB3-45CB-8080-70F449246FE4}"/>
      </w:docPartPr>
      <w:docPartBody>
        <w:p w:rsidR="00C5430F" w:rsidRDefault="00E1501A" w:rsidP="00E1501A">
          <w:pPr>
            <w:pStyle w:val="CEBB3B8CDDD74C088B4A40B810E1B7701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4B52BD315C194CD98B94DF727AB95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6DB3-A43A-45C7-98F5-782E3C009CE1}"/>
      </w:docPartPr>
      <w:docPartBody>
        <w:p w:rsidR="00174CFD" w:rsidRDefault="00E1501A" w:rsidP="00E1501A">
          <w:pPr>
            <w:pStyle w:val="4B52BD315C194CD98B94DF727AB952641"/>
          </w:pPr>
          <w:r w:rsidRPr="00F8601E">
            <w:rPr>
              <w:rStyle w:val="PlaceholderText"/>
              <w:rFonts w:asciiTheme="minorHAnsi" w:hAnsiTheme="minorHAnsi" w:cstheme="minorHAnsi"/>
              <w:szCs w:val="22"/>
            </w:rPr>
            <w:t>Choose an item.</w:t>
          </w:r>
        </w:p>
      </w:docPartBody>
    </w:docPart>
    <w:docPart>
      <w:docPartPr>
        <w:name w:val="CC0E339C7FAA41719F9A79844799F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080E-C95F-4776-8DDE-E1D876339B0E}"/>
      </w:docPartPr>
      <w:docPartBody>
        <w:p w:rsidR="00174CFD" w:rsidRDefault="00E1501A" w:rsidP="00E1501A">
          <w:pPr>
            <w:pStyle w:val="CC0E339C7FAA41719F9A79844799F06F1"/>
          </w:pPr>
          <w:r w:rsidRPr="00F8601E">
            <w:rPr>
              <w:rStyle w:val="PlaceholderText"/>
              <w:rFonts w:asciiTheme="minorHAnsi" w:hAnsiTheme="minorHAnsi" w:cstheme="minorHAnsi"/>
              <w:szCs w:val="22"/>
            </w:rPr>
            <w:t>Click to enter a date.</w:t>
          </w:r>
        </w:p>
      </w:docPartBody>
    </w:docPart>
    <w:docPart>
      <w:docPartPr>
        <w:name w:val="A24B7663CEDF47AA9C7F01C240C15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8D18F-2A0E-40B0-952E-8080B93A9FDD}"/>
      </w:docPartPr>
      <w:docPartBody>
        <w:p w:rsidR="00710ABE" w:rsidRDefault="007A4AF7" w:rsidP="007A4AF7">
          <w:pPr>
            <w:pStyle w:val="A24B7663CEDF47AA9C7F01C240C15061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656C70A1DF0A480D9045A90F9876A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B0B5B-7716-438B-9754-A65C5CA7C8E1}"/>
      </w:docPartPr>
      <w:docPartBody>
        <w:p w:rsidR="00710ABE" w:rsidRDefault="007A4AF7" w:rsidP="007A4AF7">
          <w:pPr>
            <w:pStyle w:val="656C70A1DF0A480D9045A90F9876A078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CA732AE55DC4403196F1ED5A4D025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15DCB-85F6-467C-9285-DE0BBEE764E3}"/>
      </w:docPartPr>
      <w:docPartBody>
        <w:p w:rsidR="00710ABE" w:rsidRDefault="007A4AF7" w:rsidP="007A4AF7">
          <w:pPr>
            <w:pStyle w:val="CA732AE55DC4403196F1ED5A4D025948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47F1AD717DEB45CAAC967FFB9E2DA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70F93-584B-4910-99C8-2990F060B16A}"/>
      </w:docPartPr>
      <w:docPartBody>
        <w:p w:rsidR="00710ABE" w:rsidRDefault="007A4AF7" w:rsidP="007A4AF7">
          <w:pPr>
            <w:pStyle w:val="47F1AD717DEB45CAAC967FFB9E2DA3CD"/>
          </w:pPr>
          <w:r w:rsidRPr="006417F8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3DC93A33B5FA4C0C81E3159E4B417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2DC7C-B394-49C2-8E5A-83CAE0ED1114}"/>
      </w:docPartPr>
      <w:docPartBody>
        <w:p w:rsidR="00710ABE" w:rsidRDefault="007A4AF7" w:rsidP="007A4AF7">
          <w:pPr>
            <w:pStyle w:val="3DC93A33B5FA4C0C81E3159E4B417250"/>
          </w:pPr>
          <w:r w:rsidRPr="00D66BC1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37E052C4AE04D7094AC7CB782196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B9314-BE8C-4FE8-9993-595DE79168C5}"/>
      </w:docPartPr>
      <w:docPartBody>
        <w:p w:rsidR="00710ABE" w:rsidRDefault="007A4AF7" w:rsidP="007A4AF7">
          <w:pPr>
            <w:pStyle w:val="137E052C4AE04D7094AC7CB782196EFB"/>
          </w:pPr>
          <w:r w:rsidRPr="008C46B0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01A3A3A639E49928B84F2E13DCCF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153A9-9973-41EA-8E59-6FB295CA2AB8}"/>
      </w:docPartPr>
      <w:docPartBody>
        <w:p w:rsidR="00710ABE" w:rsidRDefault="007A4AF7" w:rsidP="007A4AF7">
          <w:pPr>
            <w:pStyle w:val="101A3A3A639E49928B84F2E13DCCF537"/>
          </w:pPr>
          <w:r w:rsidRPr="006417F8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83F9BD1FF629427DA3E5E49B23CCD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CA306-1CA7-4F95-BE23-4B2085F1A5BD}"/>
      </w:docPartPr>
      <w:docPartBody>
        <w:p w:rsidR="00710ABE" w:rsidRDefault="007A4AF7" w:rsidP="007A4AF7">
          <w:pPr>
            <w:pStyle w:val="83F9BD1FF629427DA3E5E49B23CCDF3B"/>
          </w:pPr>
          <w:r w:rsidRPr="00D66BC1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8D859F3CF85B428383392AE4428AD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55300-4683-474B-BAB0-4521F55CFD77}"/>
      </w:docPartPr>
      <w:docPartBody>
        <w:p w:rsidR="00710ABE" w:rsidRDefault="007A4AF7" w:rsidP="007A4AF7">
          <w:pPr>
            <w:pStyle w:val="8D859F3CF85B428383392AE4428AD12F"/>
          </w:pPr>
          <w:r w:rsidRPr="008C46B0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4D254D83980F42E7B8F6069181B58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DFE7B-8DC4-4A48-88B4-8D065A846CD5}"/>
      </w:docPartPr>
      <w:docPartBody>
        <w:p w:rsidR="00710ABE" w:rsidRDefault="007A4AF7" w:rsidP="007A4AF7">
          <w:pPr>
            <w:pStyle w:val="4D254D83980F42E7B8F6069181B58808"/>
          </w:pPr>
          <w:r w:rsidRPr="006417F8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B2D740048F20458C9304D89C3BB74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ED78D-CCEA-4683-A5A6-8A010ECF0618}"/>
      </w:docPartPr>
      <w:docPartBody>
        <w:p w:rsidR="00710ABE" w:rsidRDefault="007A4AF7" w:rsidP="007A4AF7">
          <w:pPr>
            <w:pStyle w:val="B2D740048F20458C9304D89C3BB74CEC"/>
          </w:pPr>
          <w:r w:rsidRPr="00D66BC1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2A54E3E9D0D94FD69065DE6AB5334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0CA09-97F1-4D27-A633-4292C2ECB037}"/>
      </w:docPartPr>
      <w:docPartBody>
        <w:p w:rsidR="00710ABE" w:rsidRDefault="007A4AF7" w:rsidP="007A4AF7">
          <w:pPr>
            <w:pStyle w:val="2A54E3E9D0D94FD69065DE6AB5334054"/>
          </w:pPr>
          <w:r w:rsidRPr="008C46B0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C48C151112DA4AC1A655BDB3EFD4D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FDDAD-2EB0-45AF-88AF-DDA93A465D6A}"/>
      </w:docPartPr>
      <w:docPartBody>
        <w:p w:rsidR="001A0D3D" w:rsidRDefault="001A0D3D" w:rsidP="001A0D3D">
          <w:pPr>
            <w:pStyle w:val="C48C151112DA4AC1A655BDB3EFD4D295"/>
          </w:pPr>
          <w:r w:rsidRPr="0091734C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3461B3509FF64A77A7FA4CD174ECC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7FF6D-C835-42C1-9DE0-6AB5926A473E}"/>
      </w:docPartPr>
      <w:docPartBody>
        <w:p w:rsidR="001A0D3D" w:rsidRDefault="001A0D3D" w:rsidP="001A0D3D">
          <w:pPr>
            <w:pStyle w:val="3461B3509FF64A77A7FA4CD174ECC860"/>
          </w:pPr>
          <w:r w:rsidRPr="00CA3B53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1CE5916C3A64F63B029C213BCF2B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EE8E2-9088-4992-A67B-7CB0266C4014}"/>
      </w:docPartPr>
      <w:docPartBody>
        <w:p w:rsidR="001A0D3D" w:rsidRDefault="001A0D3D" w:rsidP="001A0D3D">
          <w:pPr>
            <w:pStyle w:val="81CE5916C3A64F63B029C213BCF2B6A8"/>
          </w:pPr>
          <w:r w:rsidRPr="00CA3B53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8B06F4695714CF6B6F3E9A8FB46B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A6CC2-23F4-40B9-99CD-122D43FF2449}"/>
      </w:docPartPr>
      <w:docPartBody>
        <w:p w:rsidR="001A0D3D" w:rsidRDefault="001A0D3D" w:rsidP="001A0D3D">
          <w:pPr>
            <w:pStyle w:val="88B06F4695714CF6B6F3E9A8FB46BCB0"/>
          </w:pPr>
          <w:r w:rsidRPr="00CA3B53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06ADF8A87A2649A0B57A4BEC42CBD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BBAC5-3C8F-4BA4-AF5A-C123C1238763}"/>
      </w:docPartPr>
      <w:docPartBody>
        <w:p w:rsidR="001A0D3D" w:rsidRDefault="001A0D3D" w:rsidP="001A0D3D">
          <w:pPr>
            <w:pStyle w:val="06ADF8A87A2649A0B57A4BEC42CBD484"/>
          </w:pPr>
          <w:r w:rsidRPr="00CA3B53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BF9BB232653A42F88B99A1248D9FD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5F379-BD12-4954-909C-8631D7FA2A66}"/>
      </w:docPartPr>
      <w:docPartBody>
        <w:p w:rsidR="001A0D3D" w:rsidRDefault="001A0D3D" w:rsidP="001A0D3D">
          <w:pPr>
            <w:pStyle w:val="BF9BB232653A42F88B99A1248D9FD24F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ECBC54372C7249D7A52D5CBC7DD22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3A85F-69B8-4A36-918A-A931F0B1CAF9}"/>
      </w:docPartPr>
      <w:docPartBody>
        <w:p w:rsidR="001A0D3D" w:rsidRDefault="001A0D3D" w:rsidP="001A0D3D">
          <w:pPr>
            <w:pStyle w:val="ECBC54372C7249D7A52D5CBC7DD22ED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05F64FE27AC4CB89C7296E8D2F7C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D3B40-8CDF-4401-A6B9-07F5EA7CE4A8}"/>
      </w:docPartPr>
      <w:docPartBody>
        <w:p w:rsidR="001A0D3D" w:rsidRDefault="001A0D3D" w:rsidP="001A0D3D">
          <w:pPr>
            <w:pStyle w:val="C05F64FE27AC4CB89C7296E8D2F7C93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C56FD2506BC44448A70FAAF41767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79266-44C5-4F0D-893D-31B3C7C48403}"/>
      </w:docPartPr>
      <w:docPartBody>
        <w:p w:rsidR="001A0D3D" w:rsidRDefault="001A0D3D" w:rsidP="001A0D3D">
          <w:pPr>
            <w:pStyle w:val="4C56FD2506BC44448A70FAAF41767125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59B1BADB4E6A4D03BC89F96BAA30C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B752A-9BCF-4A45-85A3-3070BA56AC56}"/>
      </w:docPartPr>
      <w:docPartBody>
        <w:p w:rsidR="001A0D3D" w:rsidRDefault="001A0D3D" w:rsidP="001A0D3D">
          <w:pPr>
            <w:pStyle w:val="59B1BADB4E6A4D03BC89F96BAA30C182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BD6E4F4BB7F144BEA035053BD5ED4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99879-2E60-4869-813C-435F9A88EF63}"/>
      </w:docPartPr>
      <w:docPartBody>
        <w:p w:rsidR="001A0D3D" w:rsidRDefault="001A0D3D" w:rsidP="001A0D3D">
          <w:pPr>
            <w:pStyle w:val="BD6E4F4BB7F144BEA035053BD5ED46E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F3EAD97674441F288B29F535C759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A2977-A3C1-405C-BC75-769776CC7D6F}"/>
      </w:docPartPr>
      <w:docPartBody>
        <w:p w:rsidR="001A0D3D" w:rsidRDefault="001A0D3D" w:rsidP="001A0D3D">
          <w:pPr>
            <w:pStyle w:val="CF3EAD97674441F288B29F535C75980F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B593BC39D57A4AC7B73CE8F86148C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C0593-B076-4459-9426-38C999497F44}"/>
      </w:docPartPr>
      <w:docPartBody>
        <w:p w:rsidR="001A0D3D" w:rsidRDefault="001A0D3D" w:rsidP="001A0D3D">
          <w:pPr>
            <w:pStyle w:val="B593BC39D57A4AC7B73CE8F86148CCC3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25A61932300F4B78BADBF3AA4C088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A62F6-4E30-4AB5-B700-DA02A00D9017}"/>
      </w:docPartPr>
      <w:docPartBody>
        <w:p w:rsidR="001A0D3D" w:rsidRDefault="001A0D3D" w:rsidP="001A0D3D">
          <w:pPr>
            <w:pStyle w:val="25A61932300F4B78BADBF3AA4C08816E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C5836D62AAA489D8A38140431153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D3494-BD46-4E03-9EAF-04544AC002BE}"/>
      </w:docPartPr>
      <w:docPartBody>
        <w:p w:rsidR="001A0D3D" w:rsidRDefault="001A0D3D" w:rsidP="001A0D3D">
          <w:pPr>
            <w:pStyle w:val="DC5836D62AAA489D8A3814043115378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F35CA9893AB248EAA8367379FEB3E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BCEDF-7A95-4649-B6E2-882A73EC196C}"/>
      </w:docPartPr>
      <w:docPartBody>
        <w:p w:rsidR="001A0D3D" w:rsidRDefault="001A0D3D" w:rsidP="001A0D3D">
          <w:pPr>
            <w:pStyle w:val="F35CA9893AB248EAA8367379FEB3E780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6A08DC56D7194311B52C02E5859A6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4CA52-C9B4-452A-9B3D-7140E559D309}"/>
      </w:docPartPr>
      <w:docPartBody>
        <w:p w:rsidR="001A0D3D" w:rsidRDefault="001A0D3D" w:rsidP="001A0D3D">
          <w:pPr>
            <w:pStyle w:val="6A08DC56D7194311B52C02E5859A6993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8BC17FE5525497DBCFA0020AAFC7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B03FA-C38F-4AAE-9D34-8C6E0DC76801}"/>
      </w:docPartPr>
      <w:docPartBody>
        <w:p w:rsidR="001A0D3D" w:rsidRDefault="001A0D3D" w:rsidP="001A0D3D">
          <w:pPr>
            <w:pStyle w:val="88BC17FE5525497DBCFA0020AAFC7CC5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078B0981990B402CAA810A6AE4B3F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1F9B-5BC5-471C-9E7A-260E34032DC7}"/>
      </w:docPartPr>
      <w:docPartBody>
        <w:p w:rsidR="001A0D3D" w:rsidRDefault="001A0D3D" w:rsidP="001A0D3D">
          <w:pPr>
            <w:pStyle w:val="078B0981990B402CAA810A6AE4B3F350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7C14E18A484B4BA3A7952AEA3FE2F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F44CB-D163-40CB-AEA0-92F5B450AB0A}"/>
      </w:docPartPr>
      <w:docPartBody>
        <w:p w:rsidR="001A0D3D" w:rsidRDefault="001A0D3D" w:rsidP="001A0D3D">
          <w:pPr>
            <w:pStyle w:val="7C14E18A484B4BA3A7952AEA3FE2FBA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96F671E2A0E47FB8DA6A0FBE0788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FD579-A275-4409-89C2-90766F582135}"/>
      </w:docPartPr>
      <w:docPartBody>
        <w:p w:rsidR="001A0D3D" w:rsidRDefault="001A0D3D" w:rsidP="001A0D3D">
          <w:pPr>
            <w:pStyle w:val="D96F671E2A0E47FB8DA6A0FBE0788D23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50D"/>
    <w:rsid w:val="000333EC"/>
    <w:rsid w:val="000708C7"/>
    <w:rsid w:val="001213E5"/>
    <w:rsid w:val="00151659"/>
    <w:rsid w:val="00174CFD"/>
    <w:rsid w:val="00184BB5"/>
    <w:rsid w:val="001A0D3D"/>
    <w:rsid w:val="001D7C6F"/>
    <w:rsid w:val="001F2905"/>
    <w:rsid w:val="00243524"/>
    <w:rsid w:val="002F7BC9"/>
    <w:rsid w:val="002F7D04"/>
    <w:rsid w:val="003722CC"/>
    <w:rsid w:val="003939A9"/>
    <w:rsid w:val="003A638A"/>
    <w:rsid w:val="003D43FC"/>
    <w:rsid w:val="00402884"/>
    <w:rsid w:val="00420418"/>
    <w:rsid w:val="004217E5"/>
    <w:rsid w:val="004730AE"/>
    <w:rsid w:val="004968F6"/>
    <w:rsid w:val="004E4932"/>
    <w:rsid w:val="00530AB4"/>
    <w:rsid w:val="005739F4"/>
    <w:rsid w:val="005766BF"/>
    <w:rsid w:val="005919B1"/>
    <w:rsid w:val="00656694"/>
    <w:rsid w:val="00677F97"/>
    <w:rsid w:val="00685896"/>
    <w:rsid w:val="00690686"/>
    <w:rsid w:val="00690C85"/>
    <w:rsid w:val="006A28F1"/>
    <w:rsid w:val="00710ABE"/>
    <w:rsid w:val="00711CED"/>
    <w:rsid w:val="007213D2"/>
    <w:rsid w:val="007A4AF7"/>
    <w:rsid w:val="00807678"/>
    <w:rsid w:val="00873093"/>
    <w:rsid w:val="00880E54"/>
    <w:rsid w:val="008B0293"/>
    <w:rsid w:val="008D2BF9"/>
    <w:rsid w:val="009203F7"/>
    <w:rsid w:val="0092567D"/>
    <w:rsid w:val="00931CAE"/>
    <w:rsid w:val="009571D5"/>
    <w:rsid w:val="009845F0"/>
    <w:rsid w:val="0099097C"/>
    <w:rsid w:val="009C20ED"/>
    <w:rsid w:val="009D244B"/>
    <w:rsid w:val="009F7908"/>
    <w:rsid w:val="00A0050D"/>
    <w:rsid w:val="00A43508"/>
    <w:rsid w:val="00A62D44"/>
    <w:rsid w:val="00AD5087"/>
    <w:rsid w:val="00B860A0"/>
    <w:rsid w:val="00BD775C"/>
    <w:rsid w:val="00C20BBF"/>
    <w:rsid w:val="00C5430F"/>
    <w:rsid w:val="00C5452B"/>
    <w:rsid w:val="00C95515"/>
    <w:rsid w:val="00CA6620"/>
    <w:rsid w:val="00CC036F"/>
    <w:rsid w:val="00CD7498"/>
    <w:rsid w:val="00CF21B1"/>
    <w:rsid w:val="00E13AC6"/>
    <w:rsid w:val="00E1501A"/>
    <w:rsid w:val="00E2064D"/>
    <w:rsid w:val="00E258A1"/>
    <w:rsid w:val="00E27487"/>
    <w:rsid w:val="00E668D0"/>
    <w:rsid w:val="00E67FF1"/>
    <w:rsid w:val="00EC0C58"/>
    <w:rsid w:val="00F126E6"/>
    <w:rsid w:val="00F21D25"/>
    <w:rsid w:val="00F4414B"/>
    <w:rsid w:val="00F93E05"/>
    <w:rsid w:val="00FD3859"/>
    <w:rsid w:val="00FE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0D3D"/>
    <w:rPr>
      <w:color w:val="808080"/>
    </w:rPr>
  </w:style>
  <w:style w:type="paragraph" w:customStyle="1" w:styleId="E9A6A5148D3B44E7ABBE2C2700FFFF3A">
    <w:name w:val="E9A6A5148D3B44E7ABBE2C2700FFFF3A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53713C0F63FF45E580D34BB4ADAF53EE">
    <w:name w:val="53713C0F63FF45E580D34BB4ADAF53EE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7C999E5A27C54B69B93F9E1BC76E70791">
    <w:name w:val="7C999E5A27C54B69B93F9E1BC76E7079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37CF2C499BBA4163AD7E72A2DEE735091">
    <w:name w:val="37CF2C499BBA4163AD7E72A2DEE73509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B6F6CB51B3AD4385B5A05CA51CA74036">
    <w:name w:val="B6F6CB51B3AD4385B5A05CA51CA74036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B50698BF80CC41EE8011059F7A500519">
    <w:name w:val="B50698BF80CC41EE8011059F7A500519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979EC82D89BB4EF08C96A85E0EE246B41">
    <w:name w:val="979EC82D89BB4EF08C96A85E0EE246B4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C5F400C3DB804EC6B33505D912F5EF771">
    <w:name w:val="C5F400C3DB804EC6B33505D912F5EF77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7BECBBB974624ABBBFC984BE63CE16811">
    <w:name w:val="7BECBBB974624ABBBFC984BE63CE1681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4C6A1F07EADC4209A28AC4591E451DCD1">
    <w:name w:val="4C6A1F07EADC4209A28AC4591E451DCD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13DBDBCB61864E479E0249FD3AF485ED1">
    <w:name w:val="13DBDBCB61864E479E0249FD3AF485ED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A2CCAB3DB61A484A9BAFFF02F6B25B541">
    <w:name w:val="A2CCAB3DB61A484A9BAFFF02F6B25B54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FA14337927194E60949DD0BEEE614B111">
    <w:name w:val="FA14337927194E60949DD0BEEE614B11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CEBB3B8CDDD74C088B4A40B810E1B7701">
    <w:name w:val="CEBB3B8CDDD74C088B4A40B810E1B770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E08A567AF5144D66AF1A6050C7B06C9A1">
    <w:name w:val="E08A567AF5144D66AF1A6050C7B06C9A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4B52BD315C194CD98B94DF727AB952641">
    <w:name w:val="4B52BD315C194CD98B94DF727AB95264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CC0E339C7FAA41719F9A79844799F06F1">
    <w:name w:val="CC0E339C7FAA41719F9A79844799F06F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A24B7663CEDF47AA9C7F01C240C15061">
    <w:name w:val="A24B7663CEDF47AA9C7F01C240C15061"/>
    <w:rsid w:val="007A4AF7"/>
  </w:style>
  <w:style w:type="paragraph" w:customStyle="1" w:styleId="656C70A1DF0A480D9045A90F9876A078">
    <w:name w:val="656C70A1DF0A480D9045A90F9876A078"/>
    <w:rsid w:val="007A4AF7"/>
  </w:style>
  <w:style w:type="paragraph" w:customStyle="1" w:styleId="CA732AE55DC4403196F1ED5A4D025948">
    <w:name w:val="CA732AE55DC4403196F1ED5A4D025948"/>
    <w:rsid w:val="007A4AF7"/>
  </w:style>
  <w:style w:type="paragraph" w:customStyle="1" w:styleId="47F1AD717DEB45CAAC967FFB9E2DA3CD">
    <w:name w:val="47F1AD717DEB45CAAC967FFB9E2DA3CD"/>
    <w:rsid w:val="007A4AF7"/>
  </w:style>
  <w:style w:type="paragraph" w:customStyle="1" w:styleId="3DC93A33B5FA4C0C81E3159E4B417250">
    <w:name w:val="3DC93A33B5FA4C0C81E3159E4B417250"/>
    <w:rsid w:val="007A4AF7"/>
  </w:style>
  <w:style w:type="paragraph" w:customStyle="1" w:styleId="137E052C4AE04D7094AC7CB782196EFB">
    <w:name w:val="137E052C4AE04D7094AC7CB782196EFB"/>
    <w:rsid w:val="007A4AF7"/>
  </w:style>
  <w:style w:type="paragraph" w:customStyle="1" w:styleId="101A3A3A639E49928B84F2E13DCCF537">
    <w:name w:val="101A3A3A639E49928B84F2E13DCCF537"/>
    <w:rsid w:val="007A4AF7"/>
  </w:style>
  <w:style w:type="paragraph" w:customStyle="1" w:styleId="83F9BD1FF629427DA3E5E49B23CCDF3B">
    <w:name w:val="83F9BD1FF629427DA3E5E49B23CCDF3B"/>
    <w:rsid w:val="007A4AF7"/>
  </w:style>
  <w:style w:type="paragraph" w:customStyle="1" w:styleId="8D859F3CF85B428383392AE4428AD12F">
    <w:name w:val="8D859F3CF85B428383392AE4428AD12F"/>
    <w:rsid w:val="007A4AF7"/>
  </w:style>
  <w:style w:type="paragraph" w:customStyle="1" w:styleId="4D254D83980F42E7B8F6069181B58808">
    <w:name w:val="4D254D83980F42E7B8F6069181B58808"/>
    <w:rsid w:val="007A4AF7"/>
  </w:style>
  <w:style w:type="paragraph" w:customStyle="1" w:styleId="B2D740048F20458C9304D89C3BB74CEC">
    <w:name w:val="B2D740048F20458C9304D89C3BB74CEC"/>
    <w:rsid w:val="007A4AF7"/>
  </w:style>
  <w:style w:type="paragraph" w:customStyle="1" w:styleId="2A54E3E9D0D94FD69065DE6AB5334054">
    <w:name w:val="2A54E3E9D0D94FD69065DE6AB5334054"/>
    <w:rsid w:val="007A4AF7"/>
  </w:style>
  <w:style w:type="paragraph" w:customStyle="1" w:styleId="C48C151112DA4AC1A655BDB3EFD4D295">
    <w:name w:val="C48C151112DA4AC1A655BDB3EFD4D295"/>
    <w:rsid w:val="001A0D3D"/>
    <w:rPr>
      <w:kern w:val="2"/>
      <w14:ligatures w14:val="standardContextual"/>
    </w:rPr>
  </w:style>
  <w:style w:type="paragraph" w:customStyle="1" w:styleId="3461B3509FF64A77A7FA4CD174ECC860">
    <w:name w:val="3461B3509FF64A77A7FA4CD174ECC860"/>
    <w:rsid w:val="001A0D3D"/>
    <w:rPr>
      <w:kern w:val="2"/>
      <w14:ligatures w14:val="standardContextual"/>
    </w:rPr>
  </w:style>
  <w:style w:type="paragraph" w:customStyle="1" w:styleId="81CE5916C3A64F63B029C213BCF2B6A8">
    <w:name w:val="81CE5916C3A64F63B029C213BCF2B6A8"/>
    <w:rsid w:val="001A0D3D"/>
    <w:rPr>
      <w:kern w:val="2"/>
      <w14:ligatures w14:val="standardContextual"/>
    </w:rPr>
  </w:style>
  <w:style w:type="paragraph" w:customStyle="1" w:styleId="88B06F4695714CF6B6F3E9A8FB46BCB0">
    <w:name w:val="88B06F4695714CF6B6F3E9A8FB46BCB0"/>
    <w:rsid w:val="001A0D3D"/>
    <w:rPr>
      <w:kern w:val="2"/>
      <w14:ligatures w14:val="standardContextual"/>
    </w:rPr>
  </w:style>
  <w:style w:type="paragraph" w:customStyle="1" w:styleId="06ADF8A87A2649A0B57A4BEC42CBD484">
    <w:name w:val="06ADF8A87A2649A0B57A4BEC42CBD484"/>
    <w:rsid w:val="001A0D3D"/>
    <w:rPr>
      <w:kern w:val="2"/>
      <w14:ligatures w14:val="standardContextual"/>
    </w:rPr>
  </w:style>
  <w:style w:type="paragraph" w:customStyle="1" w:styleId="BF9BB232653A42F88B99A1248D9FD24F">
    <w:name w:val="BF9BB232653A42F88B99A1248D9FD24F"/>
    <w:rsid w:val="001A0D3D"/>
    <w:rPr>
      <w:kern w:val="2"/>
      <w14:ligatures w14:val="standardContextual"/>
    </w:rPr>
  </w:style>
  <w:style w:type="paragraph" w:customStyle="1" w:styleId="ECBC54372C7249D7A52D5CBC7DD22EDB">
    <w:name w:val="ECBC54372C7249D7A52D5CBC7DD22EDB"/>
    <w:rsid w:val="001A0D3D"/>
    <w:rPr>
      <w:kern w:val="2"/>
      <w14:ligatures w14:val="standardContextual"/>
    </w:rPr>
  </w:style>
  <w:style w:type="paragraph" w:customStyle="1" w:styleId="C05F64FE27AC4CB89C7296E8D2F7C93B">
    <w:name w:val="C05F64FE27AC4CB89C7296E8D2F7C93B"/>
    <w:rsid w:val="001A0D3D"/>
    <w:rPr>
      <w:kern w:val="2"/>
      <w14:ligatures w14:val="standardContextual"/>
    </w:rPr>
  </w:style>
  <w:style w:type="paragraph" w:customStyle="1" w:styleId="4C56FD2506BC44448A70FAAF41767125">
    <w:name w:val="4C56FD2506BC44448A70FAAF41767125"/>
    <w:rsid w:val="001A0D3D"/>
    <w:rPr>
      <w:kern w:val="2"/>
      <w14:ligatures w14:val="standardContextual"/>
    </w:rPr>
  </w:style>
  <w:style w:type="paragraph" w:customStyle="1" w:styleId="59B1BADB4E6A4D03BC89F96BAA30C182">
    <w:name w:val="59B1BADB4E6A4D03BC89F96BAA30C182"/>
    <w:rsid w:val="001A0D3D"/>
    <w:rPr>
      <w:kern w:val="2"/>
      <w14:ligatures w14:val="standardContextual"/>
    </w:rPr>
  </w:style>
  <w:style w:type="paragraph" w:customStyle="1" w:styleId="BD6E4F4BB7F144BEA035053BD5ED46EB">
    <w:name w:val="BD6E4F4BB7F144BEA035053BD5ED46EB"/>
    <w:rsid w:val="001A0D3D"/>
    <w:rPr>
      <w:kern w:val="2"/>
      <w14:ligatures w14:val="standardContextual"/>
    </w:rPr>
  </w:style>
  <w:style w:type="paragraph" w:customStyle="1" w:styleId="CF3EAD97674441F288B29F535C75980F">
    <w:name w:val="CF3EAD97674441F288B29F535C75980F"/>
    <w:rsid w:val="001A0D3D"/>
    <w:rPr>
      <w:kern w:val="2"/>
      <w14:ligatures w14:val="standardContextual"/>
    </w:rPr>
  </w:style>
  <w:style w:type="paragraph" w:customStyle="1" w:styleId="B593BC39D57A4AC7B73CE8F86148CCC3">
    <w:name w:val="B593BC39D57A4AC7B73CE8F86148CCC3"/>
    <w:rsid w:val="001A0D3D"/>
    <w:rPr>
      <w:kern w:val="2"/>
      <w14:ligatures w14:val="standardContextual"/>
    </w:rPr>
  </w:style>
  <w:style w:type="paragraph" w:customStyle="1" w:styleId="25A61932300F4B78BADBF3AA4C08816E">
    <w:name w:val="25A61932300F4B78BADBF3AA4C08816E"/>
    <w:rsid w:val="001A0D3D"/>
    <w:rPr>
      <w:kern w:val="2"/>
      <w14:ligatures w14:val="standardContextual"/>
    </w:rPr>
  </w:style>
  <w:style w:type="paragraph" w:customStyle="1" w:styleId="DC5836D62AAA489D8A38140431153781">
    <w:name w:val="DC5836D62AAA489D8A38140431153781"/>
    <w:rsid w:val="001A0D3D"/>
    <w:rPr>
      <w:kern w:val="2"/>
      <w14:ligatures w14:val="standardContextual"/>
    </w:rPr>
  </w:style>
  <w:style w:type="paragraph" w:customStyle="1" w:styleId="F35CA9893AB248EAA8367379FEB3E780">
    <w:name w:val="F35CA9893AB248EAA8367379FEB3E780"/>
    <w:rsid w:val="001A0D3D"/>
    <w:rPr>
      <w:kern w:val="2"/>
      <w14:ligatures w14:val="standardContextual"/>
    </w:rPr>
  </w:style>
  <w:style w:type="paragraph" w:customStyle="1" w:styleId="6A08DC56D7194311B52C02E5859A6993">
    <w:name w:val="6A08DC56D7194311B52C02E5859A6993"/>
    <w:rsid w:val="001A0D3D"/>
    <w:rPr>
      <w:kern w:val="2"/>
      <w14:ligatures w14:val="standardContextual"/>
    </w:rPr>
  </w:style>
  <w:style w:type="paragraph" w:customStyle="1" w:styleId="88BC17FE5525497DBCFA0020AAFC7CC5">
    <w:name w:val="88BC17FE5525497DBCFA0020AAFC7CC5"/>
    <w:rsid w:val="001A0D3D"/>
    <w:rPr>
      <w:kern w:val="2"/>
      <w14:ligatures w14:val="standardContextual"/>
    </w:rPr>
  </w:style>
  <w:style w:type="paragraph" w:customStyle="1" w:styleId="078B0981990B402CAA810A6AE4B3F350">
    <w:name w:val="078B0981990B402CAA810A6AE4B3F350"/>
    <w:rsid w:val="001A0D3D"/>
    <w:rPr>
      <w:kern w:val="2"/>
      <w14:ligatures w14:val="standardContextual"/>
    </w:rPr>
  </w:style>
  <w:style w:type="paragraph" w:customStyle="1" w:styleId="7C14E18A484B4BA3A7952AEA3FE2FBA4">
    <w:name w:val="7C14E18A484B4BA3A7952AEA3FE2FBA4"/>
    <w:rsid w:val="001A0D3D"/>
    <w:rPr>
      <w:kern w:val="2"/>
      <w14:ligatures w14:val="standardContextual"/>
    </w:rPr>
  </w:style>
  <w:style w:type="paragraph" w:customStyle="1" w:styleId="D96F671E2A0E47FB8DA6A0FBE0788D23">
    <w:name w:val="D96F671E2A0E47FB8DA6A0FBE0788D23"/>
    <w:rsid w:val="001A0D3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7</TotalTime>
  <Pages>16</Pages>
  <Words>2059</Words>
  <Characters>15280</Characters>
  <Application>Microsoft Office Word</Application>
  <DocSecurity>0</DocSecurity>
  <Lines>12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llen, Kirsten A</dc:creator>
  <cp:keywords/>
  <dc:description/>
  <cp:lastModifiedBy>Kujawa, Zoe M - DWD</cp:lastModifiedBy>
  <cp:revision>1166</cp:revision>
  <dcterms:created xsi:type="dcterms:W3CDTF">2023-06-12T11:55:00Z</dcterms:created>
  <dcterms:modified xsi:type="dcterms:W3CDTF">2025-03-06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6aab1e0444c4c7913f48d6b9731e1678b0e603469ef421def169eb9c9ce25a</vt:lpwstr>
  </property>
</Properties>
</file>